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AEFAB" w14:textId="77777777" w:rsidR="00192B66" w:rsidRDefault="00192B66" w:rsidP="00192B66">
      <w:pPr>
        <w:pStyle w:val="Heading1"/>
      </w:pPr>
      <w:bookmarkStart w:id="0" w:name="_Toc511220124"/>
      <w:r>
        <w:t>Project Assessment</w:t>
      </w:r>
    </w:p>
    <w:p w14:paraId="2E2937D5" w14:textId="011B04BF" w:rsidR="00192B66" w:rsidRPr="00DD62A0" w:rsidRDefault="00192B66" w:rsidP="00192B66">
      <w:pPr>
        <w:pStyle w:val="Heading1"/>
      </w:pPr>
      <w:r>
        <w:t xml:space="preserve">Produce a 2D Game </w:t>
      </w:r>
      <w:bookmarkStart w:id="1" w:name="_Hlk152328140"/>
      <w:r>
        <w:t>in a</w:t>
      </w:r>
      <w:bookmarkEnd w:id="1"/>
      <w:r>
        <w:t xml:space="preserve"> Small Team</w:t>
      </w:r>
    </w:p>
    <w:bookmarkEnd w:id="0"/>
    <w:p w14:paraId="7E4FAF81" w14:textId="77777777" w:rsidR="00192B66" w:rsidRPr="00DD62A0" w:rsidRDefault="00192B66" w:rsidP="00192B66">
      <w:pPr>
        <w:pStyle w:val="Heading2"/>
      </w:pPr>
      <w:r w:rsidRPr="00DD62A0">
        <w:t>Criteria</w:t>
      </w:r>
    </w:p>
    <w:p w14:paraId="520CF2DB" w14:textId="77777777" w:rsidR="00192B66" w:rsidRPr="00DD62A0" w:rsidRDefault="00192B66" w:rsidP="00192B66">
      <w:pPr>
        <w:pStyle w:val="Heading3"/>
      </w:pPr>
      <w:bookmarkStart w:id="2" w:name="_Hlk62904028"/>
      <w:r w:rsidRPr="00DD62A0">
        <w:t xml:space="preserve">Unit code and name </w:t>
      </w:r>
    </w:p>
    <w:p w14:paraId="55CD934C"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E756F9">
        <w:rPr>
          <w:szCs w:val="24"/>
          <w:lang w:eastAsia="en-AU"/>
        </w:rPr>
        <w:t>ICTGAM420 | Produce interactive games</w:t>
      </w:r>
      <w:bookmarkEnd w:id="3"/>
    </w:p>
    <w:p w14:paraId="4A98BF59" w14:textId="77777777" w:rsidR="00192B66" w:rsidRPr="00DD62A0" w:rsidRDefault="00192B66" w:rsidP="00192B66">
      <w:pPr>
        <w:pStyle w:val="Heading3"/>
      </w:pPr>
      <w:r w:rsidRPr="00DD62A0">
        <w:t xml:space="preserve">Qualification/Course code and name </w:t>
      </w:r>
    </w:p>
    <w:p w14:paraId="60F19305" w14:textId="77777777" w:rsidR="00192B66" w:rsidRDefault="00000000" w:rsidP="00192B66">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rPr>
          <w:id w:val="430860117"/>
          <w:placeholder>
            <w:docPart w:val="D807E8834170498DA0AB467DA2CD0DEE"/>
          </w:placeholder>
          <w:comboBox/>
        </w:sdtPr>
        <w:sdtContent>
          <w:r w:rsidR="00192B66" w:rsidRPr="00FD171E">
            <w:rPr>
              <w:szCs w:val="24"/>
            </w:rPr>
            <w:t>ICT40120</w:t>
          </w:r>
          <w:r w:rsidR="00192B66">
            <w:rPr>
              <w:szCs w:val="24"/>
            </w:rPr>
            <w:t xml:space="preserve"> | </w:t>
          </w:r>
          <w:r w:rsidR="00192B66" w:rsidRPr="00B15A00">
            <w:rPr>
              <w:szCs w:val="24"/>
            </w:rPr>
            <w:t>Certificate IV in Information Technology</w:t>
          </w:r>
        </w:sdtContent>
      </w:sdt>
    </w:p>
    <w:bookmarkEnd w:id="2"/>
    <w:p w14:paraId="2EA210EB" w14:textId="77777777" w:rsidR="00192B66" w:rsidRPr="00A56627" w:rsidRDefault="00192B66" w:rsidP="00192B66">
      <w:pPr>
        <w:pStyle w:val="Heading2"/>
      </w:pPr>
      <w:r w:rsidRPr="00A56627">
        <w:t>Student details</w:t>
      </w:r>
    </w:p>
    <w:p w14:paraId="1A6FC2A4" w14:textId="77777777" w:rsidR="00192B66" w:rsidRDefault="00192B66" w:rsidP="00192B66">
      <w:pPr>
        <w:pStyle w:val="Heading3"/>
      </w:pPr>
      <w:r w:rsidRPr="00AA18CF">
        <w:t>Student number</w:t>
      </w:r>
    </w:p>
    <w:p w14:paraId="4C8ADB0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6027AE3" w14:textId="77777777" w:rsidR="00192B66" w:rsidRDefault="00192B66" w:rsidP="00192B66">
      <w:pPr>
        <w:pStyle w:val="Heading3"/>
      </w:pPr>
      <w:r w:rsidRPr="00AA18CF">
        <w:t xml:space="preserve">Student </w:t>
      </w:r>
      <w:r>
        <w:t>name</w:t>
      </w:r>
    </w:p>
    <w:p w14:paraId="2830FEE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7AB0A73B" w14:textId="77777777" w:rsidR="00192B66" w:rsidRPr="00A56627" w:rsidRDefault="00192B66" w:rsidP="00192B66">
      <w:pPr>
        <w:pStyle w:val="Heading2"/>
      </w:pPr>
      <w:r w:rsidRPr="00A56627">
        <w:t xml:space="preserve">Assessment </w:t>
      </w:r>
      <w:r>
        <w:t>d</w:t>
      </w:r>
      <w:r w:rsidRPr="00A56627">
        <w:t>eclaration</w:t>
      </w:r>
    </w:p>
    <w:p w14:paraId="660C7A2B" w14:textId="77777777" w:rsidR="00192B66" w:rsidRPr="000E2130" w:rsidRDefault="00192B66" w:rsidP="00192B66">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7B7A7A7" w14:textId="77777777" w:rsidR="00192B66" w:rsidRPr="000E2130" w:rsidRDefault="00192B66" w:rsidP="00192B66">
      <w:pPr>
        <w:ind w:left="3"/>
      </w:pPr>
      <w:r w:rsidRPr="000E2130">
        <w:t xml:space="preserve">This assessment is my original work and has not been: </w:t>
      </w:r>
    </w:p>
    <w:p w14:paraId="2BA777F4" w14:textId="77777777" w:rsidR="00192B66" w:rsidRPr="000E2130" w:rsidRDefault="00192B66" w:rsidP="00192B66">
      <w:pPr>
        <w:numPr>
          <w:ilvl w:val="0"/>
          <w:numId w:val="7"/>
        </w:numPr>
      </w:pPr>
      <w:r w:rsidRPr="000E2130">
        <w:t>plagiarised or copied from any source without providing due acknowledgement.</w:t>
      </w:r>
    </w:p>
    <w:p w14:paraId="52B18DA7" w14:textId="77777777" w:rsidR="00192B66" w:rsidRPr="000E2130" w:rsidRDefault="00192B66" w:rsidP="00192B66">
      <w:pPr>
        <w:numPr>
          <w:ilvl w:val="0"/>
          <w:numId w:val="7"/>
        </w:numPr>
      </w:pPr>
      <w:r w:rsidRPr="000E2130">
        <w:t>written for me by any other person except where such collaboration has been authorised by the Teacher/Assessor concerned.</w:t>
      </w:r>
    </w:p>
    <w:p w14:paraId="00941A7C" w14:textId="77777777" w:rsidR="00192B66" w:rsidRDefault="00192B66" w:rsidP="00192B66">
      <w:pPr>
        <w:pStyle w:val="Heading3"/>
      </w:pPr>
      <w:r w:rsidRPr="00AE2B8B">
        <w:t>Student signature</w:t>
      </w:r>
      <w:r>
        <w:t xml:space="preserve"> and </w:t>
      </w:r>
      <w:r w:rsidRPr="00AE2B8B">
        <w:t>date</w:t>
      </w:r>
    </w:p>
    <w:p w14:paraId="4CC8C037"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C82EE86"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605693D" w14:textId="77777777" w:rsidR="00192B66" w:rsidRDefault="00192B66" w:rsidP="00192B66">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8A32BD8" w14:textId="77777777" w:rsidR="00192B66" w:rsidRPr="000224DC" w:rsidRDefault="00192B66" w:rsidP="00192B66">
      <w:pPr>
        <w:pStyle w:val="SmallerText-Black"/>
        <w:tabs>
          <w:tab w:val="left" w:pos="2127"/>
        </w:tabs>
      </w:pPr>
      <w:r w:rsidRPr="00277FDA">
        <w:lastRenderedPageBreak/>
        <w:t>Version:</w:t>
      </w:r>
      <w:r w:rsidRPr="00277FDA">
        <w:tab/>
      </w:r>
      <w:r>
        <w:t>20220826</w:t>
      </w:r>
    </w:p>
    <w:p w14:paraId="16D5B96A" w14:textId="77777777" w:rsidR="00192B66" w:rsidRPr="00277FDA" w:rsidRDefault="00192B66" w:rsidP="00192B66">
      <w:pPr>
        <w:pStyle w:val="SmallerText-Black"/>
        <w:tabs>
          <w:tab w:val="left" w:pos="2127"/>
        </w:tabs>
      </w:pPr>
      <w:r w:rsidRPr="00277FDA">
        <w:t>Date created:</w:t>
      </w:r>
      <w:r w:rsidRPr="00277FDA">
        <w:tab/>
      </w:r>
      <w:r>
        <w:t xml:space="preserve">26 August 2022 </w:t>
      </w:r>
    </w:p>
    <w:p w14:paraId="2036D6F9" w14:textId="77777777" w:rsidR="00192B66" w:rsidRPr="006D53B2" w:rsidRDefault="00192B66" w:rsidP="00192B66">
      <w:pPr>
        <w:pStyle w:val="SmallerText-Black"/>
        <w:spacing w:before="1440"/>
      </w:pPr>
      <w:r w:rsidRPr="006D53B2">
        <w:t>© 2022 TAFE NSW</w:t>
      </w:r>
      <w:r w:rsidRPr="006D53B2">
        <w:rPr>
          <w:noProof/>
          <w:lang w:eastAsia="en-AU"/>
        </w:rPr>
        <w:br/>
      </w:r>
      <w:r w:rsidRPr="006D53B2">
        <w:t>RTO Provider Number 90003 | CRICOS Provider Code: 00591E</w:t>
      </w:r>
    </w:p>
    <w:p w14:paraId="72E1E286" w14:textId="77777777" w:rsidR="00192B66" w:rsidRPr="006D53B2" w:rsidRDefault="00192B66" w:rsidP="00192B66">
      <w:pPr>
        <w:pStyle w:val="SmallerText-Black"/>
      </w:pPr>
      <w:r w:rsidRPr="006D53B2">
        <w:t xml:space="preserve">This assessment can be found in the: </w:t>
      </w:r>
      <w:hyperlink r:id="rId17" w:tgtFrame="_blank" w:history="1">
        <w:r w:rsidRPr="006D53B2">
          <w:rPr>
            <w:rStyle w:val="Hyperlink"/>
          </w:rPr>
          <w:t>Learning Bank</w:t>
        </w:r>
      </w:hyperlink>
    </w:p>
    <w:p w14:paraId="5EBC273D" w14:textId="3D4A42B6" w:rsidR="00192B66" w:rsidRPr="000301F0" w:rsidRDefault="00192B66" w:rsidP="00192B6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C15385">
        <w:rPr>
          <w:noProof/>
        </w:rPr>
        <w:t>16 August 2024</w:t>
      </w:r>
      <w:r w:rsidRPr="006D53B2">
        <w:fldChar w:fldCharType="end"/>
      </w:r>
      <w:r w:rsidRPr="006D53B2">
        <w:t>. For current information please refer to our website or</w:t>
      </w:r>
      <w:r>
        <w:t xml:space="preserve"> your Teacher/Assessor as appropriate</w:t>
      </w:r>
      <w:r w:rsidRPr="000301F0">
        <w:t>.</w:t>
      </w:r>
    </w:p>
    <w:p w14:paraId="733A3309" w14:textId="77777777" w:rsidR="00192B66" w:rsidRDefault="00192B66" w:rsidP="00192B66">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AC4E558" w14:textId="77777777" w:rsidR="00192B66" w:rsidRPr="008F6497" w:rsidRDefault="00192B66" w:rsidP="00192B66">
      <w:pPr>
        <w:pStyle w:val="Heading2"/>
      </w:pPr>
      <w:r w:rsidRPr="008F6497">
        <w:lastRenderedPageBreak/>
        <w:t>Assessment instructions</w:t>
      </w:r>
    </w:p>
    <w:p w14:paraId="0E9F2B3A" w14:textId="77777777" w:rsidR="00192B66" w:rsidRDefault="00192B66" w:rsidP="00192B66">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14:paraId="03D6EF79"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0B4A03C6" w14:textId="77777777" w:rsidR="00192B66" w:rsidRDefault="00192B66" w:rsidP="00C07621">
            <w:pPr>
              <w:rPr>
                <w:lang w:eastAsia="en-AU"/>
              </w:rPr>
            </w:pPr>
            <w:r>
              <w:rPr>
                <w:lang w:eastAsia="en-AU"/>
              </w:rPr>
              <w:t>Assessment details</w:t>
            </w:r>
          </w:p>
        </w:tc>
        <w:tc>
          <w:tcPr>
            <w:tcW w:w="3751" w:type="pct"/>
            <w:vAlign w:val="top"/>
          </w:tcPr>
          <w:p w14:paraId="317F8325" w14:textId="77777777" w:rsidR="00192B66" w:rsidRDefault="00192B66" w:rsidP="00C07621">
            <w:pPr>
              <w:rPr>
                <w:lang w:eastAsia="en-AU"/>
              </w:rPr>
            </w:pPr>
            <w:r>
              <w:rPr>
                <w:lang w:eastAsia="en-AU"/>
              </w:rPr>
              <w:t>Instructions</w:t>
            </w:r>
          </w:p>
        </w:tc>
      </w:tr>
      <w:tr w:rsidR="00192B66" w14:paraId="79D6D655" w14:textId="77777777" w:rsidTr="00C07621">
        <w:tc>
          <w:tcPr>
            <w:tcW w:w="1249" w:type="pct"/>
            <w:vAlign w:val="top"/>
          </w:tcPr>
          <w:p w14:paraId="67AD9DF1" w14:textId="77777777" w:rsidR="00192B66" w:rsidRPr="00FB374C" w:rsidRDefault="00192B66" w:rsidP="00C07621">
            <w:pPr>
              <w:pStyle w:val="Body"/>
              <w:rPr>
                <w:b/>
                <w:szCs w:val="24"/>
                <w:lang w:eastAsia="en-AU"/>
              </w:rPr>
            </w:pPr>
            <w:r w:rsidRPr="00FB374C">
              <w:rPr>
                <w:b/>
                <w:szCs w:val="24"/>
                <w:lang w:eastAsia="en-AU"/>
              </w:rPr>
              <w:t>Assessment overview</w:t>
            </w:r>
          </w:p>
        </w:tc>
        <w:tc>
          <w:tcPr>
            <w:tcW w:w="3751" w:type="pct"/>
            <w:vAlign w:val="top"/>
          </w:tcPr>
          <w:p w14:paraId="0A910E1B" w14:textId="0D89435B" w:rsidR="00192B66" w:rsidRPr="00E55E34" w:rsidRDefault="00192B66" w:rsidP="00C07621">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14:paraId="0AF49577" w14:textId="77777777" w:rsidTr="00C07621">
        <w:tc>
          <w:tcPr>
            <w:tcW w:w="1249" w:type="pct"/>
            <w:vAlign w:val="top"/>
          </w:tcPr>
          <w:p w14:paraId="41E96162" w14:textId="77777777" w:rsidR="00192B66" w:rsidRPr="00FB374C" w:rsidRDefault="00192B66" w:rsidP="00C07621">
            <w:pPr>
              <w:pStyle w:val="Body"/>
              <w:rPr>
                <w:szCs w:val="24"/>
              </w:rPr>
            </w:pPr>
            <w:r w:rsidRPr="00FB374C">
              <w:rPr>
                <w:b/>
                <w:szCs w:val="24"/>
                <w:lang w:eastAsia="en-AU"/>
              </w:rPr>
              <w:t>Assessment event number</w:t>
            </w:r>
          </w:p>
        </w:tc>
        <w:tc>
          <w:tcPr>
            <w:tcW w:w="3751" w:type="pct"/>
            <w:vAlign w:val="top"/>
          </w:tcPr>
          <w:p w14:paraId="3149B2A9" w14:textId="6841B58D" w:rsidR="00192B66" w:rsidRPr="00175FC8" w:rsidRDefault="00192B66" w:rsidP="00C07621">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14:paraId="7357D0DD" w14:textId="77777777" w:rsidR="00192B66" w:rsidRPr="00FB374C" w:rsidRDefault="00192B66" w:rsidP="00C07621">
            <w:pPr>
              <w:pStyle w:val="Body"/>
              <w:rPr>
                <w:szCs w:val="24"/>
              </w:rPr>
            </w:pPr>
          </w:p>
        </w:tc>
      </w:tr>
      <w:tr w:rsidR="00192B66" w14:paraId="36302315" w14:textId="77777777" w:rsidTr="00C07621">
        <w:tc>
          <w:tcPr>
            <w:tcW w:w="1249" w:type="pct"/>
            <w:vAlign w:val="top"/>
          </w:tcPr>
          <w:p w14:paraId="6416AE5A" w14:textId="77777777" w:rsidR="00192B66" w:rsidRPr="00FB374C" w:rsidRDefault="00192B66" w:rsidP="00C07621">
            <w:pPr>
              <w:pStyle w:val="Body"/>
              <w:rPr>
                <w:b/>
                <w:szCs w:val="24"/>
              </w:rPr>
            </w:pPr>
            <w:r w:rsidRPr="00FB374C">
              <w:rPr>
                <w:b/>
                <w:szCs w:val="24"/>
              </w:rPr>
              <w:t>Instructions for this assessment</w:t>
            </w:r>
          </w:p>
        </w:tc>
        <w:tc>
          <w:tcPr>
            <w:tcW w:w="3751" w:type="pct"/>
            <w:vAlign w:val="top"/>
          </w:tcPr>
          <w:p w14:paraId="552B8E68" w14:textId="77777777" w:rsidR="00192B66" w:rsidRPr="005B053E" w:rsidRDefault="00192B66" w:rsidP="00C07621">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14:paraId="03031236" w14:textId="77777777" w:rsidR="00192B66" w:rsidRPr="00CF3EB8" w:rsidRDefault="00192B66" w:rsidP="00C07621">
            <w:pPr>
              <w:pStyle w:val="Body"/>
              <w:rPr>
                <w:szCs w:val="24"/>
              </w:rPr>
            </w:pPr>
            <w:r w:rsidRPr="00CF3EB8">
              <w:rPr>
                <w:szCs w:val="24"/>
              </w:rPr>
              <w:t xml:space="preserve">This assessment is in </w:t>
            </w:r>
            <w:r>
              <w:rPr>
                <w:szCs w:val="24"/>
              </w:rPr>
              <w:t>five Task</w:t>
            </w:r>
            <w:r w:rsidRPr="00CF3EB8">
              <w:rPr>
                <w:szCs w:val="24"/>
              </w:rPr>
              <w:t>s:</w:t>
            </w:r>
          </w:p>
          <w:p w14:paraId="27DE60B5" w14:textId="77777777" w:rsidR="00192B66" w:rsidRPr="00971222" w:rsidRDefault="00192B66" w:rsidP="00C07621">
            <w:pPr>
              <w:pStyle w:val="ListBullet1"/>
              <w:numPr>
                <w:ilvl w:val="0"/>
                <w:numId w:val="31"/>
              </w:numPr>
            </w:pPr>
            <w:r>
              <w:t>Task</w:t>
            </w:r>
            <w:r w:rsidRPr="00971222">
              <w:t xml:space="preserve"> 1: </w:t>
            </w:r>
            <w:r>
              <w:t>Establishing your studio</w:t>
            </w:r>
          </w:p>
          <w:p w14:paraId="1930D75A" w14:textId="77777777" w:rsidR="00192B66" w:rsidRDefault="00192B66" w:rsidP="00C07621">
            <w:pPr>
              <w:pStyle w:val="ListBullet1"/>
              <w:numPr>
                <w:ilvl w:val="0"/>
                <w:numId w:val="31"/>
              </w:numPr>
            </w:pPr>
            <w:r>
              <w:t>Task</w:t>
            </w:r>
            <w:r w:rsidRPr="00971222">
              <w:t xml:space="preserve"> 2: </w:t>
            </w:r>
            <w:r>
              <w:t>Filling out the GDD</w:t>
            </w:r>
          </w:p>
          <w:p w14:paraId="01C248C7" w14:textId="77777777" w:rsidR="00192B66" w:rsidRPr="00971222" w:rsidRDefault="00192B66" w:rsidP="00C07621">
            <w:pPr>
              <w:pStyle w:val="ListBullet1"/>
              <w:numPr>
                <w:ilvl w:val="0"/>
                <w:numId w:val="31"/>
              </w:numPr>
            </w:pPr>
            <w:r>
              <w:t>Task 3: Identify technical specifications</w:t>
            </w:r>
          </w:p>
          <w:p w14:paraId="156EACCC" w14:textId="77777777" w:rsidR="00192B66" w:rsidRDefault="00192B66" w:rsidP="00C07621">
            <w:pPr>
              <w:pStyle w:val="ListBullet1"/>
              <w:numPr>
                <w:ilvl w:val="0"/>
                <w:numId w:val="31"/>
              </w:numPr>
            </w:pPr>
            <w:r>
              <w:t>Task</w:t>
            </w:r>
            <w:r w:rsidRPr="00971222">
              <w:t xml:space="preserve"> </w:t>
            </w:r>
            <w:r>
              <w:t>4</w:t>
            </w:r>
            <w:r w:rsidRPr="00971222">
              <w:t xml:space="preserve">: </w:t>
            </w:r>
            <w:r>
              <w:t>Identify available resources</w:t>
            </w:r>
          </w:p>
          <w:p w14:paraId="51E7D1EC" w14:textId="77777777" w:rsidR="00192B66" w:rsidRDefault="00192B66" w:rsidP="00C07621">
            <w:pPr>
              <w:pStyle w:val="ListBullet1"/>
              <w:numPr>
                <w:ilvl w:val="0"/>
                <w:numId w:val="31"/>
              </w:numPr>
            </w:pPr>
            <w:r>
              <w:t>Task 5: Scheduling tasks and planning your prototype</w:t>
            </w:r>
          </w:p>
          <w:p w14:paraId="456D23F9" w14:textId="77777777" w:rsidR="00192B66" w:rsidRDefault="00192B66" w:rsidP="00C07621">
            <w:pPr>
              <w:pStyle w:val="ListBullet1"/>
              <w:numPr>
                <w:ilvl w:val="0"/>
                <w:numId w:val="31"/>
              </w:numPr>
            </w:pPr>
            <w:r>
              <w:t>Task 6: Produce your beta prototype</w:t>
            </w:r>
          </w:p>
          <w:p w14:paraId="0709EE1D" w14:textId="77777777" w:rsidR="00192B66" w:rsidRDefault="00192B66" w:rsidP="00C07621">
            <w:pPr>
              <w:pStyle w:val="ListBullet1"/>
              <w:numPr>
                <w:ilvl w:val="0"/>
                <w:numId w:val="31"/>
              </w:numPr>
            </w:pPr>
            <w:r>
              <w:t>Task</w:t>
            </w:r>
            <w:r w:rsidRPr="00971222">
              <w:t xml:space="preserve"> </w:t>
            </w:r>
            <w:r>
              <w:t>7</w:t>
            </w:r>
            <w:r w:rsidRPr="00971222">
              <w:t xml:space="preserve">: </w:t>
            </w:r>
            <w:r>
              <w:t>Playtesting and feedback</w:t>
            </w:r>
          </w:p>
          <w:p w14:paraId="23007C2B" w14:textId="77777777" w:rsidR="00192B66" w:rsidRDefault="00192B66" w:rsidP="00C07621">
            <w:pPr>
              <w:pStyle w:val="ListBullet1"/>
              <w:numPr>
                <w:ilvl w:val="0"/>
                <w:numId w:val="31"/>
              </w:numPr>
            </w:pPr>
            <w:r>
              <w:t>Task 8: Obtain sign-off from assessor and complete project</w:t>
            </w:r>
          </w:p>
          <w:p w14:paraId="64A848D9" w14:textId="77777777" w:rsidR="00192B66" w:rsidRPr="00971222" w:rsidRDefault="00192B66" w:rsidP="00C07621">
            <w:pPr>
              <w:pStyle w:val="ListBullet1"/>
              <w:numPr>
                <w:ilvl w:val="0"/>
                <w:numId w:val="31"/>
              </w:numPr>
            </w:pPr>
            <w:r>
              <w:t>Task 9: Final sign-off and submission</w:t>
            </w:r>
          </w:p>
          <w:p w14:paraId="26FF94C2" w14:textId="77777777" w:rsidR="00192B66" w:rsidRPr="00CF3EB8" w:rsidRDefault="00192B66" w:rsidP="00C07621">
            <w:pPr>
              <w:pStyle w:val="Body"/>
              <w:rPr>
                <w:szCs w:val="24"/>
              </w:rPr>
            </w:pPr>
            <w:r w:rsidRPr="00CF3EB8">
              <w:rPr>
                <w:szCs w:val="24"/>
              </w:rPr>
              <w:t>And is supported by:</w:t>
            </w:r>
          </w:p>
          <w:p w14:paraId="35FAADD8" w14:textId="77777777" w:rsidR="00192B66" w:rsidRPr="00CF3EB8" w:rsidRDefault="00192B66" w:rsidP="00C07621">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14:paraId="6CEC095D" w14:textId="77777777" w:rsidR="00192B66" w:rsidRPr="00720721" w:rsidRDefault="00192B66" w:rsidP="00C07621">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14:paraId="68FE0ADF" w14:textId="77777777" w:rsidTr="00C07621">
        <w:trPr>
          <w:cantSplit w:val="0"/>
        </w:trPr>
        <w:tc>
          <w:tcPr>
            <w:tcW w:w="1249" w:type="pct"/>
            <w:vAlign w:val="top"/>
          </w:tcPr>
          <w:p w14:paraId="6FBE9E7D" w14:textId="77777777" w:rsidR="00192B66" w:rsidRPr="00FB374C" w:rsidRDefault="00192B66" w:rsidP="00C07621">
            <w:pPr>
              <w:pStyle w:val="Body"/>
              <w:rPr>
                <w:b/>
                <w:szCs w:val="24"/>
              </w:rPr>
            </w:pPr>
            <w:r w:rsidRPr="00FB374C">
              <w:rPr>
                <w:b/>
                <w:szCs w:val="24"/>
              </w:rPr>
              <w:t xml:space="preserve">Submission instructions </w:t>
            </w:r>
          </w:p>
        </w:tc>
        <w:tc>
          <w:tcPr>
            <w:tcW w:w="3751" w:type="pct"/>
            <w:vAlign w:val="top"/>
          </w:tcPr>
          <w:p w14:paraId="7ED314A5" w14:textId="77777777" w:rsidR="00192B66" w:rsidRDefault="00192B66" w:rsidP="00C07621">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02CC0C3C" w14:textId="77777777" w:rsidR="00192B66" w:rsidRPr="00E55E34" w:rsidRDefault="00192B66" w:rsidP="00C07621">
            <w:pPr>
              <w:pStyle w:val="Body"/>
              <w:rPr>
                <w:iCs/>
                <w:szCs w:val="24"/>
                <w:lang w:eastAsia="en-AU"/>
              </w:rPr>
            </w:pPr>
            <w:r w:rsidRPr="003B5CF7">
              <w:rPr>
                <w:szCs w:val="24"/>
                <w:lang w:eastAsia="en-AU"/>
              </w:rPr>
              <w:lastRenderedPageBreak/>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14:paraId="552A5F79" w14:textId="77777777" w:rsidTr="00C07621">
        <w:tc>
          <w:tcPr>
            <w:tcW w:w="1249" w:type="pct"/>
            <w:vAlign w:val="top"/>
          </w:tcPr>
          <w:p w14:paraId="74F40C3D" w14:textId="77777777" w:rsidR="00192B66" w:rsidRPr="00FB374C" w:rsidRDefault="00192B66" w:rsidP="00C07621">
            <w:pPr>
              <w:pStyle w:val="Body"/>
              <w:rPr>
                <w:b/>
                <w:szCs w:val="24"/>
              </w:rPr>
            </w:pPr>
            <w:r w:rsidRPr="00FB374C">
              <w:rPr>
                <w:b/>
                <w:szCs w:val="24"/>
              </w:rPr>
              <w:lastRenderedPageBreak/>
              <w:t>What do I need to do to achieve a satisfactory result?</w:t>
            </w:r>
          </w:p>
        </w:tc>
        <w:tc>
          <w:tcPr>
            <w:tcW w:w="3751" w:type="pct"/>
            <w:vAlign w:val="top"/>
          </w:tcPr>
          <w:p w14:paraId="51868156" w14:textId="77777777" w:rsidR="00192B66" w:rsidRPr="000C5E16" w:rsidRDefault="00192B66" w:rsidP="00C07621">
            <w:pPr>
              <w:pStyle w:val="Body"/>
              <w:rPr>
                <w:szCs w:val="24"/>
              </w:rPr>
            </w:pPr>
            <w:r w:rsidRPr="000C5E16">
              <w:rPr>
                <w:szCs w:val="24"/>
              </w:rPr>
              <w:t>To achieve a satisfactory result for this assessment you must answer all the questions correctly.</w:t>
            </w:r>
          </w:p>
          <w:p w14:paraId="301C9FC7" w14:textId="77777777" w:rsidR="00192B66" w:rsidRPr="000C5E16" w:rsidRDefault="00192B66" w:rsidP="00C07621">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14:paraId="6EE13008" w14:textId="77777777" w:rsidTr="00C07621">
        <w:tc>
          <w:tcPr>
            <w:tcW w:w="1249" w:type="pct"/>
            <w:vAlign w:val="top"/>
          </w:tcPr>
          <w:p w14:paraId="559D780D" w14:textId="77777777" w:rsidR="00192B66" w:rsidRPr="00FB374C" w:rsidRDefault="00192B66" w:rsidP="00C07621">
            <w:pPr>
              <w:pStyle w:val="Body"/>
              <w:rPr>
                <w:b/>
                <w:szCs w:val="24"/>
              </w:rPr>
            </w:pPr>
            <w:r w:rsidRPr="00FB374C">
              <w:rPr>
                <w:b/>
                <w:szCs w:val="24"/>
              </w:rPr>
              <w:t>What do I need to provide?</w:t>
            </w:r>
          </w:p>
        </w:tc>
        <w:tc>
          <w:tcPr>
            <w:tcW w:w="3751" w:type="pct"/>
            <w:vAlign w:val="top"/>
          </w:tcPr>
          <w:p w14:paraId="1513756C"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14:paraId="268C7CE3"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14:paraId="769FE355" w14:textId="77777777" w:rsidR="00192B66" w:rsidRPr="002F501B" w:rsidRDefault="00192B66" w:rsidP="00C07621">
            <w:pPr>
              <w:pStyle w:val="Body"/>
              <w:numPr>
                <w:ilvl w:val="0"/>
                <w:numId w:val="5"/>
              </w:numPr>
              <w:tabs>
                <w:tab w:val="clear" w:pos="284"/>
              </w:tabs>
              <w:ind w:left="457"/>
              <w:rPr>
                <w:iCs/>
                <w:szCs w:val="24"/>
              </w:rPr>
            </w:pPr>
            <w:r w:rsidRPr="000C5E16">
              <w:rPr>
                <w:iCs/>
                <w:szCs w:val="24"/>
              </w:rPr>
              <w:t>Writing materials, if required.</w:t>
            </w:r>
          </w:p>
        </w:tc>
      </w:tr>
      <w:tr w:rsidR="00192B66" w14:paraId="16C306D3" w14:textId="77777777" w:rsidTr="00C07621">
        <w:tc>
          <w:tcPr>
            <w:tcW w:w="1249" w:type="pct"/>
            <w:vAlign w:val="top"/>
          </w:tcPr>
          <w:p w14:paraId="4FFCA25C" w14:textId="77777777" w:rsidR="00192B66" w:rsidRPr="00FB374C" w:rsidRDefault="00192B66" w:rsidP="00C0762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14:paraId="29ED7C37" w14:textId="1E168DD3" w:rsidR="00192B66" w:rsidRPr="0022721D" w:rsidRDefault="00B108EB" w:rsidP="00C07621">
            <w:pPr>
              <w:rPr>
                <w:iCs/>
                <w:szCs w:val="24"/>
                <w:lang w:eastAsia="en-AU"/>
              </w:rPr>
            </w:pPr>
            <w:r>
              <w:rPr>
                <w:iCs/>
                <w:szCs w:val="24"/>
                <w:lang w:eastAsia="en-AU"/>
              </w:rPr>
              <w:t>A GDD template</w:t>
            </w:r>
          </w:p>
        </w:tc>
      </w:tr>
      <w:tr w:rsidR="00192B66" w14:paraId="024D828C" w14:textId="77777777" w:rsidTr="00C07621">
        <w:tc>
          <w:tcPr>
            <w:tcW w:w="1249" w:type="pct"/>
            <w:vAlign w:val="top"/>
          </w:tcPr>
          <w:p w14:paraId="52E99302" w14:textId="77777777" w:rsidR="00192B66" w:rsidRPr="00535ADE" w:rsidRDefault="00192B66" w:rsidP="00C07621">
            <w:pPr>
              <w:pStyle w:val="Body"/>
              <w:rPr>
                <w:b/>
                <w:szCs w:val="24"/>
              </w:rPr>
            </w:pPr>
            <w:r w:rsidRPr="00535ADE">
              <w:rPr>
                <w:b/>
                <w:szCs w:val="24"/>
              </w:rPr>
              <w:t xml:space="preserve">Due date </w:t>
            </w:r>
          </w:p>
          <w:p w14:paraId="65B9A311" w14:textId="77777777" w:rsidR="00192B66" w:rsidRPr="00535ADE" w:rsidRDefault="00192B66" w:rsidP="00C07621">
            <w:pPr>
              <w:pStyle w:val="Body"/>
              <w:rPr>
                <w:b/>
                <w:szCs w:val="24"/>
              </w:rPr>
            </w:pPr>
            <w:r w:rsidRPr="00535ADE">
              <w:rPr>
                <w:b/>
                <w:szCs w:val="24"/>
              </w:rPr>
              <w:t>Time allowed</w:t>
            </w:r>
          </w:p>
          <w:p w14:paraId="1DB1C03C" w14:textId="77777777" w:rsidR="00192B66" w:rsidRPr="00535ADE" w:rsidRDefault="00192B66" w:rsidP="00C07621">
            <w:pPr>
              <w:pStyle w:val="Body"/>
              <w:rPr>
                <w:b/>
                <w:szCs w:val="24"/>
              </w:rPr>
            </w:pPr>
            <w:r w:rsidRPr="00535ADE">
              <w:rPr>
                <w:b/>
                <w:szCs w:val="24"/>
              </w:rPr>
              <w:t>Delivery location</w:t>
            </w:r>
          </w:p>
        </w:tc>
        <w:tc>
          <w:tcPr>
            <w:tcW w:w="3751" w:type="pct"/>
            <w:vAlign w:val="top"/>
          </w:tcPr>
          <w:p w14:paraId="47287757" w14:textId="79E67367" w:rsidR="00192B66" w:rsidRPr="00577940" w:rsidRDefault="002355FB" w:rsidP="00C07621">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14:paraId="767731A0" w14:textId="51BEEF9C" w:rsidR="00192B66" w:rsidRPr="000E2127" w:rsidRDefault="002355FB" w:rsidP="00C07621">
            <w:pPr>
              <w:pStyle w:val="Body"/>
            </w:pPr>
            <w:r>
              <w:t>7</w:t>
            </w:r>
            <w:r w:rsidR="00192B66">
              <w:t xml:space="preserve"> Weeks in class</w:t>
            </w:r>
          </w:p>
          <w:p w14:paraId="55B7ABFA" w14:textId="77777777" w:rsidR="00192B66" w:rsidRPr="00C834FC" w:rsidRDefault="00192B66" w:rsidP="00C07621">
            <w:pPr>
              <w:rPr>
                <w:sz w:val="28"/>
                <w:szCs w:val="28"/>
                <w:lang w:eastAsia="en-AU"/>
              </w:rPr>
            </w:pPr>
            <w:r w:rsidRPr="00577940">
              <w:rPr>
                <w:rFonts w:ascii="Calibri" w:eastAsia="Times New Roman" w:hAnsi="Calibri" w:cs="Calibri"/>
                <w:szCs w:val="28"/>
                <w:bdr w:val="none" w:sz="0" w:space="0" w:color="auto" w:frame="1"/>
                <w:lang w:eastAsia="en-AU"/>
              </w:rPr>
              <w:t>TAFE NSW campus/ TAFE Digital Campus/ TAFE NSW Moodle/ a location determined by your Teacher/Assessor</w:t>
            </w:r>
            <w:r w:rsidRPr="00577940">
              <w:rPr>
                <w:sz w:val="28"/>
                <w:szCs w:val="28"/>
                <w:lang w:eastAsia="en-AU"/>
              </w:rPr>
              <w:t xml:space="preserve"> </w:t>
            </w:r>
          </w:p>
        </w:tc>
      </w:tr>
      <w:tr w:rsidR="00192B66" w14:paraId="2E082931" w14:textId="77777777" w:rsidTr="00C07621">
        <w:trPr>
          <w:cantSplit w:val="0"/>
        </w:trPr>
        <w:tc>
          <w:tcPr>
            <w:tcW w:w="1249" w:type="pct"/>
            <w:vAlign w:val="top"/>
          </w:tcPr>
          <w:p w14:paraId="7295D779" w14:textId="77777777" w:rsidR="00192B66" w:rsidRPr="00FB374C" w:rsidRDefault="00192B66" w:rsidP="00C07621">
            <w:pPr>
              <w:pStyle w:val="Body"/>
              <w:rPr>
                <w:b/>
                <w:szCs w:val="24"/>
              </w:rPr>
            </w:pPr>
            <w:r w:rsidRPr="00FB374C">
              <w:rPr>
                <w:b/>
                <w:szCs w:val="24"/>
              </w:rPr>
              <w:t>Assessment feedback, review or appeals</w:t>
            </w:r>
          </w:p>
        </w:tc>
        <w:tc>
          <w:tcPr>
            <w:tcW w:w="3751" w:type="pct"/>
            <w:vAlign w:val="top"/>
          </w:tcPr>
          <w:p w14:paraId="79783A03" w14:textId="77777777" w:rsidR="00192B66" w:rsidRDefault="00192B66" w:rsidP="00C07621">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14567C01" w14:textId="77777777" w:rsidR="00192B66" w:rsidRPr="003B5CF7" w:rsidRDefault="00192B66" w:rsidP="00C0762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4DFF007" w14:textId="77777777" w:rsidR="00192B66" w:rsidRPr="00FB374C" w:rsidRDefault="00192B66" w:rsidP="00C07621">
            <w:pPr>
              <w:tabs>
                <w:tab w:val="clear" w:pos="284"/>
              </w:tabs>
              <w:rPr>
                <w:szCs w:val="24"/>
                <w:lang w:eastAsia="en-AU"/>
              </w:rPr>
            </w:pPr>
            <w:r w:rsidRPr="003B5CF7">
              <w:rPr>
                <w:szCs w:val="24"/>
                <w:lang w:eastAsia="en-AU"/>
              </w:rPr>
              <w:lastRenderedPageBreak/>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A20FED1" w14:textId="77777777" w:rsidR="00192B66" w:rsidRDefault="00192B66" w:rsidP="00192B66">
      <w:pPr>
        <w:pStyle w:val="Body"/>
        <w:spacing w:before="0"/>
        <w:rPr>
          <w:i/>
          <w:iCs/>
          <w:color w:val="8B0000"/>
        </w:rPr>
      </w:pPr>
      <w:r>
        <w:rPr>
          <w:i/>
          <w:iCs/>
          <w:color w:val="8B0000"/>
        </w:rPr>
        <w:lastRenderedPageBreak/>
        <w:br w:type="page"/>
      </w:r>
    </w:p>
    <w:p w14:paraId="2EDC4C61" w14:textId="77777777" w:rsidR="00192B66" w:rsidRDefault="00192B66" w:rsidP="00192B66">
      <w:pPr>
        <w:pStyle w:val="Heading2"/>
      </w:pPr>
      <w:r>
        <w:lastRenderedPageBreak/>
        <w:t>Project Outline</w:t>
      </w:r>
    </w:p>
    <w:p w14:paraId="546ADE68" w14:textId="7C286993" w:rsidR="00192B66" w:rsidRDefault="00192B66" w:rsidP="00192B66">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14:paraId="22E32C53" w14:textId="77777777" w:rsidR="00192B66" w:rsidRDefault="00192B66" w:rsidP="00192B66">
      <w:pPr>
        <w:rPr>
          <w:lang w:eastAsia="en-AU"/>
        </w:rPr>
      </w:pPr>
      <w:r>
        <w:rPr>
          <w:lang w:eastAsia="en-AU"/>
        </w:rPr>
        <w:t>Your stage must include:</w:t>
      </w:r>
    </w:p>
    <w:p w14:paraId="00283F41" w14:textId="1C840DBF" w:rsidR="00192B66" w:rsidRDefault="00192B66" w:rsidP="00192B66">
      <w:pPr>
        <w:pStyle w:val="ListParagraph"/>
        <w:numPr>
          <w:ilvl w:val="0"/>
          <w:numId w:val="44"/>
        </w:numPr>
        <w:rPr>
          <w:lang w:eastAsia="en-AU"/>
        </w:rPr>
      </w:pPr>
      <w:r>
        <w:rPr>
          <w:lang w:eastAsia="en-AU"/>
        </w:rPr>
        <w:t>Some form of player movement in a 2D space.</w:t>
      </w:r>
      <w:r w:rsidR="00630808">
        <w:rPr>
          <w:lang w:eastAsia="en-AU"/>
        </w:rPr>
        <w:t xml:space="preserve"> (Akechi fan)</w:t>
      </w:r>
    </w:p>
    <w:p w14:paraId="230F3E96" w14:textId="59359E1E" w:rsidR="00192B66" w:rsidRDefault="00192B66" w:rsidP="00192B66">
      <w:pPr>
        <w:pStyle w:val="ListParagraph"/>
        <w:numPr>
          <w:ilvl w:val="0"/>
          <w:numId w:val="44"/>
        </w:numPr>
        <w:rPr>
          <w:lang w:eastAsia="en-AU"/>
        </w:rPr>
      </w:pPr>
      <w:r>
        <w:rPr>
          <w:lang w:eastAsia="en-AU"/>
        </w:rPr>
        <w:t>At least one additional ability (jumping, dashing etc.)</w:t>
      </w:r>
      <w:r w:rsidR="00630808">
        <w:rPr>
          <w:lang w:eastAsia="en-AU"/>
        </w:rPr>
        <w:t xml:space="preserve"> (akechi fan)</w:t>
      </w:r>
    </w:p>
    <w:p w14:paraId="1AE0CD26" w14:textId="38C246F8" w:rsidR="00192B66" w:rsidRDefault="00192B66" w:rsidP="00192B66">
      <w:pPr>
        <w:pStyle w:val="ListParagraph"/>
        <w:numPr>
          <w:ilvl w:val="0"/>
          <w:numId w:val="44"/>
        </w:numPr>
        <w:rPr>
          <w:lang w:eastAsia="en-AU"/>
        </w:rPr>
      </w:pPr>
      <w:bookmarkStart w:id="4" w:name="_Hlk169083975"/>
      <w:r>
        <w:rPr>
          <w:lang w:eastAsia="en-AU"/>
        </w:rPr>
        <w:t>Polished and appropriately themed 2D characters, objects, and environments.</w:t>
      </w:r>
      <w:r w:rsidR="00630808">
        <w:rPr>
          <w:lang w:eastAsia="en-AU"/>
        </w:rPr>
        <w:t xml:space="preserve"> (Jules)</w:t>
      </w:r>
    </w:p>
    <w:bookmarkEnd w:id="4"/>
    <w:p w14:paraId="3D2AE5B3" w14:textId="59562EA4" w:rsidR="00192B66" w:rsidRDefault="00192B66" w:rsidP="00192B66">
      <w:pPr>
        <w:pStyle w:val="ListParagraph"/>
        <w:numPr>
          <w:ilvl w:val="0"/>
          <w:numId w:val="44"/>
        </w:numPr>
        <w:rPr>
          <w:lang w:eastAsia="en-AU"/>
        </w:rPr>
      </w:pPr>
      <w:r>
        <w:rPr>
          <w:lang w:eastAsia="en-AU"/>
        </w:rPr>
        <w:t>A win condition (something that indicates your player has beaten your game.)</w:t>
      </w:r>
      <w:r w:rsidR="00630808">
        <w:rPr>
          <w:lang w:eastAsia="en-AU"/>
        </w:rPr>
        <w:t xml:space="preserve"> (Rick)</w:t>
      </w:r>
    </w:p>
    <w:p w14:paraId="31BAD507" w14:textId="58730128" w:rsidR="00192B66" w:rsidRDefault="00192B66" w:rsidP="00192B66">
      <w:pPr>
        <w:pStyle w:val="ListParagraph"/>
        <w:numPr>
          <w:ilvl w:val="0"/>
          <w:numId w:val="44"/>
        </w:numPr>
        <w:rPr>
          <w:lang w:eastAsia="en-AU"/>
        </w:rPr>
      </w:pPr>
      <w:r>
        <w:rPr>
          <w:lang w:eastAsia="en-AU"/>
        </w:rPr>
        <w:t>A lose condition (something that will cause your player to fail and need to try again.)</w:t>
      </w:r>
      <w:r w:rsidR="00630808">
        <w:rPr>
          <w:lang w:eastAsia="en-AU"/>
        </w:rPr>
        <w:t xml:space="preserve"> (Rick)</w:t>
      </w:r>
    </w:p>
    <w:p w14:paraId="6AA20727" w14:textId="32C7B0D7" w:rsidR="00192B66" w:rsidRDefault="00192B66" w:rsidP="00192B66">
      <w:pPr>
        <w:pStyle w:val="ListParagraph"/>
        <w:numPr>
          <w:ilvl w:val="0"/>
          <w:numId w:val="44"/>
        </w:numPr>
        <w:rPr>
          <w:lang w:eastAsia="en-AU"/>
        </w:rPr>
      </w:pPr>
      <w:r>
        <w:rPr>
          <w:lang w:eastAsia="en-AU"/>
        </w:rPr>
        <w:t>At least one form of static hazard (stationary e.g. spikes, pit etc.)</w:t>
      </w:r>
      <w:r w:rsidR="00630808">
        <w:rPr>
          <w:lang w:eastAsia="en-AU"/>
        </w:rPr>
        <w:t xml:space="preserve"> (Rick)</w:t>
      </w:r>
    </w:p>
    <w:p w14:paraId="22676342" w14:textId="5F4F680B" w:rsidR="00192B66" w:rsidRDefault="00192B66" w:rsidP="00192B66">
      <w:pPr>
        <w:pStyle w:val="ListParagraph"/>
        <w:numPr>
          <w:ilvl w:val="0"/>
          <w:numId w:val="44"/>
        </w:numPr>
        <w:rPr>
          <w:lang w:eastAsia="en-AU"/>
        </w:rPr>
      </w:pPr>
      <w:r>
        <w:rPr>
          <w:lang w:eastAsia="en-AU"/>
        </w:rPr>
        <w:t>At least one form of dynamic hazard (requires movement e.g. enemy, projectiles etc.)</w:t>
      </w:r>
      <w:r w:rsidR="00630808">
        <w:rPr>
          <w:lang w:eastAsia="en-AU"/>
        </w:rPr>
        <w:t xml:space="preserve"> (Rick)</w:t>
      </w:r>
    </w:p>
    <w:p w14:paraId="6186D714" w14:textId="7786773B" w:rsidR="00192B66" w:rsidRDefault="00192B66" w:rsidP="00192B66">
      <w:pPr>
        <w:pStyle w:val="ListParagraph"/>
        <w:numPr>
          <w:ilvl w:val="0"/>
          <w:numId w:val="44"/>
        </w:numPr>
        <w:rPr>
          <w:lang w:eastAsia="en-AU"/>
        </w:rPr>
      </w:pPr>
      <w:r>
        <w:rPr>
          <w:lang w:eastAsia="en-AU"/>
        </w:rPr>
        <w:t>A main menu that allows the player to either start or exit the game.</w:t>
      </w:r>
      <w:r w:rsidR="00630808">
        <w:rPr>
          <w:lang w:eastAsia="en-AU"/>
        </w:rPr>
        <w:t>(Lukebru)</w:t>
      </w:r>
    </w:p>
    <w:p w14:paraId="0CF60903" w14:textId="2F46D1BA" w:rsidR="00192B66" w:rsidRDefault="00192B66" w:rsidP="00192B66">
      <w:pPr>
        <w:pStyle w:val="ListParagraph"/>
        <w:numPr>
          <w:ilvl w:val="0"/>
          <w:numId w:val="44"/>
        </w:numPr>
        <w:rPr>
          <w:lang w:eastAsia="en-AU"/>
        </w:rPr>
      </w:pPr>
      <w:bookmarkStart w:id="5" w:name="_Hlk169083909"/>
      <w:r>
        <w:rPr>
          <w:lang w:eastAsia="en-AU"/>
        </w:rPr>
        <w:t>A satisfactory duration (a casual playthrough should last more than 40 seconds.</w:t>
      </w:r>
    </w:p>
    <w:bookmarkEnd w:id="5"/>
    <w:p w14:paraId="55C47D66" w14:textId="77777777" w:rsidR="00192B66" w:rsidRDefault="00192B66" w:rsidP="00192B66">
      <w:pPr>
        <w:rPr>
          <w:lang w:eastAsia="en-AU"/>
        </w:rPr>
      </w:pPr>
    </w:p>
    <w:p w14:paraId="6E0B8C91" w14:textId="77777777" w:rsidR="00192B66" w:rsidRDefault="00192B66" w:rsidP="00192B66">
      <w:pPr>
        <w:rPr>
          <w:lang w:eastAsia="en-AU"/>
        </w:rPr>
      </w:pPr>
      <w:r>
        <w:rPr>
          <w:lang w:eastAsia="en-AU"/>
        </w:rPr>
        <w:t xml:space="preserve">Once a minimum viable product (MVP) is completed including these requirements, you’re free to add as much as you’d like to your game.  </w:t>
      </w:r>
    </w:p>
    <w:p w14:paraId="4C1C80B3" w14:textId="77777777" w:rsidR="00192B66" w:rsidRPr="0066119B" w:rsidRDefault="00192B66" w:rsidP="00192B66">
      <w:pPr>
        <w:rPr>
          <w:lang w:eastAsia="en-AU"/>
        </w:rPr>
      </w:pPr>
    </w:p>
    <w:p w14:paraId="7C822DC3" w14:textId="77777777" w:rsidR="00192B66" w:rsidRDefault="00192B66" w:rsidP="00192B66">
      <w:pPr>
        <w:pStyle w:val="Heading2"/>
      </w:pPr>
      <w:r>
        <w:t>Task 1: Establishing your studio</w:t>
      </w:r>
    </w:p>
    <w:p w14:paraId="292290C5" w14:textId="77777777" w:rsidR="00192B66" w:rsidRDefault="00192B66" w:rsidP="00192B66">
      <w:pPr>
        <w:rPr>
          <w:lang w:eastAsia="en-AU"/>
        </w:rPr>
      </w:pPr>
    </w:p>
    <w:p w14:paraId="2E18A405" w14:textId="77777777" w:rsidR="00192B66" w:rsidRDefault="00192B66" w:rsidP="00192B66">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002630ED" w:rsidRPr="002630ED" w14:paraId="228E918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590E1D" w14:textId="082255ED" w:rsidR="00192B66" w:rsidRDefault="00630808" w:rsidP="00C07621">
            <w:pPr>
              <w:rPr>
                <w:lang w:eastAsia="en-AU"/>
              </w:rPr>
            </w:pPr>
            <w:r>
              <w:rPr>
                <w:b w:val="0"/>
                <w:color w:val="auto"/>
                <w:lang w:eastAsia="en-AU"/>
              </w:rPr>
              <w:t>Akechi fan</w:t>
            </w:r>
          </w:p>
          <w:p w14:paraId="49F3F7AB" w14:textId="77C454DD" w:rsidR="00630808" w:rsidRDefault="00630808" w:rsidP="00C07621">
            <w:pPr>
              <w:rPr>
                <w:lang w:eastAsia="en-AU"/>
              </w:rPr>
            </w:pPr>
            <w:r>
              <w:rPr>
                <w:b w:val="0"/>
                <w:color w:val="auto"/>
                <w:lang w:eastAsia="en-AU"/>
              </w:rPr>
              <w:t>Rick</w:t>
            </w:r>
          </w:p>
          <w:p w14:paraId="78BDFB54" w14:textId="766B41AB" w:rsidR="00630808" w:rsidRDefault="00630808" w:rsidP="00C07621">
            <w:pPr>
              <w:rPr>
                <w:lang w:eastAsia="en-AU"/>
              </w:rPr>
            </w:pPr>
            <w:r>
              <w:rPr>
                <w:b w:val="0"/>
                <w:color w:val="auto"/>
                <w:lang w:eastAsia="en-AU"/>
              </w:rPr>
              <w:t>Jules</w:t>
            </w:r>
          </w:p>
          <w:p w14:paraId="58379763" w14:textId="28226950" w:rsidR="00630808" w:rsidRDefault="00630808" w:rsidP="00C07621">
            <w:pPr>
              <w:rPr>
                <w:lang w:eastAsia="en-AU"/>
              </w:rPr>
            </w:pPr>
            <w:r>
              <w:rPr>
                <w:b w:val="0"/>
                <w:color w:val="auto"/>
                <w:lang w:eastAsia="en-AU"/>
              </w:rPr>
              <w:t>Lukebru</w:t>
            </w:r>
          </w:p>
          <w:p w14:paraId="72F42105" w14:textId="6A4BD32D" w:rsidR="00C15385" w:rsidRPr="002630ED" w:rsidRDefault="00C15385" w:rsidP="00C07621">
            <w:pPr>
              <w:rPr>
                <w:b w:val="0"/>
                <w:color w:val="auto"/>
                <w:lang w:eastAsia="en-AU"/>
              </w:rPr>
            </w:pPr>
            <w:r>
              <w:rPr>
                <w:b w:val="0"/>
                <w:color w:val="auto"/>
                <w:lang w:eastAsia="en-AU"/>
              </w:rPr>
              <w:t>Tyrese</w:t>
            </w:r>
          </w:p>
          <w:p w14:paraId="2D7F2E27" w14:textId="77777777" w:rsidR="00192B66" w:rsidRPr="002630ED" w:rsidRDefault="00192B66" w:rsidP="00C07621">
            <w:pPr>
              <w:rPr>
                <w:b w:val="0"/>
                <w:color w:val="auto"/>
                <w:lang w:eastAsia="en-AU"/>
              </w:rPr>
            </w:pPr>
          </w:p>
          <w:p w14:paraId="031A49D1" w14:textId="77777777" w:rsidR="00192B66" w:rsidRPr="002630ED" w:rsidRDefault="00192B66" w:rsidP="00C07621">
            <w:pPr>
              <w:rPr>
                <w:b w:val="0"/>
                <w:color w:val="auto"/>
                <w:lang w:eastAsia="en-AU"/>
              </w:rPr>
            </w:pPr>
          </w:p>
        </w:tc>
      </w:tr>
    </w:tbl>
    <w:p w14:paraId="527176CE" w14:textId="77777777" w:rsidR="00192B66" w:rsidRPr="002630ED" w:rsidRDefault="00192B66" w:rsidP="00192B66">
      <w:pPr>
        <w:rPr>
          <w:lang w:eastAsia="en-AU"/>
        </w:rPr>
      </w:pPr>
    </w:p>
    <w:p w14:paraId="65E7A55C" w14:textId="77777777" w:rsidR="00192B66" w:rsidRPr="002630ED" w:rsidRDefault="00192B66" w:rsidP="00192B66">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002630ED" w:rsidRPr="002630ED" w14:paraId="0CE3A64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BFA32D" w14:textId="317F1084" w:rsidR="00192B66" w:rsidRPr="002630ED" w:rsidRDefault="00192B66" w:rsidP="00C07621">
            <w:pPr>
              <w:rPr>
                <w:b w:val="0"/>
                <w:color w:val="auto"/>
                <w:lang w:eastAsia="en-AU"/>
              </w:rPr>
            </w:pPr>
          </w:p>
        </w:tc>
      </w:tr>
    </w:tbl>
    <w:p w14:paraId="146EBCBA" w14:textId="77777777" w:rsidR="00192B66" w:rsidRDefault="00192B66" w:rsidP="00192B66">
      <w:pPr>
        <w:rPr>
          <w:lang w:eastAsia="en-AU"/>
        </w:rPr>
      </w:pPr>
    </w:p>
    <w:p w14:paraId="774AE840" w14:textId="77777777" w:rsidR="00192B66" w:rsidRDefault="00192B66" w:rsidP="00192B66">
      <w:pPr>
        <w:pStyle w:val="Heading2"/>
      </w:pPr>
    </w:p>
    <w:p w14:paraId="0FBCD527" w14:textId="77777777" w:rsidR="00192B66" w:rsidRDefault="00192B66" w:rsidP="00192B66">
      <w:pPr>
        <w:pStyle w:val="Heading2"/>
      </w:pPr>
    </w:p>
    <w:p w14:paraId="5A49F8A2" w14:textId="77777777" w:rsidR="00192B66" w:rsidRDefault="00192B66" w:rsidP="00192B66">
      <w:pPr>
        <w:pStyle w:val="Heading2"/>
      </w:pPr>
      <w:r>
        <w:t>Task 2: Filling out the Game Design Document</w:t>
      </w:r>
    </w:p>
    <w:p w14:paraId="62D432EB" w14:textId="78C47AD7" w:rsidR="00192B66" w:rsidRDefault="00192B66" w:rsidP="00192B66">
      <w:pPr>
        <w:rPr>
          <w:lang w:eastAsia="en-AU"/>
        </w:rPr>
      </w:pPr>
      <w:r>
        <w:rPr>
          <w:lang w:eastAsia="en-AU"/>
        </w:rPr>
        <w:t>Fill out the Game Design Document (GDD) template and include it in your submission. The GDD must go over:</w:t>
      </w:r>
    </w:p>
    <w:p w14:paraId="1674C724" w14:textId="105F15EA" w:rsidR="0070408E" w:rsidRDefault="0070408E" w:rsidP="0070408E">
      <w:pPr>
        <w:pStyle w:val="ListParagraph"/>
        <w:numPr>
          <w:ilvl w:val="0"/>
          <w:numId w:val="43"/>
        </w:numPr>
        <w:rPr>
          <w:lang w:eastAsia="en-AU"/>
        </w:rPr>
      </w:pPr>
      <w:r>
        <w:rPr>
          <w:lang w:eastAsia="en-AU"/>
        </w:rPr>
        <w:t>An Elevator pitch.</w:t>
      </w:r>
      <w:r w:rsidR="00C15385">
        <w:rPr>
          <w:lang w:eastAsia="en-AU"/>
        </w:rPr>
        <w:t xml:space="preserve"> </w:t>
      </w:r>
    </w:p>
    <w:p w14:paraId="19086462" w14:textId="2AE78ED4" w:rsidR="0070408E" w:rsidRDefault="0070408E" w:rsidP="0070408E">
      <w:pPr>
        <w:pStyle w:val="ListParagraph"/>
        <w:numPr>
          <w:ilvl w:val="0"/>
          <w:numId w:val="43"/>
        </w:numPr>
        <w:rPr>
          <w:lang w:eastAsia="en-AU"/>
        </w:rPr>
      </w:pPr>
      <w:r>
        <w:rPr>
          <w:lang w:eastAsia="en-AU"/>
        </w:rPr>
        <w:t>Your chosen genre/s</w:t>
      </w:r>
      <w:r w:rsidR="00C15385">
        <w:rPr>
          <w:lang w:eastAsia="en-AU"/>
        </w:rPr>
        <w:t xml:space="preserve"> (Beat them up) (Platformer backup)</w:t>
      </w:r>
    </w:p>
    <w:p w14:paraId="71FFC5D6" w14:textId="0430A115" w:rsidR="0070408E" w:rsidRDefault="0070408E" w:rsidP="0070408E">
      <w:pPr>
        <w:pStyle w:val="ListParagraph"/>
        <w:numPr>
          <w:ilvl w:val="0"/>
          <w:numId w:val="43"/>
        </w:numPr>
        <w:rPr>
          <w:lang w:eastAsia="en-AU"/>
        </w:rPr>
      </w:pPr>
      <w:r>
        <w:rPr>
          <w:lang w:eastAsia="en-AU"/>
        </w:rPr>
        <w:t>The player’s movement and abilities.</w:t>
      </w:r>
      <w:r w:rsidR="005845C8">
        <w:rPr>
          <w:lang w:eastAsia="en-AU"/>
        </w:rPr>
        <w:t>(Fan)</w:t>
      </w:r>
    </w:p>
    <w:p w14:paraId="7C559275" w14:textId="746A062E" w:rsidR="0070408E" w:rsidRDefault="0070408E" w:rsidP="0070408E">
      <w:pPr>
        <w:pStyle w:val="ListParagraph"/>
        <w:numPr>
          <w:ilvl w:val="0"/>
          <w:numId w:val="43"/>
        </w:numPr>
        <w:rPr>
          <w:lang w:eastAsia="en-AU"/>
        </w:rPr>
      </w:pPr>
      <w:r>
        <w:rPr>
          <w:lang w:eastAsia="en-AU"/>
        </w:rPr>
        <w:t>The static and dynamic hazard/s.</w:t>
      </w:r>
      <w:r w:rsidR="005845C8">
        <w:rPr>
          <w:lang w:eastAsia="en-AU"/>
        </w:rPr>
        <w:t xml:space="preserve"> (Rick)</w:t>
      </w:r>
    </w:p>
    <w:p w14:paraId="79E08C1C" w14:textId="77777777" w:rsidR="0070408E" w:rsidRDefault="0070408E" w:rsidP="0070408E">
      <w:pPr>
        <w:pStyle w:val="ListParagraph"/>
        <w:numPr>
          <w:ilvl w:val="0"/>
          <w:numId w:val="43"/>
        </w:numPr>
        <w:rPr>
          <w:lang w:eastAsia="en-AU"/>
        </w:rPr>
      </w:pPr>
      <w:r>
        <w:rPr>
          <w:lang w:eastAsia="en-AU"/>
        </w:rPr>
        <w:t>Any influences from other creator’s work.</w:t>
      </w:r>
    </w:p>
    <w:p w14:paraId="366C06E2" w14:textId="07C24BB8" w:rsidR="0070408E" w:rsidRDefault="0070408E" w:rsidP="0070408E">
      <w:pPr>
        <w:pStyle w:val="ListParagraph"/>
        <w:numPr>
          <w:ilvl w:val="0"/>
          <w:numId w:val="43"/>
        </w:numPr>
        <w:rPr>
          <w:lang w:eastAsia="en-AU"/>
        </w:rPr>
      </w:pPr>
      <w:r>
        <w:rPr>
          <w:lang w:eastAsia="en-AU"/>
        </w:rPr>
        <w:t>A story synopsis.</w:t>
      </w:r>
      <w:r w:rsidR="005845C8">
        <w:rPr>
          <w:lang w:eastAsia="en-AU"/>
        </w:rPr>
        <w:t xml:space="preserve"> (Group)</w:t>
      </w:r>
    </w:p>
    <w:p w14:paraId="4899F279" w14:textId="77777777" w:rsidR="00192B66" w:rsidRDefault="00192B66" w:rsidP="00192B66">
      <w:pPr>
        <w:rPr>
          <w:lang w:eastAsia="en-AU"/>
        </w:rPr>
      </w:pPr>
    </w:p>
    <w:p w14:paraId="54F7E977"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14:paraId="45C46E72" w14:textId="56AE3C64" w:rsidR="00192B66" w:rsidRDefault="00192B66" w:rsidP="00192B66">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002630ED" w:rsidRPr="002630ED" w14:paraId="64B300B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34B7285" w14:textId="77777777" w:rsidR="00192B66" w:rsidRPr="002630ED" w:rsidRDefault="00192B66" w:rsidP="00C07621">
            <w:pPr>
              <w:pStyle w:val="Body"/>
              <w:rPr>
                <w:b w:val="0"/>
                <w:color w:val="auto"/>
              </w:rPr>
            </w:pPr>
          </w:p>
          <w:p w14:paraId="40753753" w14:textId="497934F5" w:rsidR="00192B66" w:rsidRDefault="005845C8" w:rsidP="00C07621">
            <w:pPr>
              <w:pStyle w:val="Body"/>
            </w:pPr>
            <w:r>
              <w:rPr>
                <w:b w:val="0"/>
                <w:color w:val="auto"/>
              </w:rPr>
              <w:t xml:space="preserve">Player model </w:t>
            </w:r>
          </w:p>
          <w:p w14:paraId="1438FCF3" w14:textId="77777777" w:rsidR="005845C8" w:rsidRDefault="005845C8" w:rsidP="005845C8">
            <w:pPr>
              <w:pStyle w:val="Body"/>
            </w:pPr>
            <w:r>
              <w:rPr>
                <w:b w:val="0"/>
                <w:color w:val="auto"/>
              </w:rPr>
              <w:t xml:space="preserve">Tile map with </w:t>
            </w:r>
            <w:r w:rsidR="00527372">
              <w:rPr>
                <w:b w:val="0"/>
                <w:color w:val="auto"/>
              </w:rPr>
              <w:t xml:space="preserve">hazard layer integrated </w:t>
            </w:r>
          </w:p>
          <w:p w14:paraId="414672AD" w14:textId="4B03181A" w:rsidR="00527372" w:rsidRDefault="00527372" w:rsidP="005845C8">
            <w:pPr>
              <w:pStyle w:val="Body"/>
              <w:rPr>
                <w:bCs/>
                <w:color w:val="000000" w:themeColor="text1"/>
              </w:rPr>
            </w:pPr>
            <w:r>
              <w:rPr>
                <w:b w:val="0"/>
                <w:bCs/>
                <w:color w:val="000000" w:themeColor="text1"/>
              </w:rPr>
              <w:t>Enemies</w:t>
            </w:r>
          </w:p>
          <w:p w14:paraId="00E111E3" w14:textId="7B50EC85" w:rsidR="00527372" w:rsidRDefault="00527372" w:rsidP="005845C8">
            <w:pPr>
              <w:pStyle w:val="Body"/>
              <w:rPr>
                <w:bCs/>
                <w:color w:val="000000" w:themeColor="text1"/>
              </w:rPr>
            </w:pPr>
            <w:r>
              <w:rPr>
                <w:b w:val="0"/>
                <w:bCs/>
                <w:color w:val="000000" w:themeColor="text1"/>
              </w:rPr>
              <w:t>Background assets</w:t>
            </w:r>
          </w:p>
          <w:p w14:paraId="7CDD5152" w14:textId="35666BBA" w:rsidR="00527372" w:rsidRPr="00527372" w:rsidRDefault="00527372" w:rsidP="005845C8">
            <w:pPr>
              <w:pStyle w:val="Body"/>
              <w:rPr>
                <w:b w:val="0"/>
                <w:bCs/>
                <w:color w:val="000000" w:themeColor="text1"/>
              </w:rPr>
            </w:pPr>
            <w:r>
              <w:rPr>
                <w:b w:val="0"/>
                <w:bCs/>
                <w:color w:val="000000" w:themeColor="text1"/>
              </w:rPr>
              <w:t>Projectiles</w:t>
            </w:r>
          </w:p>
          <w:p w14:paraId="6BD85147" w14:textId="298DC6E9" w:rsidR="00527372" w:rsidRPr="00527372" w:rsidRDefault="00527372" w:rsidP="005845C8">
            <w:pPr>
              <w:pStyle w:val="Body"/>
              <w:rPr>
                <w:bCs/>
                <w:color w:val="000000" w:themeColor="text1"/>
              </w:rPr>
            </w:pPr>
          </w:p>
        </w:tc>
      </w:tr>
    </w:tbl>
    <w:p w14:paraId="42301486" w14:textId="77777777" w:rsidR="00192B66" w:rsidRPr="002630ED" w:rsidRDefault="00192B66" w:rsidP="00192B66">
      <w:pPr>
        <w:rPr>
          <w:lang w:eastAsia="en-AU"/>
        </w:rPr>
      </w:pPr>
    </w:p>
    <w:p w14:paraId="4990258E" w14:textId="77777777" w:rsidR="00192B66" w:rsidRDefault="00192B66" w:rsidP="00192B66">
      <w:pPr>
        <w:pStyle w:val="Body"/>
      </w:pPr>
      <w:r>
        <w:t>3.2: Specify the naming conventions that will be used in order to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14:paraId="0B3F2F53"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9FDA05D" w14:textId="77777777" w:rsidR="00192B66" w:rsidRPr="002630ED" w:rsidRDefault="00192B66" w:rsidP="00C07621">
            <w:pPr>
              <w:pStyle w:val="Body"/>
              <w:rPr>
                <w:b w:val="0"/>
                <w:color w:val="auto"/>
              </w:rPr>
            </w:pPr>
          </w:p>
          <w:p w14:paraId="51FDD937" w14:textId="77777777" w:rsidR="00192B66" w:rsidRPr="002630ED" w:rsidRDefault="00192B66" w:rsidP="00C07621">
            <w:pPr>
              <w:pStyle w:val="Body"/>
              <w:rPr>
                <w:b w:val="0"/>
                <w:color w:val="auto"/>
              </w:rPr>
            </w:pPr>
          </w:p>
          <w:p w14:paraId="1282ED1F" w14:textId="77777777" w:rsidR="00192B66" w:rsidRPr="002630ED" w:rsidRDefault="00192B66" w:rsidP="00C07621">
            <w:pPr>
              <w:pStyle w:val="Body"/>
              <w:rPr>
                <w:b w:val="0"/>
                <w:color w:val="auto"/>
              </w:rPr>
            </w:pPr>
          </w:p>
          <w:p w14:paraId="43CF8572" w14:textId="77777777" w:rsidR="00192B66" w:rsidRPr="00175FC8" w:rsidRDefault="00192B66" w:rsidP="00C07621">
            <w:pPr>
              <w:pStyle w:val="Body"/>
              <w:rPr>
                <w:b w:val="0"/>
                <w:bCs/>
                <w:color w:val="auto"/>
              </w:rPr>
            </w:pPr>
          </w:p>
        </w:tc>
      </w:tr>
    </w:tbl>
    <w:p w14:paraId="12072C84" w14:textId="77777777" w:rsidR="00192B66" w:rsidRDefault="00192B66" w:rsidP="00192B66">
      <w:pPr>
        <w:rPr>
          <w:b/>
          <w:bCs/>
          <w:color w:val="404040" w:themeColor="text1" w:themeTint="BF"/>
          <w:sz w:val="32"/>
          <w:szCs w:val="24"/>
        </w:rPr>
      </w:pPr>
    </w:p>
    <w:p w14:paraId="52459237" w14:textId="77777777" w:rsidR="00E32789" w:rsidRDefault="00E32789" w:rsidP="00192B66">
      <w:pPr>
        <w:rPr>
          <w:b/>
          <w:bCs/>
          <w:color w:val="404040" w:themeColor="text1" w:themeTint="BF"/>
          <w:sz w:val="32"/>
          <w:szCs w:val="24"/>
        </w:rPr>
      </w:pPr>
    </w:p>
    <w:p w14:paraId="3843819F"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14:paraId="10D0770C" w14:textId="77777777" w:rsidR="00192B66" w:rsidRDefault="00192B66" w:rsidP="00192B66">
      <w:pPr>
        <w:pStyle w:val="Body"/>
      </w:pPr>
      <w:r>
        <w:t xml:space="preserve">4.1: Create a list of the potential hardware and software that could be used to produce your game. </w:t>
      </w:r>
    </w:p>
    <w:p w14:paraId="2873C95F" w14:textId="77777777" w:rsidR="00192B66" w:rsidRDefault="00192B66" w:rsidP="00192B66">
      <w:pPr>
        <w:pStyle w:val="Body"/>
      </w:pPr>
      <w:r>
        <w:t>Game-engines:</w:t>
      </w:r>
    </w:p>
    <w:tbl>
      <w:tblPr>
        <w:tblStyle w:val="TableGrid"/>
        <w:tblW w:w="0" w:type="auto"/>
        <w:tblLook w:val="04A0" w:firstRow="1" w:lastRow="0" w:firstColumn="1" w:lastColumn="0" w:noHBand="0" w:noVBand="1"/>
      </w:tblPr>
      <w:tblGrid>
        <w:gridCol w:w="9060"/>
      </w:tblGrid>
      <w:tr w:rsidR="00192B66" w14:paraId="6CEE32D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D011C52" w14:textId="77777777" w:rsidR="00192B66" w:rsidRPr="002630ED" w:rsidRDefault="00192B66" w:rsidP="00C07621">
            <w:pPr>
              <w:pStyle w:val="Body"/>
              <w:rPr>
                <w:b w:val="0"/>
                <w:color w:val="auto"/>
              </w:rPr>
            </w:pPr>
          </w:p>
          <w:p w14:paraId="2EA87BB0" w14:textId="2B30C764" w:rsidR="00192B66" w:rsidRPr="002630ED" w:rsidRDefault="00C15385" w:rsidP="00C07621">
            <w:pPr>
              <w:pStyle w:val="Body"/>
              <w:rPr>
                <w:b w:val="0"/>
                <w:color w:val="auto"/>
              </w:rPr>
            </w:pPr>
            <w:r>
              <w:rPr>
                <w:b w:val="0"/>
                <w:color w:val="auto"/>
              </w:rPr>
              <w:t>Unity</w:t>
            </w:r>
          </w:p>
          <w:p w14:paraId="109DD932" w14:textId="77777777" w:rsidR="00192B66" w:rsidRPr="002630ED" w:rsidRDefault="00192B66" w:rsidP="00C07621">
            <w:pPr>
              <w:pStyle w:val="Body"/>
              <w:rPr>
                <w:b w:val="0"/>
                <w:color w:val="auto"/>
              </w:rPr>
            </w:pPr>
          </w:p>
          <w:p w14:paraId="12A206DE" w14:textId="77777777" w:rsidR="00192B66" w:rsidRPr="00175FC8" w:rsidRDefault="00192B66" w:rsidP="00C07621">
            <w:pPr>
              <w:pStyle w:val="Body"/>
              <w:rPr>
                <w:b w:val="0"/>
                <w:bCs/>
                <w:color w:val="auto"/>
              </w:rPr>
            </w:pPr>
          </w:p>
        </w:tc>
      </w:tr>
    </w:tbl>
    <w:p w14:paraId="09221551" w14:textId="77777777" w:rsidR="00192B66" w:rsidRDefault="00192B66" w:rsidP="00192B66">
      <w:pPr>
        <w:pStyle w:val="Body"/>
      </w:pPr>
    </w:p>
    <w:p w14:paraId="7B986D69" w14:textId="77777777" w:rsidR="00192B66" w:rsidRDefault="00192B66" w:rsidP="00192B66">
      <w:pPr>
        <w:pStyle w:val="Body"/>
      </w:pPr>
      <w:r>
        <w:t>Art software:</w:t>
      </w:r>
    </w:p>
    <w:tbl>
      <w:tblPr>
        <w:tblStyle w:val="TableGrid"/>
        <w:tblW w:w="0" w:type="auto"/>
        <w:tblLook w:val="04A0" w:firstRow="1" w:lastRow="0" w:firstColumn="1" w:lastColumn="0" w:noHBand="0" w:noVBand="1"/>
      </w:tblPr>
      <w:tblGrid>
        <w:gridCol w:w="9060"/>
      </w:tblGrid>
      <w:tr w:rsidR="002630ED" w:rsidRPr="002630ED" w14:paraId="563EA35D" w14:textId="77777777" w:rsidTr="00C07621">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14:paraId="21AA3CB3" w14:textId="77777777" w:rsidR="00192B66" w:rsidRPr="002630ED" w:rsidRDefault="00192B66" w:rsidP="00C07621">
            <w:pPr>
              <w:pStyle w:val="Body"/>
              <w:rPr>
                <w:b w:val="0"/>
                <w:color w:val="auto"/>
              </w:rPr>
            </w:pPr>
          </w:p>
          <w:p w14:paraId="1AE753B4" w14:textId="673D8275" w:rsidR="00192B66" w:rsidRPr="002630ED" w:rsidRDefault="00C15385" w:rsidP="00C07621">
            <w:pPr>
              <w:pStyle w:val="Body"/>
              <w:rPr>
                <w:b w:val="0"/>
                <w:color w:val="auto"/>
              </w:rPr>
            </w:pPr>
            <w:r>
              <w:rPr>
                <w:b w:val="0"/>
                <w:color w:val="auto"/>
              </w:rPr>
              <w:t>Aesprit</w:t>
            </w:r>
          </w:p>
          <w:p w14:paraId="3782EE77" w14:textId="77777777" w:rsidR="00192B66" w:rsidRPr="002630ED" w:rsidRDefault="00192B66" w:rsidP="00C07621">
            <w:pPr>
              <w:pStyle w:val="Body"/>
              <w:rPr>
                <w:b w:val="0"/>
                <w:color w:val="auto"/>
              </w:rPr>
            </w:pPr>
          </w:p>
          <w:p w14:paraId="35032F69" w14:textId="77777777" w:rsidR="00192B66" w:rsidRPr="002630ED" w:rsidRDefault="00192B66" w:rsidP="00C07621">
            <w:pPr>
              <w:pStyle w:val="Body"/>
              <w:rPr>
                <w:b w:val="0"/>
                <w:color w:val="auto"/>
              </w:rPr>
            </w:pPr>
          </w:p>
        </w:tc>
      </w:tr>
    </w:tbl>
    <w:p w14:paraId="3C0E06EB" w14:textId="77777777" w:rsidR="00192B66" w:rsidRPr="002630ED" w:rsidRDefault="00192B66" w:rsidP="00192B66">
      <w:pPr>
        <w:pStyle w:val="Body"/>
      </w:pPr>
    </w:p>
    <w:p w14:paraId="012C40F0" w14:textId="77777777" w:rsidR="00192B66" w:rsidRPr="002630ED" w:rsidRDefault="00192B66" w:rsidP="00192B66">
      <w:pPr>
        <w:pStyle w:val="Body"/>
      </w:pPr>
      <w:r w:rsidRPr="002630ED">
        <w:t>Hardware:</w:t>
      </w:r>
    </w:p>
    <w:tbl>
      <w:tblPr>
        <w:tblStyle w:val="TableGrid"/>
        <w:tblW w:w="0" w:type="auto"/>
        <w:tblLook w:val="04A0" w:firstRow="1" w:lastRow="0" w:firstColumn="1" w:lastColumn="0" w:noHBand="0" w:noVBand="1"/>
      </w:tblPr>
      <w:tblGrid>
        <w:gridCol w:w="9060"/>
      </w:tblGrid>
      <w:tr w:rsidR="002630ED" w:rsidRPr="002630ED" w14:paraId="3EDAA30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9C3E951" w14:textId="77777777" w:rsidR="00192B66" w:rsidRPr="002630ED" w:rsidRDefault="00192B66" w:rsidP="00C07621">
            <w:pPr>
              <w:pStyle w:val="Body"/>
              <w:rPr>
                <w:b w:val="0"/>
                <w:color w:val="auto"/>
              </w:rPr>
            </w:pPr>
          </w:p>
          <w:p w14:paraId="2DC6BBAC" w14:textId="3C1A8AC1" w:rsidR="00C15385" w:rsidRPr="00C15385" w:rsidRDefault="00C15385" w:rsidP="00C07621">
            <w:pPr>
              <w:pStyle w:val="Body"/>
            </w:pPr>
            <w:r>
              <w:rPr>
                <w:b w:val="0"/>
                <w:color w:val="auto"/>
              </w:rPr>
              <w:t>Computer</w:t>
            </w:r>
          </w:p>
          <w:p w14:paraId="5AC9E7D2" w14:textId="77777777" w:rsidR="00192B66" w:rsidRPr="002630ED" w:rsidRDefault="00192B66" w:rsidP="00C07621">
            <w:pPr>
              <w:pStyle w:val="Body"/>
              <w:rPr>
                <w:b w:val="0"/>
                <w:color w:val="auto"/>
              </w:rPr>
            </w:pPr>
          </w:p>
          <w:p w14:paraId="0ECF396C" w14:textId="77777777" w:rsidR="00192B66" w:rsidRPr="002630ED" w:rsidRDefault="00192B66" w:rsidP="00C07621">
            <w:pPr>
              <w:pStyle w:val="Body"/>
              <w:rPr>
                <w:b w:val="0"/>
                <w:color w:val="auto"/>
              </w:rPr>
            </w:pPr>
          </w:p>
        </w:tc>
      </w:tr>
    </w:tbl>
    <w:p w14:paraId="64ACFF42" w14:textId="77777777" w:rsidR="00192B66" w:rsidRPr="002630ED" w:rsidRDefault="00192B66" w:rsidP="00192B66">
      <w:pPr>
        <w:pStyle w:val="Body"/>
      </w:pPr>
      <w:r w:rsidRPr="002630ED">
        <w:lastRenderedPageBreak/>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002630ED" w:rsidRPr="002630ED" w14:paraId="1D29875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C97E43" w14:textId="77777777" w:rsidR="00192B66" w:rsidRPr="002630ED" w:rsidRDefault="00192B66" w:rsidP="00C07621">
            <w:pPr>
              <w:rPr>
                <w:b w:val="0"/>
                <w:color w:val="auto"/>
                <w:lang w:eastAsia="en-AU"/>
              </w:rPr>
            </w:pPr>
          </w:p>
          <w:p w14:paraId="5BFDB0C5" w14:textId="18DB299E" w:rsidR="00192B66" w:rsidRPr="002630ED" w:rsidRDefault="00C15385" w:rsidP="00C07621">
            <w:pPr>
              <w:rPr>
                <w:b w:val="0"/>
                <w:color w:val="auto"/>
                <w:lang w:eastAsia="en-AU"/>
              </w:rPr>
            </w:pPr>
            <w:r>
              <w:rPr>
                <w:b w:val="0"/>
                <w:color w:val="auto"/>
                <w:lang w:eastAsia="en-AU"/>
              </w:rPr>
              <w:t>Compter, unity ,aesprit</w:t>
            </w:r>
          </w:p>
          <w:p w14:paraId="2E736D01" w14:textId="77777777" w:rsidR="00192B66" w:rsidRPr="002630ED" w:rsidRDefault="00192B66" w:rsidP="00C07621">
            <w:pPr>
              <w:rPr>
                <w:b w:val="0"/>
                <w:color w:val="auto"/>
                <w:lang w:eastAsia="en-AU"/>
              </w:rPr>
            </w:pPr>
          </w:p>
        </w:tc>
      </w:tr>
    </w:tbl>
    <w:p w14:paraId="5D3B1057" w14:textId="77777777" w:rsidR="00192B66" w:rsidRDefault="00192B66" w:rsidP="00192B66">
      <w:pPr>
        <w:pStyle w:val="Body"/>
        <w:rPr>
          <w:b/>
          <w:bCs/>
        </w:rPr>
      </w:pPr>
    </w:p>
    <w:p w14:paraId="3DEEC8B9" w14:textId="77777777" w:rsidR="00192B66" w:rsidRPr="002630ED" w:rsidRDefault="00192B66" w:rsidP="00192B66">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002630ED" w:rsidRPr="002630ED" w14:paraId="6C16998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C97495C" w14:textId="77777777" w:rsidR="00192B66" w:rsidRPr="002630ED" w:rsidRDefault="00192B66" w:rsidP="00C07621">
            <w:pPr>
              <w:rPr>
                <w:b w:val="0"/>
                <w:color w:val="auto"/>
                <w:lang w:eastAsia="en-AU"/>
              </w:rPr>
            </w:pPr>
          </w:p>
          <w:p w14:paraId="22E61455" w14:textId="3353C636" w:rsidR="00192B66" w:rsidRPr="002630ED" w:rsidRDefault="00C15385" w:rsidP="00C07621">
            <w:pPr>
              <w:rPr>
                <w:b w:val="0"/>
                <w:color w:val="auto"/>
                <w:lang w:eastAsia="en-AU"/>
              </w:rPr>
            </w:pPr>
            <w:r>
              <w:rPr>
                <w:b w:val="0"/>
                <w:color w:val="auto"/>
                <w:lang w:eastAsia="en-AU"/>
              </w:rPr>
              <w:t>Compter only, time consuming ,only sprite art</w:t>
            </w:r>
          </w:p>
          <w:p w14:paraId="6FA6C669" w14:textId="77777777" w:rsidR="00192B66" w:rsidRPr="002630ED" w:rsidRDefault="00192B66" w:rsidP="00C07621">
            <w:pPr>
              <w:rPr>
                <w:b w:val="0"/>
                <w:color w:val="auto"/>
                <w:lang w:eastAsia="en-AU"/>
              </w:rPr>
            </w:pPr>
          </w:p>
        </w:tc>
      </w:tr>
    </w:tbl>
    <w:p w14:paraId="3A0E070C" w14:textId="77777777" w:rsidR="00192B66" w:rsidRDefault="00192B66" w:rsidP="00192B66">
      <w:pPr>
        <w:pStyle w:val="Heading2"/>
      </w:pPr>
    </w:p>
    <w:p w14:paraId="47313A31" w14:textId="77777777" w:rsidR="00192B66" w:rsidRDefault="00192B66" w:rsidP="00192B66">
      <w:pPr>
        <w:pStyle w:val="Heading2"/>
      </w:pPr>
    </w:p>
    <w:p w14:paraId="469233AE" w14:textId="77777777" w:rsidR="00192B66" w:rsidRDefault="00192B66" w:rsidP="00192B66">
      <w:pPr>
        <w:pStyle w:val="Heading2"/>
      </w:pPr>
      <w:r>
        <w:t>Task 5: Scheduling tasks and planning your prototype</w:t>
      </w:r>
    </w:p>
    <w:p w14:paraId="71D577CB" w14:textId="77777777" w:rsidR="00192B66" w:rsidRDefault="00192B66" w:rsidP="00192B66">
      <w:pPr>
        <w:rPr>
          <w:b/>
          <w:bCs/>
          <w:lang w:eastAsia="en-AU"/>
        </w:rPr>
      </w:pPr>
    </w:p>
    <w:p w14:paraId="7C60ABD3" w14:textId="77777777" w:rsidR="005D7CD6" w:rsidRDefault="005D7CD6" w:rsidP="005D7CD6">
      <w:pPr>
        <w:rPr>
          <w:lang w:eastAsia="en-AU"/>
        </w:rPr>
      </w:pPr>
      <w:r>
        <w:rPr>
          <w:lang w:eastAsia="en-AU"/>
        </w:rPr>
        <w:t>5.1: Avoid risk of time mismanagement by producing a schedule; listing the series of milestones that will be met throughout the course of production, as well as the estimated dates of completion.</w:t>
      </w:r>
    </w:p>
    <w:p w14:paraId="2D8DF29E" w14:textId="77777777" w:rsidR="00192B66" w:rsidRDefault="00192B66" w:rsidP="00192B66">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00192B66" w:rsidRPr="0090775B" w14:paraId="5301025C" w14:textId="77777777" w:rsidTr="00C07621">
        <w:trPr>
          <w:cnfStyle w:val="100000000000" w:firstRow="1" w:lastRow="0" w:firstColumn="0" w:lastColumn="0" w:oddVBand="0" w:evenVBand="0" w:oddHBand="0" w:evenHBand="0" w:firstRowFirstColumn="0" w:firstRowLastColumn="0" w:lastRowFirstColumn="0" w:lastRowLastColumn="0"/>
        </w:trPr>
        <w:tc>
          <w:tcPr>
            <w:tcW w:w="5665" w:type="dxa"/>
          </w:tcPr>
          <w:p w14:paraId="39A151FE" w14:textId="77777777" w:rsidR="00192B66" w:rsidRPr="0090775B" w:rsidRDefault="00192B66" w:rsidP="00C07621">
            <w:pPr>
              <w:rPr>
                <w:lang w:eastAsia="en-AU"/>
              </w:rPr>
            </w:pPr>
            <w:r>
              <w:rPr>
                <w:lang w:val="en-US"/>
              </w:rPr>
              <w:t xml:space="preserve">    </w:t>
            </w:r>
            <w:r w:rsidRPr="0090775B">
              <w:rPr>
                <w:lang w:val="en-US"/>
              </w:rPr>
              <w:t>Production Element</w:t>
            </w:r>
          </w:p>
        </w:tc>
        <w:tc>
          <w:tcPr>
            <w:tcW w:w="3544" w:type="dxa"/>
          </w:tcPr>
          <w:p w14:paraId="7CD358C2" w14:textId="77777777" w:rsidR="00192B66" w:rsidRPr="0090775B" w:rsidRDefault="00192B66" w:rsidP="00C07621">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14:paraId="4CDD9A7E" w14:textId="77777777" w:rsidTr="00C07621">
        <w:tc>
          <w:tcPr>
            <w:tcW w:w="5665" w:type="dxa"/>
          </w:tcPr>
          <w:p w14:paraId="68C4753C" w14:textId="076C68C0" w:rsidR="00192B66" w:rsidRPr="002630ED" w:rsidRDefault="00C15385" w:rsidP="00C07621">
            <w:pPr>
              <w:rPr>
                <w:lang w:eastAsia="en-AU"/>
              </w:rPr>
            </w:pPr>
            <w:r>
              <w:rPr>
                <w:lang w:eastAsia="en-AU"/>
              </w:rPr>
              <w:t>Protype level (basic level)</w:t>
            </w:r>
          </w:p>
        </w:tc>
        <w:tc>
          <w:tcPr>
            <w:tcW w:w="3544" w:type="dxa"/>
          </w:tcPr>
          <w:p w14:paraId="53D27BA0" w14:textId="2AC01944" w:rsidR="00192B66" w:rsidRPr="002630ED" w:rsidRDefault="00C15385" w:rsidP="00C07621">
            <w:pPr>
              <w:rPr>
                <w:lang w:eastAsia="en-AU"/>
              </w:rPr>
            </w:pPr>
            <w:r>
              <w:rPr>
                <w:lang w:eastAsia="en-AU"/>
              </w:rPr>
              <w:t>Week 5 in class or before</w:t>
            </w:r>
          </w:p>
        </w:tc>
      </w:tr>
      <w:tr w:rsidR="00192B66" w14:paraId="7601222A" w14:textId="77777777" w:rsidTr="00C07621">
        <w:tc>
          <w:tcPr>
            <w:tcW w:w="5665" w:type="dxa"/>
          </w:tcPr>
          <w:p w14:paraId="6C7CA6CB" w14:textId="22571B37" w:rsidR="00192B66" w:rsidRPr="002630ED" w:rsidRDefault="00C15385" w:rsidP="00C07621">
            <w:pPr>
              <w:rPr>
                <w:lang w:eastAsia="en-AU"/>
              </w:rPr>
            </w:pPr>
            <w:r>
              <w:rPr>
                <w:lang w:eastAsia="en-AU"/>
              </w:rPr>
              <w:t>Basic movement (2d movement where w is jump)</w:t>
            </w:r>
            <w:r w:rsidR="005845C8">
              <w:rPr>
                <w:lang w:eastAsia="en-AU"/>
              </w:rPr>
              <w:t xml:space="preserve"> (Fan)</w:t>
            </w:r>
          </w:p>
        </w:tc>
        <w:tc>
          <w:tcPr>
            <w:tcW w:w="3544" w:type="dxa"/>
          </w:tcPr>
          <w:p w14:paraId="05179D7B" w14:textId="3843B47C" w:rsidR="00192B66" w:rsidRPr="002630ED" w:rsidRDefault="00C15385" w:rsidP="00C07621">
            <w:pPr>
              <w:rPr>
                <w:lang w:eastAsia="en-AU"/>
              </w:rPr>
            </w:pPr>
            <w:r>
              <w:rPr>
                <w:lang w:eastAsia="en-AU"/>
              </w:rPr>
              <w:t>Week 6 in class or before</w:t>
            </w:r>
          </w:p>
        </w:tc>
      </w:tr>
      <w:tr w:rsidR="00192B66" w14:paraId="00F642D1" w14:textId="77777777" w:rsidTr="00C07621">
        <w:tc>
          <w:tcPr>
            <w:tcW w:w="5665" w:type="dxa"/>
          </w:tcPr>
          <w:p w14:paraId="2488A516" w14:textId="3AAFD5E5" w:rsidR="00192B66" w:rsidRPr="002630ED" w:rsidRDefault="005845C8" w:rsidP="00C07621">
            <w:pPr>
              <w:rPr>
                <w:lang w:eastAsia="en-AU"/>
              </w:rPr>
            </w:pPr>
            <w:r>
              <w:rPr>
                <w:lang w:eastAsia="en-AU"/>
              </w:rPr>
              <w:t>Win lose cons (rick)</w:t>
            </w:r>
          </w:p>
        </w:tc>
        <w:tc>
          <w:tcPr>
            <w:tcW w:w="3544" w:type="dxa"/>
          </w:tcPr>
          <w:p w14:paraId="29321256" w14:textId="75042296" w:rsidR="00192B66" w:rsidRPr="002630ED" w:rsidRDefault="005845C8" w:rsidP="00C07621">
            <w:pPr>
              <w:rPr>
                <w:lang w:eastAsia="en-AU"/>
              </w:rPr>
            </w:pPr>
            <w:r>
              <w:rPr>
                <w:lang w:eastAsia="en-AU"/>
              </w:rPr>
              <w:t>Week 6 in class or before</w:t>
            </w:r>
          </w:p>
        </w:tc>
      </w:tr>
      <w:tr w:rsidR="00192B66" w14:paraId="18D636F4" w14:textId="77777777" w:rsidTr="00C07621">
        <w:tc>
          <w:tcPr>
            <w:tcW w:w="5665" w:type="dxa"/>
          </w:tcPr>
          <w:p w14:paraId="026DE9AD" w14:textId="56A4156F" w:rsidR="00192B66" w:rsidRPr="002630ED" w:rsidRDefault="005845C8" w:rsidP="00C07621">
            <w:pPr>
              <w:rPr>
                <w:lang w:eastAsia="en-AU"/>
              </w:rPr>
            </w:pPr>
            <w:r>
              <w:rPr>
                <w:lang w:eastAsia="en-AU"/>
              </w:rPr>
              <w:t>Basic menu (luke)</w:t>
            </w:r>
          </w:p>
        </w:tc>
        <w:tc>
          <w:tcPr>
            <w:tcW w:w="3544" w:type="dxa"/>
          </w:tcPr>
          <w:p w14:paraId="4DAA4998" w14:textId="038E3B52" w:rsidR="00192B66" w:rsidRPr="002630ED" w:rsidRDefault="005845C8" w:rsidP="00C07621">
            <w:pPr>
              <w:rPr>
                <w:lang w:eastAsia="en-AU"/>
              </w:rPr>
            </w:pPr>
            <w:r>
              <w:rPr>
                <w:lang w:eastAsia="en-AU"/>
              </w:rPr>
              <w:t>No idea</w:t>
            </w:r>
          </w:p>
        </w:tc>
      </w:tr>
      <w:tr w:rsidR="005845C8" w14:paraId="2063F8CA" w14:textId="77777777" w:rsidTr="00C07621">
        <w:tc>
          <w:tcPr>
            <w:tcW w:w="5665" w:type="dxa"/>
          </w:tcPr>
          <w:p w14:paraId="00FBCF09" w14:textId="7795C26B" w:rsidR="005845C8" w:rsidRDefault="005845C8" w:rsidP="00C07621">
            <w:pPr>
              <w:rPr>
                <w:lang w:eastAsia="en-AU"/>
              </w:rPr>
            </w:pPr>
            <w:r>
              <w:rPr>
                <w:lang w:eastAsia="en-AU"/>
              </w:rPr>
              <w:t>Basic story board (group project)</w:t>
            </w:r>
          </w:p>
        </w:tc>
        <w:tc>
          <w:tcPr>
            <w:tcW w:w="3544" w:type="dxa"/>
          </w:tcPr>
          <w:p w14:paraId="57422A77" w14:textId="745CEDE2" w:rsidR="005845C8" w:rsidRDefault="005845C8" w:rsidP="00C07621">
            <w:pPr>
              <w:rPr>
                <w:lang w:eastAsia="en-AU"/>
              </w:rPr>
            </w:pPr>
            <w:r>
              <w:rPr>
                <w:lang w:eastAsia="en-AU"/>
              </w:rPr>
              <w:t>Week 6</w:t>
            </w:r>
          </w:p>
        </w:tc>
      </w:tr>
      <w:tr w:rsidR="00192B66" w14:paraId="52DF9047" w14:textId="77777777" w:rsidTr="00C07621">
        <w:tc>
          <w:tcPr>
            <w:tcW w:w="5665" w:type="dxa"/>
          </w:tcPr>
          <w:p w14:paraId="6D06FAFD" w14:textId="51885528" w:rsidR="00192B66" w:rsidRPr="002630ED" w:rsidRDefault="005845C8" w:rsidP="00C07621">
            <w:pPr>
              <w:rPr>
                <w:lang w:eastAsia="en-AU"/>
              </w:rPr>
            </w:pPr>
            <w:r>
              <w:rPr>
                <w:lang w:eastAsia="en-AU"/>
              </w:rPr>
              <w:t xml:space="preserve">Basic concept art </w:t>
            </w:r>
          </w:p>
        </w:tc>
        <w:tc>
          <w:tcPr>
            <w:tcW w:w="3544" w:type="dxa"/>
          </w:tcPr>
          <w:p w14:paraId="3FD7BFA2" w14:textId="4DC70870" w:rsidR="00192B66" w:rsidRPr="002630ED" w:rsidRDefault="005845C8" w:rsidP="00C07621">
            <w:pPr>
              <w:rPr>
                <w:lang w:eastAsia="en-AU"/>
              </w:rPr>
            </w:pPr>
            <w:r>
              <w:rPr>
                <w:lang w:eastAsia="en-AU"/>
              </w:rPr>
              <w:t>Week 6-7</w:t>
            </w:r>
          </w:p>
        </w:tc>
      </w:tr>
      <w:tr w:rsidR="00192B66" w14:paraId="1464B820" w14:textId="77777777" w:rsidTr="00C07621">
        <w:tc>
          <w:tcPr>
            <w:tcW w:w="5665" w:type="dxa"/>
          </w:tcPr>
          <w:p w14:paraId="65AED93E" w14:textId="77777777" w:rsidR="00192B66" w:rsidRPr="002630ED" w:rsidRDefault="00192B66" w:rsidP="00C07621">
            <w:pPr>
              <w:rPr>
                <w:lang w:eastAsia="en-AU"/>
              </w:rPr>
            </w:pPr>
          </w:p>
        </w:tc>
        <w:tc>
          <w:tcPr>
            <w:tcW w:w="3544" w:type="dxa"/>
          </w:tcPr>
          <w:p w14:paraId="7FD11D79" w14:textId="77777777" w:rsidR="00192B66" w:rsidRPr="002630ED" w:rsidRDefault="00192B66" w:rsidP="00C07621">
            <w:pPr>
              <w:rPr>
                <w:lang w:eastAsia="en-AU"/>
              </w:rPr>
            </w:pPr>
          </w:p>
        </w:tc>
      </w:tr>
    </w:tbl>
    <w:p w14:paraId="76F85F31" w14:textId="77777777" w:rsidR="00192B66" w:rsidRDefault="00192B66" w:rsidP="00192B66">
      <w:pPr>
        <w:rPr>
          <w:lang w:eastAsia="en-AU"/>
        </w:rPr>
      </w:pPr>
    </w:p>
    <w:p w14:paraId="3168C427" w14:textId="77777777" w:rsidR="00192B66" w:rsidRDefault="00192B66" w:rsidP="00192B66">
      <w:pPr>
        <w:rPr>
          <w:lang w:eastAsia="en-AU"/>
        </w:rPr>
      </w:pPr>
    </w:p>
    <w:p w14:paraId="75955360" w14:textId="77777777" w:rsidR="00E32789" w:rsidRDefault="00E32789" w:rsidP="00192B66">
      <w:pPr>
        <w:rPr>
          <w:lang w:eastAsia="en-AU"/>
        </w:rPr>
      </w:pPr>
    </w:p>
    <w:p w14:paraId="7E34E14F" w14:textId="77777777" w:rsidR="00E32789" w:rsidRDefault="00E32789" w:rsidP="00192B66">
      <w:pPr>
        <w:rPr>
          <w:lang w:eastAsia="en-AU"/>
        </w:rPr>
      </w:pPr>
    </w:p>
    <w:p w14:paraId="2178AF3D" w14:textId="77777777" w:rsidR="00E32789" w:rsidRDefault="00E32789" w:rsidP="00192B66">
      <w:pPr>
        <w:rPr>
          <w:lang w:eastAsia="en-AU"/>
        </w:rPr>
      </w:pPr>
    </w:p>
    <w:p w14:paraId="25487A7B" w14:textId="77777777" w:rsidR="00E32789" w:rsidRDefault="00E32789" w:rsidP="00192B66">
      <w:pPr>
        <w:rPr>
          <w:lang w:eastAsia="en-AU"/>
        </w:rPr>
      </w:pPr>
    </w:p>
    <w:p w14:paraId="1B39CEA2" w14:textId="77777777" w:rsidR="00192B66" w:rsidRPr="002630ED" w:rsidRDefault="00192B66" w:rsidP="00192B66">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002630ED" w:rsidRPr="002630ED" w14:paraId="035D6935"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3B8D4C0" w14:textId="77777777" w:rsidR="00192B66" w:rsidRPr="002630ED" w:rsidRDefault="00192B66" w:rsidP="00C07621">
            <w:pPr>
              <w:rPr>
                <w:b w:val="0"/>
                <w:color w:val="auto"/>
                <w:lang w:eastAsia="en-AU"/>
              </w:rPr>
            </w:pPr>
          </w:p>
          <w:p w14:paraId="34C6908F" w14:textId="77777777" w:rsidR="00192B66" w:rsidRPr="002630ED" w:rsidRDefault="00192B66" w:rsidP="00C07621">
            <w:pPr>
              <w:rPr>
                <w:b w:val="0"/>
                <w:color w:val="auto"/>
                <w:lang w:eastAsia="en-AU"/>
              </w:rPr>
            </w:pPr>
          </w:p>
          <w:p w14:paraId="40A48A60" w14:textId="77777777" w:rsidR="00192B66" w:rsidRPr="002630ED" w:rsidRDefault="00192B66" w:rsidP="00C07621">
            <w:pPr>
              <w:rPr>
                <w:b w:val="0"/>
                <w:color w:val="auto"/>
                <w:lang w:eastAsia="en-AU"/>
              </w:rPr>
            </w:pPr>
          </w:p>
        </w:tc>
      </w:tr>
    </w:tbl>
    <w:p w14:paraId="3199D20C" w14:textId="77777777" w:rsidR="00192B66" w:rsidRDefault="00192B66" w:rsidP="00192B66">
      <w:pPr>
        <w:rPr>
          <w:lang w:eastAsia="en-AU"/>
        </w:rPr>
      </w:pPr>
    </w:p>
    <w:p w14:paraId="751BEE3F" w14:textId="77777777" w:rsidR="00192B66" w:rsidRDefault="00192B66" w:rsidP="00192B66">
      <w:pPr>
        <w:pStyle w:val="Heading2"/>
      </w:pPr>
      <w:r>
        <w:t>Task 6: Produce your beta prototype</w:t>
      </w:r>
    </w:p>
    <w:p w14:paraId="4B8FE990" w14:textId="77777777" w:rsidR="00192B66" w:rsidRDefault="00192B66" w:rsidP="00192B66">
      <w:pPr>
        <w:rPr>
          <w:lang w:eastAsia="en-AU"/>
        </w:rPr>
      </w:pPr>
      <w:r>
        <w:rPr>
          <w:lang w:eastAsia="en-AU"/>
        </w:rPr>
        <w:t>Begin the production of your beta prototype. Ensure that you:</w:t>
      </w:r>
    </w:p>
    <w:p w14:paraId="6B000AC2" w14:textId="77777777" w:rsidR="00192B66" w:rsidRDefault="00192B66" w:rsidP="00192B66">
      <w:pPr>
        <w:pStyle w:val="ListParagraph"/>
        <w:numPr>
          <w:ilvl w:val="0"/>
          <w:numId w:val="47"/>
        </w:numPr>
        <w:rPr>
          <w:lang w:eastAsia="en-AU"/>
        </w:rPr>
      </w:pPr>
      <w:r>
        <w:rPr>
          <w:lang w:eastAsia="en-AU"/>
        </w:rPr>
        <w:t>Abide by your schedule.</w:t>
      </w:r>
    </w:p>
    <w:p w14:paraId="7BA99F52" w14:textId="77777777" w:rsidR="00192B66" w:rsidRDefault="00192B66" w:rsidP="00192B66">
      <w:pPr>
        <w:pStyle w:val="ListParagraph"/>
        <w:numPr>
          <w:ilvl w:val="0"/>
          <w:numId w:val="47"/>
        </w:numPr>
        <w:rPr>
          <w:lang w:eastAsia="en-AU"/>
        </w:rPr>
      </w:pPr>
      <w:r>
        <w:rPr>
          <w:lang w:eastAsia="en-AU"/>
        </w:rPr>
        <w:t>Name all created files in line with previously established organisational procedure.</w:t>
      </w:r>
    </w:p>
    <w:p w14:paraId="35520DE4" w14:textId="77777777" w:rsidR="00192B66" w:rsidRDefault="00192B66" w:rsidP="00192B66">
      <w:pPr>
        <w:pStyle w:val="ListParagraph"/>
        <w:numPr>
          <w:ilvl w:val="0"/>
          <w:numId w:val="47"/>
        </w:numPr>
        <w:rPr>
          <w:lang w:eastAsia="en-AU"/>
        </w:rPr>
      </w:pPr>
      <w:r>
        <w:rPr>
          <w:lang w:eastAsia="en-AU"/>
        </w:rPr>
        <w:t>Save all digital assets in their required formats and store them accordingly.</w:t>
      </w:r>
    </w:p>
    <w:p w14:paraId="27EBBC78" w14:textId="77777777" w:rsidR="00192B66" w:rsidRDefault="00192B66" w:rsidP="00192B66">
      <w:pPr>
        <w:pStyle w:val="ListParagraph"/>
        <w:numPr>
          <w:ilvl w:val="0"/>
          <w:numId w:val="47"/>
        </w:numPr>
        <w:rPr>
          <w:lang w:eastAsia="en-AU"/>
        </w:rPr>
      </w:pPr>
      <w:r>
        <w:rPr>
          <w:lang w:eastAsia="en-AU"/>
        </w:rPr>
        <w:t>Utilise your chosen game engine and implement all requirements for your project (game play, visuals, sound etc.)</w:t>
      </w:r>
    </w:p>
    <w:p w14:paraId="19AA1CDD" w14:textId="77777777" w:rsidR="00192B66" w:rsidRDefault="00192B66" w:rsidP="00192B66">
      <w:pPr>
        <w:pStyle w:val="ListParagraph"/>
        <w:numPr>
          <w:ilvl w:val="0"/>
          <w:numId w:val="47"/>
        </w:numPr>
        <w:rPr>
          <w:lang w:eastAsia="en-AU"/>
        </w:rPr>
      </w:pPr>
      <w:r>
        <w:rPr>
          <w:lang w:eastAsia="en-AU"/>
        </w:rPr>
        <w:t>Utilise the software tools required for the production of your game.</w:t>
      </w:r>
    </w:p>
    <w:p w14:paraId="2E2218E3" w14:textId="77777777" w:rsidR="00192B66" w:rsidRDefault="00192B66" w:rsidP="00192B66">
      <w:pPr>
        <w:pStyle w:val="ListParagraph"/>
        <w:numPr>
          <w:ilvl w:val="0"/>
          <w:numId w:val="47"/>
        </w:numPr>
        <w:rPr>
          <w:lang w:eastAsia="en-AU"/>
        </w:rPr>
      </w:pPr>
      <w:r>
        <w:rPr>
          <w:lang w:eastAsia="en-AU"/>
        </w:rPr>
        <w:t>Achieve gameplay functionality with your own custom code.</w:t>
      </w:r>
    </w:p>
    <w:p w14:paraId="6D2184B1" w14:textId="77777777" w:rsidR="00192B66" w:rsidRDefault="00192B66" w:rsidP="00192B66">
      <w:pPr>
        <w:pStyle w:val="ListParagraph"/>
        <w:numPr>
          <w:ilvl w:val="0"/>
          <w:numId w:val="47"/>
        </w:numPr>
        <w:rPr>
          <w:lang w:eastAsia="en-AU"/>
        </w:rPr>
      </w:pPr>
      <w:r>
        <w:rPr>
          <w:lang w:eastAsia="en-AU"/>
        </w:rPr>
        <w:t>Import and assemble all required gameplay assets in accordance with established specifications.</w:t>
      </w:r>
    </w:p>
    <w:p w14:paraId="39EC7E66" w14:textId="77777777" w:rsidR="00192B66" w:rsidRDefault="00192B66" w:rsidP="00192B66">
      <w:pPr>
        <w:pStyle w:val="ListParagraph"/>
        <w:numPr>
          <w:ilvl w:val="0"/>
          <w:numId w:val="47"/>
        </w:numPr>
        <w:rPr>
          <w:lang w:eastAsia="en-AU"/>
        </w:rPr>
      </w:pPr>
      <w:r>
        <w:rPr>
          <w:lang w:eastAsia="en-AU"/>
        </w:rPr>
        <w:t>Ensure that all created gameplay elements abide by the creative and technical requirements.</w:t>
      </w:r>
    </w:p>
    <w:p w14:paraId="40B9F1E3" w14:textId="77777777" w:rsidR="00192B66" w:rsidRPr="008B13B9" w:rsidRDefault="00192B66" w:rsidP="00192B66">
      <w:pPr>
        <w:pStyle w:val="ListParagraph"/>
        <w:numPr>
          <w:ilvl w:val="0"/>
          <w:numId w:val="47"/>
        </w:numPr>
        <w:rPr>
          <w:lang w:eastAsia="en-AU"/>
        </w:rPr>
      </w:pPr>
      <w:r>
        <w:rPr>
          <w:lang w:eastAsia="en-AU"/>
        </w:rPr>
        <w:t>Test gameplay sequences throughout production to ensure they meet the previously specified requirements.</w:t>
      </w:r>
    </w:p>
    <w:p w14:paraId="38815B58" w14:textId="77777777" w:rsidR="00192B66" w:rsidRDefault="00192B66" w:rsidP="00192B66">
      <w:pPr>
        <w:pStyle w:val="Heading2"/>
      </w:pPr>
    </w:p>
    <w:p w14:paraId="559A1C8E" w14:textId="77777777" w:rsidR="00192B66" w:rsidRDefault="00192B66" w:rsidP="00192B66">
      <w:pPr>
        <w:rPr>
          <w:lang w:eastAsia="en-AU"/>
        </w:rPr>
      </w:pPr>
    </w:p>
    <w:p w14:paraId="14464868" w14:textId="77777777" w:rsidR="00192B66" w:rsidRDefault="00192B66" w:rsidP="00192B66">
      <w:pPr>
        <w:rPr>
          <w:lang w:eastAsia="en-AU"/>
        </w:rPr>
      </w:pPr>
    </w:p>
    <w:p w14:paraId="675488EF" w14:textId="77777777" w:rsidR="00192B66" w:rsidRDefault="00192B66" w:rsidP="00192B66">
      <w:pPr>
        <w:rPr>
          <w:lang w:eastAsia="en-AU"/>
        </w:rPr>
      </w:pPr>
    </w:p>
    <w:p w14:paraId="311619C8" w14:textId="77777777" w:rsidR="00192B66" w:rsidRDefault="00192B66" w:rsidP="00192B66">
      <w:pPr>
        <w:rPr>
          <w:lang w:eastAsia="en-AU"/>
        </w:rPr>
      </w:pPr>
    </w:p>
    <w:p w14:paraId="37E7E925" w14:textId="77777777" w:rsidR="00192B66" w:rsidRDefault="00192B66" w:rsidP="00192B66">
      <w:pPr>
        <w:rPr>
          <w:lang w:eastAsia="en-AU"/>
        </w:rPr>
      </w:pPr>
    </w:p>
    <w:p w14:paraId="56E801F6" w14:textId="77777777" w:rsidR="00192B66" w:rsidRDefault="00192B66" w:rsidP="00192B66">
      <w:pPr>
        <w:rPr>
          <w:lang w:eastAsia="en-AU"/>
        </w:rPr>
      </w:pPr>
    </w:p>
    <w:p w14:paraId="1DA02C30" w14:textId="77777777" w:rsidR="00192B66" w:rsidRDefault="00192B66" w:rsidP="00192B66">
      <w:pPr>
        <w:rPr>
          <w:lang w:eastAsia="en-AU"/>
        </w:rPr>
      </w:pPr>
    </w:p>
    <w:p w14:paraId="24CBDD8B" w14:textId="77777777" w:rsidR="00192B66" w:rsidRDefault="00192B66" w:rsidP="00192B66">
      <w:pPr>
        <w:rPr>
          <w:lang w:eastAsia="en-AU"/>
        </w:rPr>
      </w:pPr>
    </w:p>
    <w:p w14:paraId="3D2A4985" w14:textId="77777777" w:rsidR="00192B66" w:rsidRDefault="00192B66" w:rsidP="00192B66">
      <w:pPr>
        <w:pStyle w:val="Heading2"/>
      </w:pPr>
      <w:r>
        <w:t>Task 7: Playtesting and feedback</w:t>
      </w:r>
    </w:p>
    <w:p w14:paraId="1A53570C" w14:textId="77777777" w:rsidR="00192B66" w:rsidRDefault="00192B66" w:rsidP="00192B66">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14:paraId="0A3F3823" w14:textId="77777777" w:rsidR="00192B66" w:rsidRDefault="00192B66" w:rsidP="00192B66">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00192B66" w:rsidRPr="0048450D" w14:paraId="5921258A" w14:textId="77777777" w:rsidTr="00C07621">
        <w:trPr>
          <w:cnfStyle w:val="100000000000" w:firstRow="1" w:lastRow="0" w:firstColumn="0" w:lastColumn="0" w:oddVBand="0" w:evenVBand="0" w:oddHBand="0" w:evenHBand="0" w:firstRowFirstColumn="0" w:firstRowLastColumn="0" w:lastRowFirstColumn="0" w:lastRowLastColumn="0"/>
        </w:trPr>
        <w:tc>
          <w:tcPr>
            <w:tcW w:w="1271" w:type="dxa"/>
          </w:tcPr>
          <w:p w14:paraId="365942D9" w14:textId="77777777" w:rsidR="00192B66" w:rsidRPr="0048450D" w:rsidRDefault="00192B66" w:rsidP="00C07621">
            <w:pPr>
              <w:rPr>
                <w:lang w:eastAsia="en-AU"/>
              </w:rPr>
            </w:pPr>
            <w:r w:rsidRPr="0048450D">
              <w:rPr>
                <w:lang w:val="en-US"/>
              </w:rPr>
              <w:t>Date</w:t>
            </w:r>
          </w:p>
        </w:tc>
        <w:tc>
          <w:tcPr>
            <w:tcW w:w="2267" w:type="dxa"/>
          </w:tcPr>
          <w:p w14:paraId="19665826" w14:textId="77777777" w:rsidR="00192B66" w:rsidRPr="0048450D" w:rsidRDefault="00192B66" w:rsidP="00C07621">
            <w:pPr>
              <w:rPr>
                <w:lang w:eastAsia="en-AU"/>
              </w:rPr>
            </w:pPr>
            <w:r>
              <w:rPr>
                <w:lang w:eastAsia="en-AU"/>
              </w:rPr>
              <w:t>Name of tester</w:t>
            </w:r>
          </w:p>
        </w:tc>
        <w:tc>
          <w:tcPr>
            <w:tcW w:w="2978" w:type="dxa"/>
          </w:tcPr>
          <w:p w14:paraId="06507111" w14:textId="77777777" w:rsidR="00192B66" w:rsidRPr="0048450D" w:rsidRDefault="00192B66" w:rsidP="00C07621">
            <w:pPr>
              <w:rPr>
                <w:lang w:eastAsia="en-AU"/>
              </w:rPr>
            </w:pPr>
            <w:r w:rsidRPr="0048450D">
              <w:rPr>
                <w:lang w:val="en-US"/>
              </w:rPr>
              <w:t xml:space="preserve">Issues detected </w:t>
            </w:r>
          </w:p>
        </w:tc>
        <w:tc>
          <w:tcPr>
            <w:tcW w:w="2693" w:type="dxa"/>
          </w:tcPr>
          <w:p w14:paraId="570E42AF" w14:textId="77777777" w:rsidR="00192B66" w:rsidRPr="0048450D" w:rsidRDefault="00192B66" w:rsidP="00C07621">
            <w:pPr>
              <w:rPr>
                <w:lang w:eastAsia="en-AU"/>
              </w:rPr>
            </w:pPr>
            <w:r w:rsidRPr="0048450D">
              <w:rPr>
                <w:lang w:val="en-US"/>
              </w:rPr>
              <w:t xml:space="preserve">Solution </w:t>
            </w:r>
          </w:p>
        </w:tc>
      </w:tr>
      <w:tr w:rsidR="00192B66" w14:paraId="3F7B6E61" w14:textId="77777777" w:rsidTr="00C07621">
        <w:tc>
          <w:tcPr>
            <w:tcW w:w="1271" w:type="dxa"/>
          </w:tcPr>
          <w:p w14:paraId="67AA0389" w14:textId="77777777" w:rsidR="00192B66" w:rsidRPr="002630ED" w:rsidRDefault="00192B66" w:rsidP="00C07621">
            <w:pPr>
              <w:rPr>
                <w:lang w:eastAsia="en-AU"/>
              </w:rPr>
            </w:pPr>
          </w:p>
        </w:tc>
        <w:tc>
          <w:tcPr>
            <w:tcW w:w="2267" w:type="dxa"/>
          </w:tcPr>
          <w:p w14:paraId="005687E6" w14:textId="77777777" w:rsidR="00192B66" w:rsidRPr="002630ED" w:rsidRDefault="00192B66" w:rsidP="00C07621">
            <w:pPr>
              <w:rPr>
                <w:lang w:eastAsia="en-AU"/>
              </w:rPr>
            </w:pPr>
          </w:p>
        </w:tc>
        <w:tc>
          <w:tcPr>
            <w:tcW w:w="2978" w:type="dxa"/>
          </w:tcPr>
          <w:p w14:paraId="12A82FF7" w14:textId="77777777" w:rsidR="00192B66" w:rsidRPr="002630ED" w:rsidRDefault="00192B66" w:rsidP="00C07621">
            <w:pPr>
              <w:rPr>
                <w:lang w:eastAsia="en-AU"/>
              </w:rPr>
            </w:pPr>
          </w:p>
        </w:tc>
        <w:tc>
          <w:tcPr>
            <w:tcW w:w="2693" w:type="dxa"/>
          </w:tcPr>
          <w:p w14:paraId="5944CD0E" w14:textId="77777777" w:rsidR="00192B66" w:rsidRPr="002630ED" w:rsidRDefault="00192B66" w:rsidP="00C07621">
            <w:pPr>
              <w:rPr>
                <w:lang w:eastAsia="en-AU"/>
              </w:rPr>
            </w:pPr>
          </w:p>
        </w:tc>
      </w:tr>
      <w:tr w:rsidR="00192B66" w14:paraId="00FA9A7D" w14:textId="77777777" w:rsidTr="00C07621">
        <w:tc>
          <w:tcPr>
            <w:tcW w:w="1271" w:type="dxa"/>
          </w:tcPr>
          <w:p w14:paraId="7D46588D" w14:textId="77777777" w:rsidR="00192B66" w:rsidRPr="002630ED" w:rsidRDefault="00192B66" w:rsidP="00C07621">
            <w:pPr>
              <w:rPr>
                <w:lang w:eastAsia="en-AU"/>
              </w:rPr>
            </w:pPr>
          </w:p>
        </w:tc>
        <w:tc>
          <w:tcPr>
            <w:tcW w:w="2267" w:type="dxa"/>
          </w:tcPr>
          <w:p w14:paraId="0EC006D9" w14:textId="77777777" w:rsidR="00192B66" w:rsidRPr="002630ED" w:rsidRDefault="00192B66" w:rsidP="00C07621">
            <w:pPr>
              <w:rPr>
                <w:lang w:eastAsia="en-AU"/>
              </w:rPr>
            </w:pPr>
          </w:p>
        </w:tc>
        <w:tc>
          <w:tcPr>
            <w:tcW w:w="2978" w:type="dxa"/>
          </w:tcPr>
          <w:p w14:paraId="77D35C6A" w14:textId="77777777" w:rsidR="00192B66" w:rsidRPr="002630ED" w:rsidRDefault="00192B66" w:rsidP="00C07621">
            <w:pPr>
              <w:rPr>
                <w:lang w:eastAsia="en-AU"/>
              </w:rPr>
            </w:pPr>
          </w:p>
        </w:tc>
        <w:tc>
          <w:tcPr>
            <w:tcW w:w="2693" w:type="dxa"/>
          </w:tcPr>
          <w:p w14:paraId="028D4772" w14:textId="77777777" w:rsidR="00192B66" w:rsidRPr="002630ED" w:rsidRDefault="00192B66" w:rsidP="00C07621">
            <w:pPr>
              <w:rPr>
                <w:lang w:eastAsia="en-AU"/>
              </w:rPr>
            </w:pPr>
          </w:p>
        </w:tc>
      </w:tr>
    </w:tbl>
    <w:p w14:paraId="4D127C44" w14:textId="77777777" w:rsidR="00192B66" w:rsidRPr="00E324C9" w:rsidRDefault="00192B66" w:rsidP="00192B66">
      <w:pPr>
        <w:rPr>
          <w:lang w:eastAsia="en-AU"/>
        </w:rPr>
      </w:pPr>
    </w:p>
    <w:p w14:paraId="59360FAF" w14:textId="77777777" w:rsidR="00192B66" w:rsidRPr="009254BD" w:rsidRDefault="00192B66" w:rsidP="00192B66">
      <w:pPr>
        <w:pStyle w:val="Heading2"/>
      </w:pPr>
      <w:bookmarkStart w:id="6" w:name="_Hlk152589160"/>
      <w:r>
        <w:t>Task 8: Obtain sign-off from assessor and complete project</w:t>
      </w:r>
    </w:p>
    <w:p w14:paraId="0A049FF8" w14:textId="77777777" w:rsidR="00192B66" w:rsidRDefault="00192B66" w:rsidP="00192B66">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14:paraId="497F64D1"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799614" w14:textId="77777777" w:rsidR="00192B66" w:rsidRPr="002630ED" w:rsidRDefault="00192B66" w:rsidP="00C07621">
            <w:pPr>
              <w:rPr>
                <w:b w:val="0"/>
                <w:bCs/>
                <w:color w:val="auto"/>
                <w:lang w:eastAsia="en-AU"/>
              </w:rPr>
            </w:pPr>
          </w:p>
        </w:tc>
      </w:tr>
    </w:tbl>
    <w:p w14:paraId="374B80F7" w14:textId="77777777" w:rsidR="00192B66" w:rsidRDefault="00192B66" w:rsidP="00192B66">
      <w:pPr>
        <w:rPr>
          <w:b/>
          <w:bCs/>
          <w:i/>
          <w:iCs/>
          <w:lang w:eastAsia="en-AU"/>
        </w:rPr>
      </w:pPr>
    </w:p>
    <w:p w14:paraId="669F51CE" w14:textId="77777777" w:rsidR="00192B66" w:rsidRPr="009254BD" w:rsidRDefault="00192B66" w:rsidP="00192B66">
      <w:pPr>
        <w:pStyle w:val="Heading2"/>
      </w:pPr>
      <w:r>
        <w:t>Task 9: Final sign-off and submission</w:t>
      </w:r>
    </w:p>
    <w:p w14:paraId="09123005" w14:textId="77777777" w:rsidR="00192B66" w:rsidRDefault="00192B66" w:rsidP="00192B66">
      <w:pPr>
        <w:rPr>
          <w:lang w:eastAsia="en-AU"/>
        </w:rPr>
      </w:pPr>
      <w:r>
        <w:rPr>
          <w:lang w:eastAsia="en-AU"/>
        </w:rPr>
        <w:t>Perform final checks to confirm the project abides by all requirements.</w:t>
      </w:r>
    </w:p>
    <w:p w14:paraId="19C8DDAD" w14:textId="77777777" w:rsidR="00192B66" w:rsidRDefault="00192B66" w:rsidP="00192B66">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14:paraId="21B15BF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ECEF9E" w14:textId="77777777" w:rsidR="00192B66" w:rsidRPr="002630ED" w:rsidRDefault="00192B66" w:rsidP="00C07621">
            <w:pPr>
              <w:rPr>
                <w:b w:val="0"/>
                <w:bCs/>
                <w:color w:val="auto"/>
                <w:lang w:eastAsia="en-AU"/>
              </w:rPr>
            </w:pPr>
          </w:p>
        </w:tc>
      </w:tr>
    </w:tbl>
    <w:p w14:paraId="2689F341" w14:textId="77777777" w:rsidR="00192B66" w:rsidRDefault="00192B66" w:rsidP="00192B66">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14:paraId="1545DB75" w14:textId="77777777" w:rsidR="00192B66" w:rsidRDefault="00192B66" w:rsidP="00192B66">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14:paraId="3400DEFD" w14:textId="77777777" w:rsidR="00192B66" w:rsidRDefault="00192B66" w:rsidP="00192B66">
      <w:pPr>
        <w:pStyle w:val="ListParagraph"/>
        <w:numPr>
          <w:ilvl w:val="0"/>
          <w:numId w:val="46"/>
        </w:numPr>
        <w:rPr>
          <w:lang w:eastAsia="en-AU"/>
        </w:rPr>
      </w:pPr>
      <w:r>
        <w:rPr>
          <w:lang w:eastAsia="en-AU"/>
        </w:rPr>
        <w:t>The project files (Assets/Packages/Project Settings.)</w:t>
      </w:r>
    </w:p>
    <w:p w14:paraId="20774E54" w14:textId="77777777" w:rsidR="00192B66" w:rsidRDefault="00192B66" w:rsidP="00192B66">
      <w:pPr>
        <w:pStyle w:val="ListParagraph"/>
        <w:numPr>
          <w:ilvl w:val="0"/>
          <w:numId w:val="46"/>
        </w:numPr>
        <w:rPr>
          <w:lang w:eastAsia="en-AU"/>
        </w:rPr>
      </w:pPr>
      <w:r>
        <w:rPr>
          <w:lang w:eastAsia="en-AU"/>
        </w:rPr>
        <w:t>A functioning final build.</w:t>
      </w:r>
    </w:p>
    <w:p w14:paraId="1C04ABC2" w14:textId="77777777" w:rsidR="00192B66" w:rsidRDefault="00192B66" w:rsidP="00192B66">
      <w:pPr>
        <w:pStyle w:val="ListParagraph"/>
        <w:numPr>
          <w:ilvl w:val="0"/>
          <w:numId w:val="46"/>
        </w:numPr>
        <w:rPr>
          <w:lang w:eastAsia="en-AU"/>
        </w:rPr>
      </w:pPr>
      <w:r>
        <w:rPr>
          <w:lang w:eastAsia="en-AU"/>
        </w:rPr>
        <w:t>Your GDD.</w:t>
      </w:r>
    </w:p>
    <w:p w14:paraId="7A3DF0A3" w14:textId="77777777" w:rsidR="00192B66" w:rsidRDefault="00192B66" w:rsidP="00192B66">
      <w:pPr>
        <w:pStyle w:val="ListParagraph"/>
        <w:numPr>
          <w:ilvl w:val="0"/>
          <w:numId w:val="46"/>
        </w:numPr>
        <w:rPr>
          <w:lang w:eastAsia="en-AU"/>
        </w:rPr>
      </w:pPr>
      <w:r>
        <w:rPr>
          <w:lang w:eastAsia="en-AU"/>
        </w:rPr>
        <w:t>This assessment document.</w:t>
      </w:r>
    </w:p>
    <w:bookmarkEnd w:id="6"/>
    <w:p w14:paraId="4B69FB8B" w14:textId="77777777" w:rsidR="00192B66" w:rsidRDefault="00192B66" w:rsidP="00192B66">
      <w:pPr>
        <w:pStyle w:val="Heading2"/>
      </w:pPr>
      <w:r>
        <w:t>Observation checklist</w:t>
      </w:r>
    </w:p>
    <w:p w14:paraId="3BE3F3BD" w14:textId="77777777" w:rsidR="00192B66" w:rsidRDefault="00192B66" w:rsidP="00192B66">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14:paraId="330A773F" w14:textId="77777777" w:rsidR="00192B66" w:rsidRDefault="00192B66" w:rsidP="00192B66">
      <w:pPr>
        <w:rPr>
          <w:szCs w:val="24"/>
          <w:lang w:eastAsia="en-AU"/>
        </w:rPr>
      </w:pPr>
    </w:p>
    <w:p w14:paraId="338D80B5" w14:textId="77777777" w:rsidR="00192B66" w:rsidRDefault="00192B66" w:rsidP="00192B66">
      <w:pPr>
        <w:rPr>
          <w:szCs w:val="24"/>
          <w:lang w:eastAsia="en-AU"/>
        </w:rPr>
      </w:pPr>
    </w:p>
    <w:p w14:paraId="568F6AE8" w14:textId="77777777" w:rsidR="00192B66" w:rsidRDefault="00192B66" w:rsidP="00192B66">
      <w:pPr>
        <w:rPr>
          <w:b/>
          <w:lang w:eastAsia="en-AU"/>
        </w:rPr>
      </w:pPr>
    </w:p>
    <w:p w14:paraId="5705273D" w14:textId="77777777" w:rsidR="00192B66" w:rsidRDefault="00192B66" w:rsidP="00192B66">
      <w:pPr>
        <w:rPr>
          <w:b/>
          <w:lang w:eastAsia="en-AU"/>
        </w:rPr>
      </w:pPr>
    </w:p>
    <w:p w14:paraId="7BBF2AA5" w14:textId="77777777" w:rsidR="00192B66" w:rsidRDefault="00192B66" w:rsidP="00192B66">
      <w:pPr>
        <w:rPr>
          <w:b/>
          <w:lang w:eastAsia="en-AU"/>
        </w:rPr>
      </w:pPr>
    </w:p>
    <w:p w14:paraId="6FD3F3D3" w14:textId="77777777" w:rsidR="00192B66" w:rsidRDefault="00192B66" w:rsidP="00192B66">
      <w:pPr>
        <w:rPr>
          <w:b/>
          <w:lang w:eastAsia="en-AU"/>
        </w:rPr>
      </w:pPr>
    </w:p>
    <w:p w14:paraId="313DD778" w14:textId="77777777" w:rsidR="00192B66" w:rsidRDefault="00192B66" w:rsidP="00192B66">
      <w:pPr>
        <w:rPr>
          <w:b/>
          <w:lang w:eastAsia="en-AU"/>
        </w:rPr>
      </w:pPr>
    </w:p>
    <w:p w14:paraId="2C7FED23" w14:textId="77777777" w:rsidR="00192B66" w:rsidRDefault="00192B66" w:rsidP="00192B66">
      <w:pPr>
        <w:rPr>
          <w:b/>
          <w:lang w:eastAsia="en-AU"/>
        </w:rPr>
      </w:pPr>
    </w:p>
    <w:p w14:paraId="42B929B0" w14:textId="77777777" w:rsidR="00192B66" w:rsidRDefault="00192B66" w:rsidP="00192B66">
      <w:pPr>
        <w:rPr>
          <w:b/>
          <w:lang w:eastAsia="en-AU"/>
        </w:rPr>
      </w:pPr>
    </w:p>
    <w:p w14:paraId="548113D6" w14:textId="77777777" w:rsidR="00192B66" w:rsidRDefault="00192B66" w:rsidP="00192B66">
      <w:pPr>
        <w:rPr>
          <w:b/>
          <w:lang w:eastAsia="en-AU"/>
        </w:rPr>
      </w:pPr>
    </w:p>
    <w:p w14:paraId="76E2DCD8" w14:textId="77777777" w:rsidR="00192B66" w:rsidRDefault="00192B66" w:rsidP="00192B66">
      <w:pPr>
        <w:rPr>
          <w:b/>
          <w:lang w:eastAsia="en-AU"/>
        </w:rPr>
      </w:pPr>
    </w:p>
    <w:p w14:paraId="783F3E14" w14:textId="77777777" w:rsidR="00192B66" w:rsidRDefault="00192B66" w:rsidP="00192B66">
      <w:pPr>
        <w:rPr>
          <w:b/>
          <w:lang w:eastAsia="en-AU"/>
        </w:rPr>
      </w:pPr>
    </w:p>
    <w:p w14:paraId="2D3D8FF6" w14:textId="77777777" w:rsidR="00192B66" w:rsidRDefault="00192B66" w:rsidP="00192B66">
      <w:pPr>
        <w:rPr>
          <w:b/>
          <w:lang w:eastAsia="en-AU"/>
        </w:rPr>
      </w:pPr>
    </w:p>
    <w:p w14:paraId="2DC88C3D" w14:textId="77777777" w:rsidR="00192B66" w:rsidRDefault="00192B66" w:rsidP="00192B66">
      <w:pPr>
        <w:rPr>
          <w:b/>
          <w:lang w:eastAsia="en-AU"/>
        </w:rPr>
      </w:pPr>
    </w:p>
    <w:p w14:paraId="01B8B8A9" w14:textId="77777777" w:rsidR="00192B66" w:rsidRDefault="00192B66" w:rsidP="00192B66">
      <w:pPr>
        <w:rPr>
          <w:b/>
          <w:lang w:eastAsia="en-AU"/>
        </w:rPr>
      </w:pPr>
    </w:p>
    <w:p w14:paraId="2690DD39" w14:textId="77777777" w:rsidR="00192B66" w:rsidRDefault="00192B66" w:rsidP="00192B66">
      <w:pPr>
        <w:rPr>
          <w:b/>
          <w:lang w:eastAsia="en-AU"/>
        </w:rPr>
      </w:pPr>
    </w:p>
    <w:p w14:paraId="1E83A589" w14:textId="77777777" w:rsidR="00192B66" w:rsidRDefault="00192B66" w:rsidP="00192B66">
      <w:pPr>
        <w:rPr>
          <w:b/>
          <w:lang w:eastAsia="en-AU"/>
        </w:rPr>
      </w:pPr>
    </w:p>
    <w:p w14:paraId="3B722A5F" w14:textId="77777777" w:rsidR="00192B66" w:rsidRDefault="00192B66" w:rsidP="00192B66">
      <w:pPr>
        <w:rPr>
          <w:b/>
          <w:lang w:eastAsia="en-AU"/>
        </w:rPr>
      </w:pPr>
    </w:p>
    <w:p w14:paraId="25D061CB" w14:textId="77777777" w:rsidR="00192B66" w:rsidRDefault="00192B66" w:rsidP="00192B66">
      <w:pPr>
        <w:rPr>
          <w:b/>
          <w:lang w:eastAsia="en-AU"/>
        </w:rPr>
      </w:pPr>
    </w:p>
    <w:p w14:paraId="46447612" w14:textId="77777777" w:rsidR="00192B66" w:rsidRDefault="00192B66" w:rsidP="00192B66">
      <w:pPr>
        <w:rPr>
          <w:b/>
          <w:lang w:eastAsia="en-AU"/>
        </w:rPr>
        <w:sectPr w:rsidR="00192B66" w:rsidSect="00192B66">
          <w:pgSz w:w="11906" w:h="16838"/>
          <w:pgMar w:top="1418" w:right="1418" w:bottom="1418" w:left="1418" w:header="567" w:footer="454" w:gutter="0"/>
          <w:cols w:space="4253"/>
          <w:docGrid w:linePitch="360"/>
        </w:sectPr>
      </w:pPr>
    </w:p>
    <w:p w14:paraId="4B727BC3" w14:textId="77777777" w:rsidR="00192B66" w:rsidRDefault="00192B66" w:rsidP="00192B66">
      <w:pPr>
        <w:tabs>
          <w:tab w:val="clear" w:pos="284"/>
        </w:tabs>
        <w:spacing w:before="0" w:after="0"/>
        <w:rPr>
          <w:szCs w:val="24"/>
          <w:lang w:eastAsia="en-AU"/>
        </w:rPr>
      </w:pPr>
    </w:p>
    <w:p w14:paraId="0202BEE9"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14:paraId="084D675F"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sz="4" w:space="0" w:color="2D739F"/>
              <w:left w:val="single" w:sz="4" w:space="0" w:color="2D739F"/>
              <w:bottom w:val="single" w:sz="4" w:space="0" w:color="2D739F"/>
              <w:right w:val="single" w:sz="4" w:space="0" w:color="2D739F"/>
            </w:tcBorders>
            <w:hideMark/>
          </w:tcPr>
          <w:p w14:paraId="3E62A6AB" w14:textId="77777777" w:rsidR="00192B66" w:rsidRDefault="00192B66" w:rsidP="00C07621">
            <w:pPr>
              <w:jc w:val="center"/>
              <w:rPr>
                <w:lang w:eastAsia="en-AU"/>
              </w:rPr>
            </w:pPr>
            <w:r>
              <w:rPr>
                <w:lang w:eastAsia="en-AU"/>
              </w:rPr>
              <w:t>Task #</w:t>
            </w:r>
          </w:p>
        </w:tc>
        <w:tc>
          <w:tcPr>
            <w:tcW w:w="1121" w:type="pct"/>
            <w:tcBorders>
              <w:top w:val="single" w:sz="4" w:space="0" w:color="2D739F"/>
              <w:left w:val="single" w:sz="4" w:space="0" w:color="2D739F"/>
              <w:bottom w:val="single" w:sz="4" w:space="0" w:color="2D739F"/>
              <w:right w:val="single" w:sz="4" w:space="0" w:color="2D739F"/>
            </w:tcBorders>
          </w:tcPr>
          <w:p w14:paraId="69A0C689" w14:textId="77777777" w:rsidR="00192B66" w:rsidRDefault="00192B66" w:rsidP="00C07621">
            <w:pPr>
              <w:rPr>
                <w:b w:val="0"/>
                <w:lang w:eastAsia="en-AU"/>
              </w:rPr>
            </w:pPr>
            <w:r>
              <w:rPr>
                <w:lang w:eastAsia="en-AU"/>
              </w:rPr>
              <w:t>Task/Activity performed</w:t>
            </w:r>
          </w:p>
          <w:p w14:paraId="57ED7380" w14:textId="77777777" w:rsidR="00192B66" w:rsidRDefault="00192B66" w:rsidP="00C07621">
            <w:pPr>
              <w:rPr>
                <w:szCs w:val="24"/>
              </w:rPr>
            </w:pPr>
            <w:r>
              <w:rPr>
                <w:szCs w:val="24"/>
              </w:rPr>
              <w:t>The student:</w:t>
            </w:r>
          </w:p>
          <w:p w14:paraId="4B74C765" w14:textId="77777777" w:rsidR="00192B66" w:rsidRDefault="00192B66" w:rsidP="00C07621">
            <w:pPr>
              <w:rPr>
                <w:lang w:eastAsia="en-AU"/>
              </w:rPr>
            </w:pPr>
          </w:p>
        </w:tc>
        <w:tc>
          <w:tcPr>
            <w:tcW w:w="223" w:type="pct"/>
            <w:tcBorders>
              <w:top w:val="single" w:sz="4" w:space="0" w:color="2D739F"/>
              <w:left w:val="single" w:sz="4" w:space="0" w:color="2D739F"/>
              <w:bottom w:val="single" w:sz="4" w:space="0" w:color="2D739F"/>
              <w:right w:val="single" w:sz="4" w:space="0" w:color="2D739F"/>
            </w:tcBorders>
            <w:hideMark/>
          </w:tcPr>
          <w:p w14:paraId="5A125BFC"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0D5FBAC7" w14:textId="77777777" w:rsidR="00192B66" w:rsidRDefault="00192B66" w:rsidP="00C07621">
            <w:pPr>
              <w:jc w:val="center"/>
              <w:rPr>
                <w:lang w:eastAsia="en-AU"/>
              </w:rPr>
            </w:pPr>
            <w:r>
              <w:rPr>
                <w:lang w:eastAsia="en-AU"/>
              </w:rPr>
              <w:t>U/S</w:t>
            </w:r>
          </w:p>
        </w:tc>
        <w:tc>
          <w:tcPr>
            <w:tcW w:w="241" w:type="pct"/>
            <w:tcBorders>
              <w:top w:val="single" w:sz="4" w:space="0" w:color="2D739F"/>
              <w:left w:val="single" w:sz="4" w:space="0" w:color="2D739F"/>
              <w:bottom w:val="single" w:sz="4" w:space="0" w:color="2D739F"/>
              <w:right w:val="single" w:sz="4" w:space="0" w:color="2D739F"/>
            </w:tcBorders>
            <w:hideMark/>
          </w:tcPr>
          <w:p w14:paraId="2C8D0ACF"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39E4689D" w14:textId="77777777" w:rsidR="00192B66" w:rsidRDefault="00192B66" w:rsidP="00C07621">
            <w:pPr>
              <w:jc w:val="center"/>
              <w:rPr>
                <w:lang w:eastAsia="en-AU"/>
              </w:rPr>
            </w:pPr>
            <w:r>
              <w:rPr>
                <w:lang w:eastAsia="en-AU"/>
              </w:rPr>
              <w:t>U/S</w:t>
            </w:r>
          </w:p>
        </w:tc>
        <w:tc>
          <w:tcPr>
            <w:tcW w:w="2726" w:type="pct"/>
            <w:tcBorders>
              <w:top w:val="single" w:sz="4" w:space="0" w:color="2D739F"/>
              <w:left w:val="single" w:sz="4" w:space="0" w:color="2D739F"/>
              <w:bottom w:val="single" w:sz="4" w:space="0" w:color="2D739F"/>
              <w:right w:val="single" w:sz="4" w:space="0" w:color="2D739F"/>
            </w:tcBorders>
            <w:hideMark/>
          </w:tcPr>
          <w:p w14:paraId="0A8E1878" w14:textId="77777777" w:rsidR="00192B66" w:rsidRDefault="00192B66" w:rsidP="00C07621">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14:paraId="6AB622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C836EB2" w14:textId="77777777" w:rsidR="00192B66" w:rsidRDefault="00192B66" w:rsidP="00C07621">
            <w:pPr>
              <w:jc w:val="center"/>
              <w:rPr>
                <w:szCs w:val="24"/>
                <w:lang w:eastAsia="en-AU"/>
              </w:rPr>
            </w:pPr>
            <w:r>
              <w:rPr>
                <w:szCs w:val="24"/>
                <w:lang w:eastAsia="en-AU"/>
              </w:rPr>
              <w:t>1</w:t>
            </w:r>
          </w:p>
        </w:tc>
        <w:tc>
          <w:tcPr>
            <w:tcW w:w="1121" w:type="pct"/>
            <w:tcBorders>
              <w:top w:val="single" w:sz="4" w:space="0" w:color="2D739F"/>
              <w:left w:val="single" w:sz="4" w:space="0" w:color="2D739F"/>
              <w:bottom w:val="single" w:sz="4" w:space="0" w:color="2D739F"/>
              <w:right w:val="single" w:sz="4" w:space="0" w:color="2D739F"/>
            </w:tcBorders>
            <w:vAlign w:val="top"/>
          </w:tcPr>
          <w:p w14:paraId="793A6B91"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14:paraId="513D8FC3" w14:textId="77777777" w:rsidR="00192B66" w:rsidRDefault="00192B66" w:rsidP="00C07621">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41C10FD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268AA4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2FCDB99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256E39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5A655DEF" w14:textId="77777777" w:rsidR="00192B66" w:rsidRDefault="00192B66" w:rsidP="00C07621">
            <w:pPr>
              <w:pStyle w:val="Body"/>
              <w:rPr>
                <w:i/>
                <w:color w:val="595959"/>
                <w:szCs w:val="24"/>
                <w:lang w:eastAsia="en-AU"/>
              </w:rPr>
            </w:pPr>
            <w:r>
              <w:rPr>
                <w:i/>
                <w:color w:val="595959"/>
                <w:szCs w:val="24"/>
                <w:lang w:eastAsia="en-AU"/>
              </w:rPr>
              <w:t>Date of observation:</w:t>
            </w:r>
          </w:p>
          <w:p w14:paraId="7DD18A5E" w14:textId="77777777" w:rsidR="00192B66" w:rsidRDefault="00192B66" w:rsidP="00C07621">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382244F1"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684CAC84" w14:textId="77777777" w:rsidR="00192B66" w:rsidRDefault="00192B66" w:rsidP="00C07621">
            <w:pPr>
              <w:jc w:val="center"/>
              <w:rPr>
                <w:iCs/>
                <w:szCs w:val="24"/>
                <w:lang w:eastAsia="en-AU"/>
              </w:rPr>
            </w:pPr>
            <w:r>
              <w:rPr>
                <w:iCs/>
                <w:szCs w:val="24"/>
                <w:lang w:eastAsia="en-AU"/>
              </w:rPr>
              <w:t>2</w:t>
            </w:r>
          </w:p>
        </w:tc>
        <w:tc>
          <w:tcPr>
            <w:tcW w:w="1121" w:type="pct"/>
            <w:tcBorders>
              <w:top w:val="single" w:sz="4" w:space="0" w:color="2D739F"/>
              <w:left w:val="single" w:sz="4" w:space="0" w:color="2D739F"/>
              <w:bottom w:val="single" w:sz="4" w:space="0" w:color="2D739F"/>
              <w:right w:val="single" w:sz="4" w:space="0" w:color="2D739F"/>
            </w:tcBorders>
            <w:vAlign w:val="top"/>
          </w:tcPr>
          <w:p w14:paraId="608337C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14:paraId="2500398B" w14:textId="77777777" w:rsidR="00192B66" w:rsidRPr="00053936" w:rsidRDefault="00192B66" w:rsidP="00C07621">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14AC585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32C51EED"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4F403B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E364E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346D56AB" w14:textId="77777777" w:rsidR="00192B66" w:rsidRDefault="00192B66" w:rsidP="00C07621">
            <w:pPr>
              <w:pStyle w:val="Body"/>
              <w:rPr>
                <w:i/>
                <w:color w:val="595959"/>
                <w:szCs w:val="24"/>
                <w:lang w:eastAsia="en-AU"/>
              </w:rPr>
            </w:pPr>
            <w:r>
              <w:rPr>
                <w:i/>
                <w:color w:val="595959"/>
                <w:szCs w:val="24"/>
                <w:lang w:eastAsia="en-AU"/>
              </w:rPr>
              <w:t>Date of observation:</w:t>
            </w:r>
          </w:p>
          <w:p w14:paraId="61A2A860"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712A4AD2"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5BB91C4" w14:textId="77777777" w:rsidR="00192B66" w:rsidRDefault="00192B66" w:rsidP="00C07621">
            <w:pPr>
              <w:jc w:val="center"/>
              <w:rPr>
                <w:szCs w:val="24"/>
                <w:lang w:eastAsia="en-AU"/>
              </w:rPr>
            </w:pPr>
            <w:r>
              <w:rPr>
                <w:szCs w:val="24"/>
                <w:lang w:eastAsia="en-AU"/>
              </w:rPr>
              <w:t>3</w:t>
            </w:r>
          </w:p>
        </w:tc>
        <w:tc>
          <w:tcPr>
            <w:tcW w:w="1121" w:type="pct"/>
            <w:tcBorders>
              <w:top w:val="single" w:sz="4" w:space="0" w:color="2D739F"/>
              <w:left w:val="single" w:sz="4" w:space="0" w:color="2D739F"/>
              <w:bottom w:val="single" w:sz="4" w:space="0" w:color="2D739F"/>
              <w:right w:val="single" w:sz="4" w:space="0" w:color="2D739F"/>
            </w:tcBorders>
            <w:vAlign w:val="top"/>
          </w:tcPr>
          <w:p w14:paraId="57D3D93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14:paraId="75417BC8" w14:textId="77777777" w:rsidR="00192B66" w:rsidRPr="00FB490D" w:rsidRDefault="00192B66" w:rsidP="00C07621">
            <w:pPr>
              <w:rPr>
                <w:szCs w:val="24"/>
              </w:rPr>
            </w:pPr>
          </w:p>
        </w:tc>
        <w:sdt>
          <w:sdtPr>
            <w:rPr>
              <w:iCs/>
              <w:szCs w:val="24"/>
              <w:lang w:eastAsia="en-AU"/>
            </w:rPr>
            <w:id w:val="-10913041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C368F3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420BF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77576E6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703303D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70271F5A" w14:textId="77777777" w:rsidR="00192B66" w:rsidRDefault="00192B66" w:rsidP="00C07621">
            <w:pPr>
              <w:pStyle w:val="Body"/>
              <w:rPr>
                <w:i/>
                <w:color w:val="595959"/>
                <w:szCs w:val="24"/>
                <w:lang w:eastAsia="en-AU"/>
              </w:rPr>
            </w:pPr>
            <w:r>
              <w:rPr>
                <w:i/>
                <w:color w:val="595959"/>
                <w:szCs w:val="24"/>
                <w:lang w:eastAsia="en-AU"/>
              </w:rPr>
              <w:t>Date of observation:</w:t>
            </w:r>
          </w:p>
          <w:p w14:paraId="27EAAE37"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1D4F1C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854821"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lastRenderedPageBreak/>
              <w:t>4</w:t>
            </w:r>
          </w:p>
        </w:tc>
        <w:tc>
          <w:tcPr>
            <w:tcW w:w="1121" w:type="pct"/>
            <w:tcBorders>
              <w:top w:val="single" w:sz="4" w:space="0" w:color="2D739F"/>
              <w:left w:val="single" w:sz="4" w:space="0" w:color="2D739F"/>
              <w:bottom w:val="single" w:sz="4" w:space="0" w:color="2D739F"/>
              <w:right w:val="single" w:sz="4" w:space="0" w:color="2D739F"/>
            </w:tcBorders>
            <w:vAlign w:val="top"/>
          </w:tcPr>
          <w:p w14:paraId="5A2D2547"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14:paraId="10FC0869"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FDB6209"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E4CCE7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33993A8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1866B5E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375CC0CC" w14:textId="77777777" w:rsidR="00192B66" w:rsidRDefault="00192B66" w:rsidP="00C07621">
            <w:pPr>
              <w:pStyle w:val="Body"/>
              <w:rPr>
                <w:i/>
                <w:color w:val="595959"/>
                <w:szCs w:val="24"/>
                <w:lang w:eastAsia="en-AU"/>
              </w:rPr>
            </w:pPr>
            <w:r>
              <w:rPr>
                <w:i/>
                <w:color w:val="595959"/>
                <w:szCs w:val="24"/>
                <w:lang w:eastAsia="en-AU"/>
              </w:rPr>
              <w:t>Date of observation:</w:t>
            </w:r>
          </w:p>
          <w:p w14:paraId="7C5D2B32"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66E3B325"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FB52C2"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sz="4" w:space="0" w:color="2D739F"/>
              <w:left w:val="single" w:sz="4" w:space="0" w:color="2D739F"/>
              <w:bottom w:val="single" w:sz="4" w:space="0" w:color="2D739F"/>
              <w:right w:val="single" w:sz="4" w:space="0" w:color="2D739F"/>
            </w:tcBorders>
            <w:vAlign w:val="top"/>
          </w:tcPr>
          <w:p w14:paraId="0AA2CD52"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14:paraId="22AB8B8C"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A153BA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B9E1537"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4AA0A48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FD4250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589C9B63" w14:textId="77777777" w:rsidR="00192B66" w:rsidRDefault="00192B66" w:rsidP="00C07621">
            <w:pPr>
              <w:pStyle w:val="Body"/>
              <w:rPr>
                <w:i/>
                <w:color w:val="595959"/>
                <w:szCs w:val="24"/>
                <w:lang w:eastAsia="en-AU"/>
              </w:rPr>
            </w:pPr>
            <w:r>
              <w:rPr>
                <w:i/>
                <w:color w:val="595959"/>
                <w:szCs w:val="24"/>
                <w:lang w:eastAsia="en-AU"/>
              </w:rPr>
              <w:t>Date of observation:</w:t>
            </w:r>
          </w:p>
          <w:p w14:paraId="0B0200C1"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4A7DD35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485C73C6"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sz="4" w:space="0" w:color="2D739F"/>
              <w:left w:val="single" w:sz="4" w:space="0" w:color="2D739F"/>
              <w:bottom w:val="single" w:sz="4" w:space="0" w:color="2D739F"/>
              <w:right w:val="single" w:sz="4" w:space="0" w:color="2D739F"/>
            </w:tcBorders>
            <w:vAlign w:val="top"/>
          </w:tcPr>
          <w:p w14:paraId="1DD24AE6"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14:paraId="27901679"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5DBAED4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672DCE60"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6353364E"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A572ABA"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4D0ED39F" w14:textId="77777777" w:rsidR="00192B66" w:rsidRDefault="00192B66" w:rsidP="00C07621">
            <w:pPr>
              <w:pStyle w:val="Body"/>
              <w:rPr>
                <w:i/>
                <w:color w:val="595959"/>
                <w:szCs w:val="24"/>
                <w:lang w:eastAsia="en-AU"/>
              </w:rPr>
            </w:pPr>
            <w:r>
              <w:rPr>
                <w:i/>
                <w:color w:val="595959"/>
                <w:szCs w:val="24"/>
                <w:lang w:eastAsia="en-AU"/>
              </w:rPr>
              <w:t>Date of observation:</w:t>
            </w:r>
          </w:p>
          <w:p w14:paraId="4CD9617D"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14:paraId="5822D0FB" w14:textId="77777777" w:rsidR="00192B66" w:rsidRDefault="00192B66" w:rsidP="00192B66">
      <w:pPr>
        <w:rPr>
          <w:b/>
          <w:lang w:eastAsia="en-AU"/>
        </w:rPr>
        <w:sectPr w:rsidR="00192B66" w:rsidSect="00192B66">
          <w:pgSz w:w="16838" w:h="11906" w:orient="landscape"/>
          <w:pgMar w:top="1418" w:right="1418" w:bottom="1418" w:left="1418" w:header="567" w:footer="454" w:gutter="0"/>
          <w:cols w:space="4253"/>
          <w:docGrid w:linePitch="360"/>
        </w:sectPr>
      </w:pPr>
    </w:p>
    <w:p w14:paraId="4AB8157C" w14:textId="77777777" w:rsidR="00192B66" w:rsidRDefault="00192B66" w:rsidP="00192B66">
      <w:pPr>
        <w:pStyle w:val="Heading2"/>
      </w:pPr>
      <w:r w:rsidRPr="008F6497">
        <w:lastRenderedPageBreak/>
        <w:t>Assessment feedback</w:t>
      </w:r>
    </w:p>
    <w:p w14:paraId="131D09E5" w14:textId="77777777" w:rsidR="00192B66" w:rsidRPr="00F23011" w:rsidRDefault="00192B66" w:rsidP="00192B66">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C11537B" w14:textId="77777777" w:rsidR="00192B66" w:rsidRDefault="00192B66" w:rsidP="00192B66">
      <w:pPr>
        <w:pStyle w:val="Heading3"/>
      </w:pPr>
      <w:r>
        <w:t>Assessment outcome</w:t>
      </w:r>
    </w:p>
    <w:p w14:paraId="1FBC85DB" w14:textId="77777777" w:rsidR="00192B66" w:rsidRDefault="00000000" w:rsidP="00192B66">
      <w:sdt>
        <w:sdtPr>
          <w:id w:val="-231164987"/>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Satisfactory</w:t>
      </w:r>
    </w:p>
    <w:p w14:paraId="1E67D2D1" w14:textId="77777777" w:rsidR="00192B66" w:rsidRPr="00A7239E" w:rsidRDefault="00000000" w:rsidP="00192B66">
      <w:pPr>
        <w:rPr>
          <w:lang w:eastAsia="en-AU"/>
        </w:rPr>
      </w:pPr>
      <w:sdt>
        <w:sdtPr>
          <w:id w:val="356084546"/>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Unsatisfactory</w:t>
      </w:r>
    </w:p>
    <w:p w14:paraId="100F4E81" w14:textId="77777777" w:rsidR="00192B66" w:rsidRPr="00FB763C" w:rsidRDefault="00192B66" w:rsidP="00192B66">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64375A5" w14:textId="77777777" w:rsidR="00192B66" w:rsidRPr="00FB763C" w:rsidRDefault="00000000" w:rsidP="00192B66">
      <w:pPr>
        <w:tabs>
          <w:tab w:val="clear" w:pos="284"/>
        </w:tabs>
        <w:ind w:left="426" w:hanging="426"/>
      </w:pPr>
      <w:sdt>
        <w:sdtPr>
          <w:id w:val="-84670319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Has th</w:t>
      </w:r>
      <w:r w:rsidR="00192B66">
        <w:t>e a</w:t>
      </w:r>
      <w:r w:rsidR="00192B66" w:rsidRPr="00FB763C">
        <w:t>ssessment declaration for this assessment event been signed and dated by the student?</w:t>
      </w:r>
    </w:p>
    <w:p w14:paraId="5504F90E" w14:textId="77777777" w:rsidR="00192B66" w:rsidRPr="00FB763C" w:rsidRDefault="00000000" w:rsidP="00192B66">
      <w:pPr>
        <w:tabs>
          <w:tab w:val="clear" w:pos="284"/>
        </w:tabs>
        <w:ind w:left="426" w:hanging="426"/>
      </w:pPr>
      <w:sdt>
        <w:sdtPr>
          <w:id w:val="-1574195328"/>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Are you assured that the evidence presented for assessment is the student’s own work?</w:t>
      </w:r>
    </w:p>
    <w:p w14:paraId="3AD37E2E" w14:textId="77777777" w:rsidR="00192B66" w:rsidRPr="00FB763C" w:rsidRDefault="00000000" w:rsidP="00192B66">
      <w:pPr>
        <w:tabs>
          <w:tab w:val="clear" w:pos="284"/>
        </w:tabs>
        <w:ind w:left="426" w:hanging="426"/>
      </w:pPr>
      <w:sdt>
        <w:sdtPr>
          <w:id w:val="89516545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Was reasonable adjustment in place for this assessment event?</w:t>
      </w:r>
    </w:p>
    <w:p w14:paraId="5E9C7A5C" w14:textId="77777777" w:rsidR="00192B66" w:rsidRPr="00A7239E" w:rsidRDefault="00192B66" w:rsidP="00192B66">
      <w:r w:rsidRPr="00577417">
        <w:rPr>
          <w:i/>
          <w:color w:val="595959"/>
          <w:szCs w:val="24"/>
          <w:lang w:eastAsia="en-AU"/>
        </w:rPr>
        <w:t>If yes, ensure it is detailed on the assessment document.</w:t>
      </w:r>
    </w:p>
    <w:p w14:paraId="340EF87C" w14:textId="77777777" w:rsidR="00192B66" w:rsidRDefault="00192B66" w:rsidP="00192B6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D5F7773" w14:textId="77777777" w:rsidR="00192B66" w:rsidRPr="00995CEA" w:rsidRDefault="00192B66" w:rsidP="00192B6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12765EC8" w14:textId="77777777" w:rsidR="00192B66" w:rsidRDefault="00192B66" w:rsidP="00192B66">
      <w:pPr>
        <w:pStyle w:val="Heading3"/>
        <w:rPr>
          <w:i/>
          <w:color w:val="808080" w:themeColor="background1" w:themeShade="80"/>
        </w:rPr>
      </w:pPr>
      <w:r>
        <w:t>Assessor name, signature and date</w:t>
      </w:r>
    </w:p>
    <w:p w14:paraId="621ED6A0"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41CAC43"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6B097502" w14:textId="77777777" w:rsidR="00192B66" w:rsidRDefault="00192B66" w:rsidP="00192B66">
      <w:pPr>
        <w:pStyle w:val="Heading3"/>
        <w:rPr>
          <w:i/>
          <w:color w:val="808080" w:themeColor="background1" w:themeShade="80"/>
        </w:rPr>
      </w:pPr>
      <w:r w:rsidRPr="00492E16">
        <w:t>Student acknowledgement of assessment outcome</w:t>
      </w:r>
    </w:p>
    <w:p w14:paraId="64DAB26E" w14:textId="77777777" w:rsidR="00192B66" w:rsidRPr="00123F75" w:rsidRDefault="00192B66" w:rsidP="00192B66">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4FC0499"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34924DE" w14:textId="77777777" w:rsidR="00192B66" w:rsidRDefault="00192B66" w:rsidP="00192B66">
      <w:pPr>
        <w:pStyle w:val="Heading3"/>
        <w:rPr>
          <w:i/>
          <w:color w:val="808080" w:themeColor="background1" w:themeShade="80"/>
        </w:rPr>
      </w:pPr>
      <w:r w:rsidRPr="00492E16">
        <w:t>Student name, signature and date</w:t>
      </w:r>
    </w:p>
    <w:p w14:paraId="681836D5"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3FC6F96" w14:textId="77777777" w:rsidR="00192B66" w:rsidRDefault="00192B66" w:rsidP="00192B66">
      <w:pPr>
        <w:rPr>
          <w:b/>
          <w:lang w:eastAsia="en-AU"/>
        </w:rPr>
      </w:pPr>
    </w:p>
    <w:p w14:paraId="065177AE" w14:textId="77777777" w:rsidR="00192B66" w:rsidRDefault="00192B66" w:rsidP="00192B66">
      <w:pPr>
        <w:rPr>
          <w:b/>
          <w:lang w:eastAsia="en-AU"/>
        </w:rPr>
      </w:pPr>
    </w:p>
    <w:p w14:paraId="7E690BCC" w14:textId="77777777" w:rsidR="00192B66" w:rsidRPr="00752207" w:rsidRDefault="00192B66" w:rsidP="00192B66">
      <w:pPr>
        <w:rPr>
          <w:b/>
          <w:lang w:eastAsia="en-AU"/>
        </w:rPr>
        <w:sectPr w:rsidR="00192B66" w:rsidRPr="00752207" w:rsidSect="00192B66">
          <w:pgSz w:w="11906" w:h="16838"/>
          <w:pgMar w:top="1418" w:right="1418" w:bottom="1418" w:left="1418" w:header="567" w:footer="454" w:gutter="0"/>
          <w:cols w:space="4253"/>
          <w:docGrid w:linePitch="360"/>
        </w:sectPr>
      </w:pPr>
    </w:p>
    <w:p w14:paraId="79566B99" w14:textId="77777777" w:rsidR="00CA7249" w:rsidRPr="00192B66" w:rsidRDefault="00CA7249" w:rsidP="00192B66"/>
    <w:sectPr w:rsidR="00CA7249" w:rsidRPr="00192B66" w:rsidSect="00F5054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382DCE" w14:textId="77777777" w:rsidR="00F97118" w:rsidRDefault="00F97118">
      <w:pPr>
        <w:spacing w:before="0" w:after="0" w:line="240" w:lineRule="auto"/>
      </w:pPr>
      <w:r>
        <w:separator/>
      </w:r>
    </w:p>
  </w:endnote>
  <w:endnote w:type="continuationSeparator" w:id="0">
    <w:p w14:paraId="3A0EFE25" w14:textId="77777777" w:rsidR="00F97118" w:rsidRDefault="00F97118">
      <w:pPr>
        <w:spacing w:before="0" w:after="0" w:line="240" w:lineRule="auto"/>
      </w:pPr>
      <w:r>
        <w:continuationSeparator/>
      </w:r>
    </w:p>
  </w:endnote>
  <w:endnote w:type="continuationNotice" w:id="1">
    <w:p w14:paraId="51F0B5C8" w14:textId="77777777" w:rsidR="00F97118" w:rsidRDefault="00F9711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D28B7" w14:textId="77777777" w:rsidR="00192B66" w:rsidRPr="004820C4" w:rsidRDefault="00192B66" w:rsidP="0002323C">
    <w:pPr>
      <w:pStyle w:val="Footer-DocumentTitleLeft"/>
    </w:pPr>
  </w:p>
  <w:p w14:paraId="773FE1A6"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C0902B" w14:textId="77777777" w:rsidR="00192B66" w:rsidRPr="0006452B" w:rsidRDefault="00192B66" w:rsidP="00EE3A11"/>
  <w:p w14:paraId="3E67ACFE" w14:textId="77777777" w:rsidR="00192B66" w:rsidRDefault="00192B66"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84EF" w14:textId="77777777" w:rsidR="00192B66" w:rsidRPr="004069CF" w:rsidRDefault="00192B66">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relativeTo="margin" w:alignment="right"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14:paraId="2DAAC45B" w14:textId="77777777" w:rsidR="00192B66" w:rsidRPr="004069CF" w:rsidRDefault="00192B66">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F2654"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E7E3489"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4AB26BAC" w14:textId="77777777" w:rsidR="00192B66" w:rsidRPr="00AA3155" w:rsidRDefault="00192B66" w:rsidP="00EE3A11">
    <w:pPr>
      <w:pStyle w:val="Footer"/>
    </w:pPr>
  </w:p>
  <w:p w14:paraId="39D981B9" w14:textId="77777777" w:rsidR="00192B66" w:rsidRDefault="00192B66"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A25DA" w14:textId="77777777" w:rsidR="00192B66" w:rsidRPr="004820C4" w:rsidRDefault="00192B66" w:rsidP="0002323C">
    <w:pPr>
      <w:pStyle w:val="Footer-DocumentTitleLeft"/>
    </w:pPr>
  </w:p>
  <w:p w14:paraId="363AEC4B"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D87D9C2" w14:textId="77777777" w:rsidR="00192B66" w:rsidRPr="0006452B" w:rsidRDefault="00192B66" w:rsidP="00EE3A11"/>
  <w:p w14:paraId="2FB99928" w14:textId="77777777" w:rsidR="00192B66" w:rsidRDefault="00192B66"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3BD08"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F7B693"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1623D0A4" w14:textId="77777777" w:rsidR="00192B66" w:rsidRPr="00AA3155" w:rsidRDefault="00192B66" w:rsidP="00EE3A11">
    <w:pPr>
      <w:pStyle w:val="Footer"/>
    </w:pPr>
  </w:p>
  <w:p w14:paraId="7707CFA2" w14:textId="77777777" w:rsidR="00192B66" w:rsidRDefault="00192B66"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B" w14:textId="10C78CDD" w:rsidR="00CA7249" w:rsidRPr="004820C4" w:rsidRDefault="00CA7249" w:rsidP="0002323C">
    <w:pPr>
      <w:pStyle w:val="Footer-DocumentTitleLeft"/>
    </w:pPr>
  </w:p>
  <w:p w14:paraId="79566BAC" w14:textId="362B46B8" w:rsidR="00CA7249" w:rsidRDefault="00337B3D" w:rsidP="0002323C">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9566BAD" w14:textId="77777777" w:rsidR="00CA7249" w:rsidRPr="0006452B" w:rsidRDefault="00CA7249" w:rsidP="00EE3A11"/>
  <w:p w14:paraId="79566BAE" w14:textId="77777777" w:rsidR="00CA7249" w:rsidRDefault="00CA7249"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B1" w14:textId="661AA697" w:rsidR="00CA7249" w:rsidRPr="008D467A" w:rsidRDefault="00337B3D"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566BB2" w14:textId="77777777" w:rsidR="00CA7249" w:rsidRPr="008948B1" w:rsidRDefault="00337B3D" w:rsidP="00195592">
    <w:pPr>
      <w:pStyle w:val="Bodyfooter"/>
    </w:pPr>
    <w:r w:rsidRPr="008D467A">
      <w:t>Disclaimer:  Printed copies of this document are regarded as uncontrolled.</w:t>
    </w:r>
    <w:r>
      <w:t xml:space="preserve"> </w:t>
    </w:r>
    <w:r w:rsidRPr="008D467A">
      <w:t>Please check to ensure this is the latest version.</w:t>
    </w:r>
  </w:p>
  <w:p w14:paraId="79566BB3" w14:textId="77777777" w:rsidR="00CA7249" w:rsidRPr="00AA3155" w:rsidRDefault="00CA7249" w:rsidP="00EE3A11">
    <w:pPr>
      <w:pStyle w:val="Footer"/>
    </w:pPr>
  </w:p>
  <w:p w14:paraId="79566BB4" w14:textId="77777777" w:rsidR="00CA7249" w:rsidRDefault="00CA724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94EF53" w14:textId="77777777" w:rsidR="00F97118" w:rsidRDefault="00F97118">
      <w:pPr>
        <w:spacing w:before="0" w:after="0" w:line="240" w:lineRule="auto"/>
      </w:pPr>
      <w:r>
        <w:separator/>
      </w:r>
    </w:p>
  </w:footnote>
  <w:footnote w:type="continuationSeparator" w:id="0">
    <w:p w14:paraId="60B775B5" w14:textId="77777777" w:rsidR="00F97118" w:rsidRDefault="00F97118">
      <w:pPr>
        <w:spacing w:before="0" w:after="0" w:line="240" w:lineRule="auto"/>
      </w:pPr>
      <w:r>
        <w:continuationSeparator/>
      </w:r>
    </w:p>
  </w:footnote>
  <w:footnote w:type="continuationNotice" w:id="1">
    <w:p w14:paraId="13E58C93" w14:textId="77777777" w:rsidR="00F97118" w:rsidRDefault="00F9711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47C18" w14:textId="77777777" w:rsidR="00192B66" w:rsidRDefault="00192B66" w:rsidP="00EE3A11">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28F8C9C4"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8A95D85" w14:textId="77777777" w:rsidR="00192B66" w:rsidRDefault="00192B66"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145F" w14:textId="77777777" w:rsidR="00192B66" w:rsidRDefault="00192B66" w:rsidP="0072455F">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EB15C" w14:textId="77777777" w:rsidR="00192B66" w:rsidRDefault="00192B66" w:rsidP="00EE3A11">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8A3ED20"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F86BAEA" w14:textId="77777777" w:rsidR="00192B66" w:rsidRDefault="00192B66"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4088B" w14:textId="77777777" w:rsidR="00192B66" w:rsidRDefault="00192B66" w:rsidP="00EE3A11"/>
  <w:p w14:paraId="21D896B6" w14:textId="77777777" w:rsidR="00192B66" w:rsidRDefault="00192B66"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6D13" w14:textId="77777777" w:rsidR="00192B66" w:rsidRDefault="00192B66" w:rsidP="00EE3A11">
    <w:pPr>
      <w:pStyle w:val="Header"/>
    </w:pPr>
  </w:p>
  <w:p w14:paraId="1DD05D94" w14:textId="77777777" w:rsidR="00192B66" w:rsidRDefault="00192B66"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9" w14:textId="14E5AA6C" w:rsidR="00CA7249" w:rsidRDefault="00CA7249" w:rsidP="00EE3A11"/>
  <w:p w14:paraId="79566BAA" w14:textId="77777777" w:rsidR="00CA7249" w:rsidRDefault="00CA7249"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F" w14:textId="1586F5A5" w:rsidR="00CA7249" w:rsidRDefault="00CA7249" w:rsidP="00EE3A11">
    <w:pPr>
      <w:pStyle w:val="Header"/>
    </w:pPr>
  </w:p>
  <w:p w14:paraId="79566BB0" w14:textId="77777777" w:rsidR="00CA7249" w:rsidRDefault="00CA724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ascii="Symbol" w:hAnsi="Symbol" w:hint="default"/>
      </w:rPr>
    </w:lvl>
    <w:lvl w:ilvl="1" w:tplc="8E3AEAE0">
      <w:start w:val="1"/>
      <w:numFmt w:val="bullet"/>
      <w:lvlText w:val="o"/>
      <w:lvlJc w:val="left"/>
      <w:pPr>
        <w:ind w:left="1440" w:hanging="360"/>
      </w:pPr>
      <w:rPr>
        <w:rFonts w:ascii="Courier New" w:hAnsi="Courier New" w:cs="Courier New" w:hint="default"/>
      </w:rPr>
    </w:lvl>
    <w:lvl w:ilvl="2" w:tplc="2408AED4">
      <w:start w:val="1"/>
      <w:numFmt w:val="bullet"/>
      <w:lvlText w:val=""/>
      <w:lvlJc w:val="left"/>
      <w:pPr>
        <w:ind w:left="2160" w:hanging="360"/>
      </w:pPr>
      <w:rPr>
        <w:rFonts w:ascii="Wingdings" w:hAnsi="Wingdings" w:hint="default"/>
      </w:rPr>
    </w:lvl>
    <w:lvl w:ilvl="3" w:tplc="AC5008DE" w:tentative="1">
      <w:start w:val="1"/>
      <w:numFmt w:val="bullet"/>
      <w:lvlText w:val=""/>
      <w:lvlJc w:val="left"/>
      <w:pPr>
        <w:ind w:left="2880" w:hanging="360"/>
      </w:pPr>
      <w:rPr>
        <w:rFonts w:ascii="Symbol" w:hAnsi="Symbol" w:hint="default"/>
      </w:rPr>
    </w:lvl>
    <w:lvl w:ilvl="4" w:tplc="AF7218C4" w:tentative="1">
      <w:start w:val="1"/>
      <w:numFmt w:val="bullet"/>
      <w:lvlText w:val="o"/>
      <w:lvlJc w:val="left"/>
      <w:pPr>
        <w:ind w:left="3600" w:hanging="360"/>
      </w:pPr>
      <w:rPr>
        <w:rFonts w:ascii="Courier New" w:hAnsi="Courier New" w:cs="Courier New" w:hint="default"/>
      </w:rPr>
    </w:lvl>
    <w:lvl w:ilvl="5" w:tplc="79E842E0" w:tentative="1">
      <w:start w:val="1"/>
      <w:numFmt w:val="bullet"/>
      <w:lvlText w:val=""/>
      <w:lvlJc w:val="left"/>
      <w:pPr>
        <w:ind w:left="4320" w:hanging="360"/>
      </w:pPr>
      <w:rPr>
        <w:rFonts w:ascii="Wingdings" w:hAnsi="Wingdings" w:hint="default"/>
      </w:rPr>
    </w:lvl>
    <w:lvl w:ilvl="6" w:tplc="19E235A4" w:tentative="1">
      <w:start w:val="1"/>
      <w:numFmt w:val="bullet"/>
      <w:lvlText w:val=""/>
      <w:lvlJc w:val="left"/>
      <w:pPr>
        <w:ind w:left="5040" w:hanging="360"/>
      </w:pPr>
      <w:rPr>
        <w:rFonts w:ascii="Symbol" w:hAnsi="Symbol" w:hint="default"/>
      </w:rPr>
    </w:lvl>
    <w:lvl w:ilvl="7" w:tplc="4B820CB6" w:tentative="1">
      <w:start w:val="1"/>
      <w:numFmt w:val="bullet"/>
      <w:lvlText w:val="o"/>
      <w:lvlJc w:val="left"/>
      <w:pPr>
        <w:ind w:left="5760" w:hanging="360"/>
      </w:pPr>
      <w:rPr>
        <w:rFonts w:ascii="Courier New" w:hAnsi="Courier New" w:cs="Courier New" w:hint="default"/>
      </w:rPr>
    </w:lvl>
    <w:lvl w:ilvl="8" w:tplc="EE7A59C4" w:tentative="1">
      <w:start w:val="1"/>
      <w:numFmt w:val="bullet"/>
      <w:lvlText w:val=""/>
      <w:lvlJc w:val="left"/>
      <w:pPr>
        <w:ind w:left="6480" w:hanging="360"/>
      </w:pPr>
      <w:rPr>
        <w:rFonts w:ascii="Wingdings" w:hAnsi="Wingdings" w:hint="default"/>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ascii="Symbol" w:hAnsi="Symbol" w:hint="default"/>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ascii="Symbol" w:eastAsiaTheme="minorHAnsi" w:hAnsi="Symbol" w:cs="Calibri" w:hint="default"/>
      </w:rPr>
    </w:lvl>
    <w:lvl w:ilvl="1" w:tplc="65DAB92E" w:tentative="1">
      <w:start w:val="1"/>
      <w:numFmt w:val="bullet"/>
      <w:lvlText w:val="o"/>
      <w:lvlJc w:val="left"/>
      <w:pPr>
        <w:ind w:left="1440" w:hanging="360"/>
      </w:pPr>
      <w:rPr>
        <w:rFonts w:ascii="Courier New" w:hAnsi="Courier New" w:cs="Courier New" w:hint="default"/>
      </w:rPr>
    </w:lvl>
    <w:lvl w:ilvl="2" w:tplc="A3740524" w:tentative="1">
      <w:start w:val="1"/>
      <w:numFmt w:val="bullet"/>
      <w:lvlText w:val=""/>
      <w:lvlJc w:val="left"/>
      <w:pPr>
        <w:ind w:left="2160" w:hanging="360"/>
      </w:pPr>
      <w:rPr>
        <w:rFonts w:ascii="Wingdings" w:hAnsi="Wingdings" w:hint="default"/>
      </w:rPr>
    </w:lvl>
    <w:lvl w:ilvl="3" w:tplc="A7342A10" w:tentative="1">
      <w:start w:val="1"/>
      <w:numFmt w:val="bullet"/>
      <w:lvlText w:val=""/>
      <w:lvlJc w:val="left"/>
      <w:pPr>
        <w:ind w:left="2880" w:hanging="360"/>
      </w:pPr>
      <w:rPr>
        <w:rFonts w:ascii="Symbol" w:hAnsi="Symbol" w:hint="default"/>
      </w:rPr>
    </w:lvl>
    <w:lvl w:ilvl="4" w:tplc="04D47DC2" w:tentative="1">
      <w:start w:val="1"/>
      <w:numFmt w:val="bullet"/>
      <w:lvlText w:val="o"/>
      <w:lvlJc w:val="left"/>
      <w:pPr>
        <w:ind w:left="3600" w:hanging="360"/>
      </w:pPr>
      <w:rPr>
        <w:rFonts w:ascii="Courier New" w:hAnsi="Courier New" w:cs="Courier New" w:hint="default"/>
      </w:rPr>
    </w:lvl>
    <w:lvl w:ilvl="5" w:tplc="0606896A" w:tentative="1">
      <w:start w:val="1"/>
      <w:numFmt w:val="bullet"/>
      <w:lvlText w:val=""/>
      <w:lvlJc w:val="left"/>
      <w:pPr>
        <w:ind w:left="4320" w:hanging="360"/>
      </w:pPr>
      <w:rPr>
        <w:rFonts w:ascii="Wingdings" w:hAnsi="Wingdings" w:hint="default"/>
      </w:rPr>
    </w:lvl>
    <w:lvl w:ilvl="6" w:tplc="1714BAB4" w:tentative="1">
      <w:start w:val="1"/>
      <w:numFmt w:val="bullet"/>
      <w:lvlText w:val=""/>
      <w:lvlJc w:val="left"/>
      <w:pPr>
        <w:ind w:left="5040" w:hanging="360"/>
      </w:pPr>
      <w:rPr>
        <w:rFonts w:ascii="Symbol" w:hAnsi="Symbol" w:hint="default"/>
      </w:rPr>
    </w:lvl>
    <w:lvl w:ilvl="7" w:tplc="0AAA5F24" w:tentative="1">
      <w:start w:val="1"/>
      <w:numFmt w:val="bullet"/>
      <w:lvlText w:val="o"/>
      <w:lvlJc w:val="left"/>
      <w:pPr>
        <w:ind w:left="5760" w:hanging="360"/>
      </w:pPr>
      <w:rPr>
        <w:rFonts w:ascii="Courier New" w:hAnsi="Courier New" w:cs="Courier New" w:hint="default"/>
      </w:rPr>
    </w:lvl>
    <w:lvl w:ilvl="8" w:tplc="75C8DBE0" w:tentative="1">
      <w:start w:val="1"/>
      <w:numFmt w:val="bullet"/>
      <w:lvlText w:val=""/>
      <w:lvlJc w:val="left"/>
      <w:pPr>
        <w:ind w:left="6480" w:hanging="360"/>
      </w:pPr>
      <w:rPr>
        <w:rFonts w:ascii="Wingdings" w:hAnsi="Wingdings" w:hint="default"/>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ascii="Calibri" w:eastAsiaTheme="minorHAnsi" w:hAnsi="Calibri" w:cs="Calibri" w:hint="default"/>
      </w:rPr>
    </w:lvl>
    <w:lvl w:ilvl="1" w:tplc="9360762E" w:tentative="1">
      <w:start w:val="1"/>
      <w:numFmt w:val="bullet"/>
      <w:lvlText w:val="o"/>
      <w:lvlJc w:val="left"/>
      <w:pPr>
        <w:ind w:left="1440" w:hanging="360"/>
      </w:pPr>
      <w:rPr>
        <w:rFonts w:ascii="Courier New" w:hAnsi="Courier New" w:cs="Courier New" w:hint="default"/>
      </w:rPr>
    </w:lvl>
    <w:lvl w:ilvl="2" w:tplc="36C6C5D4" w:tentative="1">
      <w:start w:val="1"/>
      <w:numFmt w:val="bullet"/>
      <w:lvlText w:val=""/>
      <w:lvlJc w:val="left"/>
      <w:pPr>
        <w:ind w:left="2160" w:hanging="360"/>
      </w:pPr>
      <w:rPr>
        <w:rFonts w:ascii="Wingdings" w:hAnsi="Wingdings" w:hint="default"/>
      </w:rPr>
    </w:lvl>
    <w:lvl w:ilvl="3" w:tplc="C966CC6C" w:tentative="1">
      <w:start w:val="1"/>
      <w:numFmt w:val="bullet"/>
      <w:lvlText w:val=""/>
      <w:lvlJc w:val="left"/>
      <w:pPr>
        <w:ind w:left="2880" w:hanging="360"/>
      </w:pPr>
      <w:rPr>
        <w:rFonts w:ascii="Symbol" w:hAnsi="Symbol" w:hint="default"/>
      </w:rPr>
    </w:lvl>
    <w:lvl w:ilvl="4" w:tplc="004A8A60" w:tentative="1">
      <w:start w:val="1"/>
      <w:numFmt w:val="bullet"/>
      <w:lvlText w:val="o"/>
      <w:lvlJc w:val="left"/>
      <w:pPr>
        <w:ind w:left="3600" w:hanging="360"/>
      </w:pPr>
      <w:rPr>
        <w:rFonts w:ascii="Courier New" w:hAnsi="Courier New" w:cs="Courier New" w:hint="default"/>
      </w:rPr>
    </w:lvl>
    <w:lvl w:ilvl="5" w:tplc="028C083E" w:tentative="1">
      <w:start w:val="1"/>
      <w:numFmt w:val="bullet"/>
      <w:lvlText w:val=""/>
      <w:lvlJc w:val="left"/>
      <w:pPr>
        <w:ind w:left="4320" w:hanging="360"/>
      </w:pPr>
      <w:rPr>
        <w:rFonts w:ascii="Wingdings" w:hAnsi="Wingdings" w:hint="default"/>
      </w:rPr>
    </w:lvl>
    <w:lvl w:ilvl="6" w:tplc="6BDE80D4" w:tentative="1">
      <w:start w:val="1"/>
      <w:numFmt w:val="bullet"/>
      <w:lvlText w:val=""/>
      <w:lvlJc w:val="left"/>
      <w:pPr>
        <w:ind w:left="5040" w:hanging="360"/>
      </w:pPr>
      <w:rPr>
        <w:rFonts w:ascii="Symbol" w:hAnsi="Symbol" w:hint="default"/>
      </w:rPr>
    </w:lvl>
    <w:lvl w:ilvl="7" w:tplc="D0B2CA5E" w:tentative="1">
      <w:start w:val="1"/>
      <w:numFmt w:val="bullet"/>
      <w:lvlText w:val="o"/>
      <w:lvlJc w:val="left"/>
      <w:pPr>
        <w:ind w:left="5760" w:hanging="360"/>
      </w:pPr>
      <w:rPr>
        <w:rFonts w:ascii="Courier New" w:hAnsi="Courier New" w:cs="Courier New" w:hint="default"/>
      </w:rPr>
    </w:lvl>
    <w:lvl w:ilvl="8" w:tplc="31C6EDD4" w:tentative="1">
      <w:start w:val="1"/>
      <w:numFmt w:val="bullet"/>
      <w:lvlText w:val=""/>
      <w:lvlJc w:val="left"/>
      <w:pPr>
        <w:ind w:left="6480" w:hanging="360"/>
      </w:pPr>
      <w:rPr>
        <w:rFonts w:ascii="Wingdings" w:hAnsi="Wingdings" w:hint="default"/>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ascii="Symbol" w:hAnsi="Symbol" w:hint="default"/>
      </w:rPr>
    </w:lvl>
    <w:lvl w:ilvl="1" w:tplc="0C4C3082" w:tentative="1">
      <w:start w:val="1"/>
      <w:numFmt w:val="bullet"/>
      <w:lvlText w:val="o"/>
      <w:lvlJc w:val="left"/>
      <w:pPr>
        <w:ind w:left="1440" w:hanging="360"/>
      </w:pPr>
      <w:rPr>
        <w:rFonts w:ascii="Courier New" w:hAnsi="Courier New" w:cs="Courier New" w:hint="default"/>
      </w:rPr>
    </w:lvl>
    <w:lvl w:ilvl="2" w:tplc="39468D9C" w:tentative="1">
      <w:start w:val="1"/>
      <w:numFmt w:val="bullet"/>
      <w:lvlText w:val=""/>
      <w:lvlJc w:val="left"/>
      <w:pPr>
        <w:ind w:left="2160" w:hanging="360"/>
      </w:pPr>
      <w:rPr>
        <w:rFonts w:ascii="Wingdings" w:hAnsi="Wingdings" w:hint="default"/>
      </w:rPr>
    </w:lvl>
    <w:lvl w:ilvl="3" w:tplc="412A43D2" w:tentative="1">
      <w:start w:val="1"/>
      <w:numFmt w:val="bullet"/>
      <w:lvlText w:val=""/>
      <w:lvlJc w:val="left"/>
      <w:pPr>
        <w:ind w:left="2880" w:hanging="360"/>
      </w:pPr>
      <w:rPr>
        <w:rFonts w:ascii="Symbol" w:hAnsi="Symbol" w:hint="default"/>
      </w:rPr>
    </w:lvl>
    <w:lvl w:ilvl="4" w:tplc="1C567AFA" w:tentative="1">
      <w:start w:val="1"/>
      <w:numFmt w:val="bullet"/>
      <w:lvlText w:val="o"/>
      <w:lvlJc w:val="left"/>
      <w:pPr>
        <w:ind w:left="3600" w:hanging="360"/>
      </w:pPr>
      <w:rPr>
        <w:rFonts w:ascii="Courier New" w:hAnsi="Courier New" w:cs="Courier New" w:hint="default"/>
      </w:rPr>
    </w:lvl>
    <w:lvl w:ilvl="5" w:tplc="27D2EB68" w:tentative="1">
      <w:start w:val="1"/>
      <w:numFmt w:val="bullet"/>
      <w:lvlText w:val=""/>
      <w:lvlJc w:val="left"/>
      <w:pPr>
        <w:ind w:left="4320" w:hanging="360"/>
      </w:pPr>
      <w:rPr>
        <w:rFonts w:ascii="Wingdings" w:hAnsi="Wingdings" w:hint="default"/>
      </w:rPr>
    </w:lvl>
    <w:lvl w:ilvl="6" w:tplc="B0E8204A" w:tentative="1">
      <w:start w:val="1"/>
      <w:numFmt w:val="bullet"/>
      <w:lvlText w:val=""/>
      <w:lvlJc w:val="left"/>
      <w:pPr>
        <w:ind w:left="5040" w:hanging="360"/>
      </w:pPr>
      <w:rPr>
        <w:rFonts w:ascii="Symbol" w:hAnsi="Symbol" w:hint="default"/>
      </w:rPr>
    </w:lvl>
    <w:lvl w:ilvl="7" w:tplc="2C506E1C" w:tentative="1">
      <w:start w:val="1"/>
      <w:numFmt w:val="bullet"/>
      <w:lvlText w:val="o"/>
      <w:lvlJc w:val="left"/>
      <w:pPr>
        <w:ind w:left="5760" w:hanging="360"/>
      </w:pPr>
      <w:rPr>
        <w:rFonts w:ascii="Courier New" w:hAnsi="Courier New" w:cs="Courier New" w:hint="default"/>
      </w:rPr>
    </w:lvl>
    <w:lvl w:ilvl="8" w:tplc="A39AF0F8"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ascii="Courier New" w:hAnsi="Courier New" w:cs="Courier New" w:hint="default"/>
      </w:rPr>
    </w:lvl>
    <w:lvl w:ilvl="2" w:tplc="ABC2CD20" w:tentative="1">
      <w:start w:val="1"/>
      <w:numFmt w:val="bullet"/>
      <w:lvlText w:val=""/>
      <w:lvlJc w:val="left"/>
      <w:pPr>
        <w:ind w:left="2160" w:hanging="360"/>
      </w:pPr>
      <w:rPr>
        <w:rFonts w:ascii="Wingdings" w:hAnsi="Wingdings" w:hint="default"/>
      </w:rPr>
    </w:lvl>
    <w:lvl w:ilvl="3" w:tplc="04C67DF2" w:tentative="1">
      <w:start w:val="1"/>
      <w:numFmt w:val="bullet"/>
      <w:lvlText w:val=""/>
      <w:lvlJc w:val="left"/>
      <w:pPr>
        <w:ind w:left="2880" w:hanging="360"/>
      </w:pPr>
      <w:rPr>
        <w:rFonts w:ascii="Symbol" w:hAnsi="Symbol" w:hint="default"/>
      </w:rPr>
    </w:lvl>
    <w:lvl w:ilvl="4" w:tplc="0994ECC6" w:tentative="1">
      <w:start w:val="1"/>
      <w:numFmt w:val="bullet"/>
      <w:lvlText w:val="o"/>
      <w:lvlJc w:val="left"/>
      <w:pPr>
        <w:ind w:left="3600" w:hanging="360"/>
      </w:pPr>
      <w:rPr>
        <w:rFonts w:ascii="Courier New" w:hAnsi="Courier New" w:cs="Courier New" w:hint="default"/>
      </w:rPr>
    </w:lvl>
    <w:lvl w:ilvl="5" w:tplc="13F60C66" w:tentative="1">
      <w:start w:val="1"/>
      <w:numFmt w:val="bullet"/>
      <w:lvlText w:val=""/>
      <w:lvlJc w:val="left"/>
      <w:pPr>
        <w:ind w:left="4320" w:hanging="360"/>
      </w:pPr>
      <w:rPr>
        <w:rFonts w:ascii="Wingdings" w:hAnsi="Wingdings" w:hint="default"/>
      </w:rPr>
    </w:lvl>
    <w:lvl w:ilvl="6" w:tplc="DFCAF92C" w:tentative="1">
      <w:start w:val="1"/>
      <w:numFmt w:val="bullet"/>
      <w:lvlText w:val=""/>
      <w:lvlJc w:val="left"/>
      <w:pPr>
        <w:ind w:left="5040" w:hanging="360"/>
      </w:pPr>
      <w:rPr>
        <w:rFonts w:ascii="Symbol" w:hAnsi="Symbol" w:hint="default"/>
      </w:rPr>
    </w:lvl>
    <w:lvl w:ilvl="7" w:tplc="A01CFA94" w:tentative="1">
      <w:start w:val="1"/>
      <w:numFmt w:val="bullet"/>
      <w:lvlText w:val="o"/>
      <w:lvlJc w:val="left"/>
      <w:pPr>
        <w:ind w:left="5760" w:hanging="360"/>
      </w:pPr>
      <w:rPr>
        <w:rFonts w:ascii="Courier New" w:hAnsi="Courier New" w:cs="Courier New" w:hint="default"/>
      </w:rPr>
    </w:lvl>
    <w:lvl w:ilvl="8" w:tplc="8B72FC64" w:tentative="1">
      <w:start w:val="1"/>
      <w:numFmt w:val="bullet"/>
      <w:lvlText w:val=""/>
      <w:lvlJc w:val="left"/>
      <w:pPr>
        <w:ind w:left="6480" w:hanging="360"/>
      </w:pPr>
      <w:rPr>
        <w:rFonts w:ascii="Wingdings" w:hAnsi="Wingdings" w:hint="default"/>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ascii="Symbol" w:hAnsi="Symbo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ascii="Wingdings" w:hAnsi="Wingdings" w:hint="default"/>
      </w:rPr>
    </w:lvl>
    <w:lvl w:ilvl="1" w:tplc="D1F64E36">
      <w:start w:val="1"/>
      <w:numFmt w:val="bullet"/>
      <w:lvlText w:val="o"/>
      <w:lvlJc w:val="left"/>
      <w:pPr>
        <w:ind w:left="1440" w:hanging="360"/>
      </w:pPr>
      <w:rPr>
        <w:rFonts w:ascii="Courier New" w:hAnsi="Courier New" w:cs="Courier New" w:hint="default"/>
      </w:rPr>
    </w:lvl>
    <w:lvl w:ilvl="2" w:tplc="F926C186" w:tentative="1">
      <w:start w:val="1"/>
      <w:numFmt w:val="bullet"/>
      <w:lvlText w:val=""/>
      <w:lvlJc w:val="left"/>
      <w:pPr>
        <w:ind w:left="2160" w:hanging="360"/>
      </w:pPr>
      <w:rPr>
        <w:rFonts w:ascii="Wingdings" w:hAnsi="Wingdings" w:hint="default"/>
      </w:rPr>
    </w:lvl>
    <w:lvl w:ilvl="3" w:tplc="C50853E6" w:tentative="1">
      <w:start w:val="1"/>
      <w:numFmt w:val="bullet"/>
      <w:lvlText w:val=""/>
      <w:lvlJc w:val="left"/>
      <w:pPr>
        <w:ind w:left="2880" w:hanging="360"/>
      </w:pPr>
      <w:rPr>
        <w:rFonts w:ascii="Symbol" w:hAnsi="Symbol" w:hint="default"/>
      </w:rPr>
    </w:lvl>
    <w:lvl w:ilvl="4" w:tplc="F050DB1C" w:tentative="1">
      <w:start w:val="1"/>
      <w:numFmt w:val="bullet"/>
      <w:lvlText w:val="o"/>
      <w:lvlJc w:val="left"/>
      <w:pPr>
        <w:ind w:left="3600" w:hanging="360"/>
      </w:pPr>
      <w:rPr>
        <w:rFonts w:ascii="Courier New" w:hAnsi="Courier New" w:cs="Courier New" w:hint="default"/>
      </w:rPr>
    </w:lvl>
    <w:lvl w:ilvl="5" w:tplc="3BA45E9A" w:tentative="1">
      <w:start w:val="1"/>
      <w:numFmt w:val="bullet"/>
      <w:lvlText w:val=""/>
      <w:lvlJc w:val="left"/>
      <w:pPr>
        <w:ind w:left="4320" w:hanging="360"/>
      </w:pPr>
      <w:rPr>
        <w:rFonts w:ascii="Wingdings" w:hAnsi="Wingdings" w:hint="default"/>
      </w:rPr>
    </w:lvl>
    <w:lvl w:ilvl="6" w:tplc="C284B39C" w:tentative="1">
      <w:start w:val="1"/>
      <w:numFmt w:val="bullet"/>
      <w:lvlText w:val=""/>
      <w:lvlJc w:val="left"/>
      <w:pPr>
        <w:ind w:left="5040" w:hanging="360"/>
      </w:pPr>
      <w:rPr>
        <w:rFonts w:ascii="Symbol" w:hAnsi="Symbol" w:hint="default"/>
      </w:rPr>
    </w:lvl>
    <w:lvl w:ilvl="7" w:tplc="00DA242C" w:tentative="1">
      <w:start w:val="1"/>
      <w:numFmt w:val="bullet"/>
      <w:lvlText w:val="o"/>
      <w:lvlJc w:val="left"/>
      <w:pPr>
        <w:ind w:left="5760" w:hanging="360"/>
      </w:pPr>
      <w:rPr>
        <w:rFonts w:ascii="Courier New" w:hAnsi="Courier New" w:cs="Courier New" w:hint="default"/>
      </w:rPr>
    </w:lvl>
    <w:lvl w:ilvl="8" w:tplc="019AEADA" w:tentative="1">
      <w:start w:val="1"/>
      <w:numFmt w:val="bullet"/>
      <w:lvlText w:val=""/>
      <w:lvlJc w:val="left"/>
      <w:pPr>
        <w:ind w:left="6480" w:hanging="360"/>
      </w:pPr>
      <w:rPr>
        <w:rFonts w:ascii="Wingdings" w:hAnsi="Wingdings" w:hint="default"/>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ascii="Symbol" w:hAnsi="Symbol" w:hint="default"/>
      </w:rPr>
    </w:lvl>
    <w:lvl w:ilvl="1" w:tplc="2F204108">
      <w:start w:val="1"/>
      <w:numFmt w:val="bullet"/>
      <w:lvlText w:val="o"/>
      <w:lvlJc w:val="left"/>
      <w:pPr>
        <w:ind w:left="1440" w:hanging="360"/>
      </w:pPr>
      <w:rPr>
        <w:rFonts w:ascii="Courier New" w:hAnsi="Courier New" w:cs="Courier New" w:hint="default"/>
      </w:rPr>
    </w:lvl>
    <w:lvl w:ilvl="2" w:tplc="57F85364" w:tentative="1">
      <w:start w:val="1"/>
      <w:numFmt w:val="bullet"/>
      <w:lvlText w:val=""/>
      <w:lvlJc w:val="left"/>
      <w:pPr>
        <w:ind w:left="2160" w:hanging="360"/>
      </w:pPr>
      <w:rPr>
        <w:rFonts w:ascii="Wingdings" w:hAnsi="Wingdings" w:hint="default"/>
      </w:rPr>
    </w:lvl>
    <w:lvl w:ilvl="3" w:tplc="7348EF28" w:tentative="1">
      <w:start w:val="1"/>
      <w:numFmt w:val="bullet"/>
      <w:lvlText w:val=""/>
      <w:lvlJc w:val="left"/>
      <w:pPr>
        <w:ind w:left="2880" w:hanging="360"/>
      </w:pPr>
      <w:rPr>
        <w:rFonts w:ascii="Symbol" w:hAnsi="Symbol" w:hint="default"/>
      </w:rPr>
    </w:lvl>
    <w:lvl w:ilvl="4" w:tplc="69321392" w:tentative="1">
      <w:start w:val="1"/>
      <w:numFmt w:val="bullet"/>
      <w:lvlText w:val="o"/>
      <w:lvlJc w:val="left"/>
      <w:pPr>
        <w:ind w:left="3600" w:hanging="360"/>
      </w:pPr>
      <w:rPr>
        <w:rFonts w:ascii="Courier New" w:hAnsi="Courier New" w:cs="Courier New" w:hint="default"/>
      </w:rPr>
    </w:lvl>
    <w:lvl w:ilvl="5" w:tplc="33A241D2" w:tentative="1">
      <w:start w:val="1"/>
      <w:numFmt w:val="bullet"/>
      <w:lvlText w:val=""/>
      <w:lvlJc w:val="left"/>
      <w:pPr>
        <w:ind w:left="4320" w:hanging="360"/>
      </w:pPr>
      <w:rPr>
        <w:rFonts w:ascii="Wingdings" w:hAnsi="Wingdings" w:hint="default"/>
      </w:rPr>
    </w:lvl>
    <w:lvl w:ilvl="6" w:tplc="6E622230" w:tentative="1">
      <w:start w:val="1"/>
      <w:numFmt w:val="bullet"/>
      <w:lvlText w:val=""/>
      <w:lvlJc w:val="left"/>
      <w:pPr>
        <w:ind w:left="5040" w:hanging="360"/>
      </w:pPr>
      <w:rPr>
        <w:rFonts w:ascii="Symbol" w:hAnsi="Symbol" w:hint="default"/>
      </w:rPr>
    </w:lvl>
    <w:lvl w:ilvl="7" w:tplc="CE843EC6" w:tentative="1">
      <w:start w:val="1"/>
      <w:numFmt w:val="bullet"/>
      <w:lvlText w:val="o"/>
      <w:lvlJc w:val="left"/>
      <w:pPr>
        <w:ind w:left="5760" w:hanging="360"/>
      </w:pPr>
      <w:rPr>
        <w:rFonts w:ascii="Courier New" w:hAnsi="Courier New" w:cs="Courier New" w:hint="default"/>
      </w:rPr>
    </w:lvl>
    <w:lvl w:ilvl="8" w:tplc="B1967944" w:tentative="1">
      <w:start w:val="1"/>
      <w:numFmt w:val="bullet"/>
      <w:lvlText w:val=""/>
      <w:lvlJc w:val="left"/>
      <w:pPr>
        <w:ind w:left="6480" w:hanging="360"/>
      </w:pPr>
      <w:rPr>
        <w:rFonts w:ascii="Wingdings" w:hAnsi="Wingdings" w:hint="default"/>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ascii="Symbol" w:hAnsi="Symbol" w:hint="default"/>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ascii="Symbol" w:hAnsi="Symbol" w:hint="default"/>
        <w:color w:val="auto"/>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7500"/>
    <w:rsid w:val="000135A9"/>
    <w:rsid w:val="000224DC"/>
    <w:rsid w:val="00035BC0"/>
    <w:rsid w:val="00040EE2"/>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42D3D"/>
    <w:rsid w:val="00152FA2"/>
    <w:rsid w:val="00154B9A"/>
    <w:rsid w:val="001554DB"/>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525C7"/>
    <w:rsid w:val="0025584A"/>
    <w:rsid w:val="002630ED"/>
    <w:rsid w:val="00273181"/>
    <w:rsid w:val="002C0868"/>
    <w:rsid w:val="002E3410"/>
    <w:rsid w:val="002E53CD"/>
    <w:rsid w:val="002F501B"/>
    <w:rsid w:val="00322DC5"/>
    <w:rsid w:val="00337B3D"/>
    <w:rsid w:val="00356446"/>
    <w:rsid w:val="003612A7"/>
    <w:rsid w:val="0036622B"/>
    <w:rsid w:val="0037274C"/>
    <w:rsid w:val="003909A1"/>
    <w:rsid w:val="003D649E"/>
    <w:rsid w:val="003E19DF"/>
    <w:rsid w:val="003E4456"/>
    <w:rsid w:val="003E7AA4"/>
    <w:rsid w:val="003F5128"/>
    <w:rsid w:val="004011ED"/>
    <w:rsid w:val="00402D64"/>
    <w:rsid w:val="00404D2B"/>
    <w:rsid w:val="004069CF"/>
    <w:rsid w:val="00414132"/>
    <w:rsid w:val="00430D7A"/>
    <w:rsid w:val="0044292C"/>
    <w:rsid w:val="00454B84"/>
    <w:rsid w:val="0047259C"/>
    <w:rsid w:val="00473228"/>
    <w:rsid w:val="004A7EFF"/>
    <w:rsid w:val="004B445B"/>
    <w:rsid w:val="004C129B"/>
    <w:rsid w:val="004C7947"/>
    <w:rsid w:val="004D26B1"/>
    <w:rsid w:val="004F68B9"/>
    <w:rsid w:val="004F6B2E"/>
    <w:rsid w:val="00502648"/>
    <w:rsid w:val="00513878"/>
    <w:rsid w:val="00522557"/>
    <w:rsid w:val="00527372"/>
    <w:rsid w:val="00532DC1"/>
    <w:rsid w:val="00563527"/>
    <w:rsid w:val="0056582F"/>
    <w:rsid w:val="00573895"/>
    <w:rsid w:val="00575AAB"/>
    <w:rsid w:val="005845C8"/>
    <w:rsid w:val="00590A80"/>
    <w:rsid w:val="005A0DEC"/>
    <w:rsid w:val="005A6835"/>
    <w:rsid w:val="005B2C04"/>
    <w:rsid w:val="005B6742"/>
    <w:rsid w:val="005D028B"/>
    <w:rsid w:val="005D7CD6"/>
    <w:rsid w:val="005E1160"/>
    <w:rsid w:val="005F07AD"/>
    <w:rsid w:val="006110AA"/>
    <w:rsid w:val="0062625E"/>
    <w:rsid w:val="00630808"/>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70408E"/>
    <w:rsid w:val="00704A6B"/>
    <w:rsid w:val="0070786E"/>
    <w:rsid w:val="00736146"/>
    <w:rsid w:val="00740505"/>
    <w:rsid w:val="007442CE"/>
    <w:rsid w:val="00747B92"/>
    <w:rsid w:val="00752207"/>
    <w:rsid w:val="00754F92"/>
    <w:rsid w:val="00757706"/>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B03701"/>
    <w:rsid w:val="00B054E7"/>
    <w:rsid w:val="00B108EB"/>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1538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1005"/>
    <w:rsid w:val="00D20C45"/>
    <w:rsid w:val="00D32C9C"/>
    <w:rsid w:val="00D7321D"/>
    <w:rsid w:val="00D81FFB"/>
    <w:rsid w:val="00D8228D"/>
    <w:rsid w:val="00D86595"/>
    <w:rsid w:val="00D92DCE"/>
    <w:rsid w:val="00DB7D51"/>
    <w:rsid w:val="00DD4FB4"/>
    <w:rsid w:val="00DE2D9F"/>
    <w:rsid w:val="00E0342C"/>
    <w:rsid w:val="00E12072"/>
    <w:rsid w:val="00E16F79"/>
    <w:rsid w:val="00E17465"/>
    <w:rsid w:val="00E24A33"/>
    <w:rsid w:val="00E32789"/>
    <w:rsid w:val="00E32BE3"/>
    <w:rsid w:val="00E366D3"/>
    <w:rsid w:val="00E42BE4"/>
    <w:rsid w:val="00E9382B"/>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3026"/>
    <w:rsid w:val="00F911ED"/>
    <w:rsid w:val="00F9323C"/>
    <w:rsid w:val="00F96F5E"/>
    <w:rsid w:val="00F97118"/>
    <w:rsid w:val="00FA30AA"/>
    <w:rsid w:val="00FA4458"/>
    <w:rsid w:val="00FB790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95592"/>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6156CB"/>
    <w:rPr>
      <w:rFonts w:cstheme="minorHAnsi"/>
      <w:color w:val="595959"/>
      <w:sz w:val="16"/>
      <w:szCs w:val="16"/>
    </w:rPr>
  </w:style>
  <w:style w:type="paragraph" w:customStyle="1" w:styleId="Bulletslist">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customStyle="1" w:styleId="normaltextrun">
    <w:name w:val="normaltextrun"/>
    <w:basedOn w:val="DefaultParagraphFont"/>
    <w:rsid w:val="0037274C"/>
  </w:style>
  <w:style w:type="paragraph" w:customStyle="1" w:styleId="ListBullet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customStyle="1" w:styleId="listbulletChar">
    <w:name w:val="list bullet Char"/>
    <w:basedOn w:val="DefaultParagraphFont"/>
    <w:link w:val="ListBullet1"/>
    <w:rsid w:val="009D0EFE"/>
    <w:rPr>
      <w:rFonts w:ascii="Calibri" w:eastAsia="Calibri" w:hAnsi="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w:rsidR="000D4EA4" w:rsidRDefault="0089169C" w:rsidP="0089169C">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135A9"/>
    <w:rsid w:val="000C0CED"/>
    <w:rsid w:val="000D4EA4"/>
    <w:rsid w:val="000E373F"/>
    <w:rsid w:val="00297C9E"/>
    <w:rsid w:val="002A0103"/>
    <w:rsid w:val="002A2B7C"/>
    <w:rsid w:val="00322DC5"/>
    <w:rsid w:val="00477DE3"/>
    <w:rsid w:val="005E7FEB"/>
    <w:rsid w:val="00644D41"/>
    <w:rsid w:val="0089169C"/>
    <w:rsid w:val="00A235AC"/>
    <w:rsid w:val="00A563C5"/>
    <w:rsid w:val="00A82F6C"/>
    <w:rsid w:val="00B2392D"/>
    <w:rsid w:val="00BC0079"/>
    <w:rsid w:val="00C81384"/>
    <w:rsid w:val="00D023E8"/>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7</Pages>
  <Words>1930</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2906</CharactersWithSpaces>
  <SharedDoc>false</SharedDoc>
  <HLinks>
    <vt:vector size="18" baseType="variant">
      <vt:variant>
        <vt:i4>3604596</vt:i4>
      </vt:variant>
      <vt:variant>
        <vt:i4>15</vt:i4>
      </vt:variant>
      <vt:variant>
        <vt:i4>0</vt:i4>
      </vt:variant>
      <vt:variant>
        <vt:i4>5</vt:i4>
      </vt:variant>
      <vt:variant>
        <vt:lpwstr>https://share.tafensw.edu.au/share/file/744af7d4-a241-45e2-adb0-0e13f2fe4950/1/VideoAssessmentInstructions.pdf</vt:lpwstr>
      </vt:variant>
      <vt:variant>
        <vt:lpwstr/>
      </vt:variant>
      <vt:variant>
        <vt:i4>983113</vt:i4>
      </vt:variant>
      <vt:variant>
        <vt:i4>12</vt:i4>
      </vt:variant>
      <vt:variant>
        <vt:i4>0</vt:i4>
      </vt:variant>
      <vt:variant>
        <vt:i4>5</vt:i4>
      </vt:variant>
      <vt:variant>
        <vt:lpwstr>https://share.tafensw.edu.au/share/items/02285ff1-cfb2-4af4-b402-fdc23bf4bf11/0/?attachment.uuid=2a6ed3d4-ca14-427f-8583-ceb6bcb08c1b</vt:lpwstr>
      </vt:variant>
      <vt:variant>
        <vt:lpwstr/>
      </vt:variant>
      <vt:variant>
        <vt:i4>786507</vt:i4>
      </vt:variant>
      <vt:variant>
        <vt:i4>0</vt:i4>
      </vt:variant>
      <vt:variant>
        <vt:i4>0</vt:i4>
      </vt:variant>
      <vt:variant>
        <vt:i4>5</vt:i4>
      </vt:variant>
      <vt:variant>
        <vt:lpwstr>https://share.tafensw.edu.au/share/items/d36df03f-9651-4d43-8c9d-a299699e8585/0/?attachment.uuid=fed43101-626e-4112-8bc8-3d5534d1194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2.
Generated by the Product Creation System system (developed by Marc Fearby).</dc:description>
  <cp:lastModifiedBy/>
  <cp:revision>1</cp:revision>
  <dcterms:created xsi:type="dcterms:W3CDTF">2024-06-12T01:53:00Z</dcterms:created>
  <dcterms:modified xsi:type="dcterms:W3CDTF">2024-08-16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